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horzAnchor="margin" w:tblpY="55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132"/>
        <w:gridCol w:w="3130"/>
        <w:gridCol w:w="3131"/>
        <w:gridCol w:w="3144"/>
        <w:gridCol w:w="3137"/>
      </w:tblGrid>
      <w:tr w:rsidR="00C03FB4" w:rsidRPr="00977927" w:rsidTr="0014416E">
        <w:trPr>
          <w:trHeight w:val="737"/>
        </w:trPr>
        <w:tc>
          <w:tcPr>
            <w:tcW w:w="15674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C03FB4" w:rsidRPr="00977927" w:rsidRDefault="00FE3727" w:rsidP="0014416E">
            <w:pPr>
              <w:jc w:val="center"/>
              <w:rPr>
                <w:rFonts w:ascii="Arial" w:hAnsi="Arial" w:cs="Arial"/>
                <w:b/>
                <w:sz w:val="28"/>
                <w:szCs w:val="20"/>
                <w:lang w:val="tr-TR"/>
              </w:rPr>
            </w:pPr>
            <w:r w:rsidRPr="00FE3727">
              <w:rPr>
                <w:rFonts w:ascii="Arial" w:hAnsi="Arial" w:cs="Arial"/>
                <w:b/>
                <w:noProof/>
                <w:sz w:val="28"/>
                <w:szCs w:val="20"/>
                <w:lang w:eastAsia="en-US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6" type="#_x0000_t202" style="position:absolute;left:0;text-align:left;margin-left:700.95pt;margin-top:4.9pt;width:82.35pt;height:27.65pt;z-index:25165926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" filled="f" stroked="f" strokeweight=".5pt">
                  <v:textbox>
                    <w:txbxContent>
                      <w:p w:rsidR="003251F5" w:rsidRPr="00CE6925" w:rsidRDefault="0014416E">
                        <w:pPr>
                          <w:rPr>
                            <w:sz w:val="3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Cs w:val="20"/>
                          </w:rPr>
                          <w:t>26</w:t>
                        </w:r>
                        <w:r w:rsidR="003251F5" w:rsidRPr="00A1468D">
                          <w:rPr>
                            <w:rFonts w:ascii="Arial" w:hAnsi="Arial" w:cs="Arial"/>
                            <w:b/>
                            <w:szCs w:val="20"/>
                          </w:rPr>
                          <w:t>.0</w:t>
                        </w:r>
                        <w:r w:rsidR="007031F6">
                          <w:rPr>
                            <w:rFonts w:ascii="Arial" w:hAnsi="Arial" w:cs="Arial"/>
                            <w:b/>
                            <w:szCs w:val="20"/>
                          </w:rPr>
                          <w:t>2</w:t>
                        </w:r>
                        <w:r w:rsidR="003251F5" w:rsidRPr="00A1468D">
                          <w:rPr>
                            <w:rFonts w:ascii="Arial" w:hAnsi="Arial" w:cs="Arial"/>
                            <w:b/>
                            <w:szCs w:val="20"/>
                          </w:rPr>
                          <w:t>.201</w:t>
                        </w:r>
                        <w:r w:rsidR="007031F6">
                          <w:rPr>
                            <w:rFonts w:ascii="Arial" w:hAnsi="Arial" w:cs="Arial"/>
                            <w:b/>
                            <w:szCs w:val="20"/>
                          </w:rPr>
                          <w:t>8</w:t>
                        </w:r>
                      </w:p>
                    </w:txbxContent>
                  </v:textbox>
                </v:shape>
              </w:pict>
            </w:r>
            <w:r w:rsidR="00FA01FC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>201</w:t>
            </w:r>
            <w:r w:rsidR="007031F6">
              <w:rPr>
                <w:rFonts w:ascii="Arial" w:hAnsi="Arial" w:cs="Arial"/>
                <w:b/>
                <w:sz w:val="28"/>
                <w:szCs w:val="20"/>
                <w:lang w:val="tr-TR"/>
              </w:rPr>
              <w:t>7</w:t>
            </w:r>
            <w:r w:rsidR="00CE6925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– </w:t>
            </w:r>
            <w:r w:rsidR="00FC1D1C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>201</w:t>
            </w:r>
            <w:r w:rsidR="007031F6">
              <w:rPr>
                <w:rFonts w:ascii="Arial" w:hAnsi="Arial" w:cs="Arial"/>
                <w:b/>
                <w:sz w:val="28"/>
                <w:szCs w:val="20"/>
                <w:lang w:val="tr-TR"/>
              </w:rPr>
              <w:t>8</w:t>
            </w:r>
            <w:r w:rsidR="00CE6925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</w:t>
            </w:r>
            <w:r w:rsidR="00C03FB4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>ÖĞRETİM YILI BAHAR YARIYILI MAKİNA MÜHENDİSLİĞİ BÖLÜMÜ</w:t>
            </w:r>
          </w:p>
          <w:p w:rsidR="00C03FB4" w:rsidRPr="00977927" w:rsidRDefault="00C03FB4" w:rsidP="0014416E">
            <w:pPr>
              <w:jc w:val="center"/>
              <w:rPr>
                <w:rFonts w:ascii="Arial" w:hAnsi="Arial" w:cs="Arial"/>
                <w:b/>
                <w:lang w:val="tr-TR"/>
              </w:rPr>
            </w:pPr>
            <w:r w:rsidRPr="00977927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1. ARA SINAV PROGRAMI</w:t>
            </w:r>
          </w:p>
        </w:tc>
      </w:tr>
      <w:tr w:rsidR="00C03FB4" w:rsidRPr="00977927" w:rsidTr="0014416E">
        <w:trPr>
          <w:trHeight w:val="397"/>
        </w:trPr>
        <w:tc>
          <w:tcPr>
            <w:tcW w:w="31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03FB4" w:rsidRPr="00977927" w:rsidRDefault="007031F6" w:rsidP="0014416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9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3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>.</w:t>
            </w:r>
            <w:r w:rsidR="00FA01FC" w:rsidRPr="00977927">
              <w:rPr>
                <w:rFonts w:ascii="Arial" w:hAnsi="Arial" w:cs="Arial"/>
                <w:b/>
                <w:lang w:val="tr-TR"/>
              </w:rPr>
              <w:t>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1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03FB4" w:rsidRPr="00977927" w:rsidRDefault="007031F6" w:rsidP="0014416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0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3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03FB4" w:rsidRPr="00977927" w:rsidRDefault="007031F6" w:rsidP="0014416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1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3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03FB4" w:rsidRPr="00977927" w:rsidRDefault="007031F6" w:rsidP="0014416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2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3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C03FB4" w:rsidRPr="00977927" w:rsidRDefault="007031F6" w:rsidP="0014416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3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3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="00C03FB4" w:rsidRPr="00977927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C03FB4" w:rsidRPr="00977927" w:rsidTr="0014416E">
        <w:trPr>
          <w:trHeight w:val="265"/>
        </w:trPr>
        <w:tc>
          <w:tcPr>
            <w:tcW w:w="313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EB26C4" w:rsidRPr="00964D21" w:rsidRDefault="005D5218" w:rsidP="0014416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0</w:t>
            </w:r>
            <w:r w:rsidR="00EB26C4"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="00EB26C4"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0 Teknik Resim II </w:t>
            </w:r>
          </w:p>
          <w:p w:rsidR="00EB26C4" w:rsidRPr="00964D21" w:rsidRDefault="00EB26C4" w:rsidP="0014416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-B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1</w:t>
            </w:r>
          </w:p>
          <w:p w:rsidR="00C03FB4" w:rsidRPr="00A1468D" w:rsidRDefault="00EB26C4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-C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2</w:t>
            </w:r>
          </w:p>
        </w:tc>
        <w:tc>
          <w:tcPr>
            <w:tcW w:w="313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B27201" w:rsidRPr="00A1468D" w:rsidRDefault="005D5218" w:rsidP="0014416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="00B27201"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Technical English II </w:t>
            </w:r>
          </w:p>
          <w:p w:rsidR="00B27201" w:rsidRDefault="00B27201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 – 121 – 123 – Z24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 1B06</w:t>
            </w:r>
          </w:p>
          <w:p w:rsidR="00B27201" w:rsidRDefault="00B27201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7 – 1B09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– 1B10</w:t>
            </w:r>
          </w:p>
          <w:p w:rsidR="00C03FB4" w:rsidRPr="00A1468D" w:rsidRDefault="00C03FB4" w:rsidP="0014416E">
            <w:pPr>
              <w:jc w:val="center"/>
              <w:rPr>
                <w:rFonts w:ascii="Arial" w:hAnsi="Arial" w:cs="Arial"/>
                <w:color w:val="8064A2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E7162B" w:rsidRPr="00A1468D" w:rsidRDefault="005D5218" w:rsidP="0014416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="00E7162B"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Bilgisayar Programlama </w:t>
            </w:r>
          </w:p>
          <w:p w:rsidR="00E7162B" w:rsidRDefault="00E7162B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120 – 121 – 123 – 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Z22 </w:t>
            </w: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4 1B06 – 1B07</w:t>
            </w:r>
          </w:p>
          <w:p w:rsidR="00C03FB4" w:rsidRPr="00A1468D" w:rsidRDefault="00C03FB4" w:rsidP="0014416E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C03FB4" w:rsidRPr="00964D21" w:rsidRDefault="005D5218" w:rsidP="0014416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0:00</w:t>
            </w:r>
            <w:r w:rsidR="00C03FB4"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Teknik Resim II </w:t>
            </w:r>
          </w:p>
          <w:p w:rsidR="00D42200" w:rsidRPr="00964D21" w:rsidRDefault="003E3CDC" w:rsidP="0014416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-D: </w:t>
            </w:r>
            <w:r w:rsidR="00D42200"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</w:t>
            </w:r>
            <w:r w:rsidR="002D4C55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</w:t>
            </w:r>
          </w:p>
          <w:p w:rsidR="00C03FB4" w:rsidRPr="00964D21" w:rsidRDefault="003E3CDC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-E: </w:t>
            </w:r>
            <w:r w:rsidR="00D42200"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</w:t>
            </w:r>
            <w:r w:rsidR="002D4C55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2</w:t>
            </w:r>
          </w:p>
          <w:p w:rsidR="00023DBA" w:rsidRPr="00A1468D" w:rsidRDefault="00023DBA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-A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</w:t>
            </w:r>
            <w:r w:rsidR="00964D21"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</w:t>
            </w:r>
            <w:r w:rsidR="002D4C55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3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EB26C4" w:rsidRPr="00653AD6" w:rsidRDefault="005D5218" w:rsidP="0014416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="00EB26C4" w:rsidRPr="00653AD6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Statics </w:t>
            </w:r>
          </w:p>
          <w:p w:rsidR="00EB26C4" w:rsidRPr="00653AD6" w:rsidRDefault="00EB26C4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653AD6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 – 121 – 123 – 124 – Z21</w:t>
            </w:r>
          </w:p>
          <w:p w:rsidR="00B306E3" w:rsidRDefault="00EB26C4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653AD6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Z22 – Z24 – 1B06 – 1B07 </w:t>
            </w:r>
          </w:p>
          <w:p w:rsidR="00EB26C4" w:rsidRPr="00653AD6" w:rsidRDefault="00EB26C4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653AD6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9</w:t>
            </w:r>
          </w:p>
          <w:p w:rsidR="00EB26C4" w:rsidRPr="00653AD6" w:rsidRDefault="005D5218" w:rsidP="0014416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="00EB26C4" w:rsidRPr="00653AD6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Statik </w:t>
            </w:r>
          </w:p>
          <w:p w:rsidR="00F702F9" w:rsidRPr="00A91300" w:rsidRDefault="00EB26C4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653AD6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4</w:t>
            </w:r>
          </w:p>
        </w:tc>
      </w:tr>
      <w:tr w:rsidR="00864E42" w:rsidRPr="00977927" w:rsidTr="0014416E">
        <w:trPr>
          <w:trHeight w:val="680"/>
        </w:trPr>
        <w:tc>
          <w:tcPr>
            <w:tcW w:w="313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FC3CC1" w:rsidRPr="00A1468D" w:rsidRDefault="00FC3CC1" w:rsidP="0014416E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İmal Usulleri II</w:t>
            </w:r>
          </w:p>
          <w:p w:rsidR="0016034D" w:rsidRPr="00A1468D" w:rsidRDefault="00FC3CC1" w:rsidP="0014416E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121 – 123 – </w:t>
            </w:r>
            <w:r w:rsidR="00023DBA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2</w:t>
            </w:r>
            <w:r w:rsidR="0016034D"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– Z24</w:t>
            </w:r>
            <w:r w:rsidR="00023DBA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</w:t>
            </w:r>
            <w:r w:rsidR="00023DBA"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 w:rsidR="00023DBA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1B09</w:t>
            </w:r>
          </w:p>
          <w:p w:rsidR="00864E42" w:rsidRPr="00023DBA" w:rsidRDefault="00864E42" w:rsidP="0014416E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864E42" w:rsidRPr="00A1468D" w:rsidRDefault="00864E42" w:rsidP="0014416E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Control Systems</w:t>
            </w:r>
          </w:p>
          <w:p w:rsidR="00864E42" w:rsidRPr="00A1468D" w:rsidRDefault="00864E42" w:rsidP="0014416E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1 – 123 – Z22 – Z24</w:t>
            </w:r>
            <w:r w:rsidR="007B4B11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</w:t>
            </w:r>
            <w:r w:rsidR="007B4B11"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 w:rsidR="007B4B11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Z25</w:t>
            </w:r>
          </w:p>
          <w:p w:rsidR="00864E42" w:rsidRPr="00A1468D" w:rsidRDefault="00864E42" w:rsidP="0014416E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Kontrol Sistemleri</w:t>
            </w:r>
          </w:p>
          <w:p w:rsidR="00864E42" w:rsidRDefault="00864E42" w:rsidP="0014416E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</w:t>
            </w:r>
            <w:r w:rsidR="007B4B11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5</w:t>
            </w:r>
          </w:p>
          <w:p w:rsidR="00CB2658" w:rsidRPr="00A1468D" w:rsidRDefault="00CB2658" w:rsidP="0014416E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864E42" w:rsidRPr="00A1468D" w:rsidRDefault="00864E42" w:rsidP="0014416E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Makina Tasarımı II</w:t>
            </w:r>
          </w:p>
          <w:p w:rsidR="00864E42" w:rsidRPr="00A1468D" w:rsidRDefault="00CB2658" w:rsidP="0014416E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120 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1</w:t>
            </w:r>
            <w:r w:rsidR="00864E42"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23 – Z22 – Z24 </w:t>
            </w:r>
          </w:p>
          <w:p w:rsidR="00864E42" w:rsidRDefault="00864E42" w:rsidP="0014416E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B06 – 1B07</w:t>
            </w:r>
          </w:p>
          <w:p w:rsidR="00CB2658" w:rsidRPr="00A1468D" w:rsidRDefault="00CB2658" w:rsidP="0014416E">
            <w:pPr>
              <w:jc w:val="center"/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864E42" w:rsidRPr="00A1468D" w:rsidRDefault="00864E42" w:rsidP="0014416E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15:00 İstatistik </w:t>
            </w:r>
          </w:p>
          <w:p w:rsidR="00864E42" w:rsidRPr="00A1468D" w:rsidRDefault="00CB2658" w:rsidP="0014416E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121 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</w:t>
            </w:r>
            <w:r w:rsidR="00864E42"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3 – Z2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</w:t>
            </w:r>
            <w:r w:rsidR="00864E42"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– Z24 </w:t>
            </w:r>
          </w:p>
          <w:p w:rsidR="00864E42" w:rsidRPr="00A1468D" w:rsidRDefault="00864E42" w:rsidP="0014416E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FC3CC1" w:rsidRPr="00977927" w:rsidRDefault="00FC3CC1" w:rsidP="0014416E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Dynamics of Machinery</w:t>
            </w:r>
          </w:p>
          <w:p w:rsidR="008C3E93" w:rsidRDefault="008C3E93" w:rsidP="0014416E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Z21 – Z22 </w:t>
            </w:r>
            <w:r w:rsidR="00CB2658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</w:t>
            </w:r>
            <w:r w:rsidR="00FC3CC1" w:rsidRPr="00977927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Z24 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 121 – 123</w:t>
            </w:r>
          </w:p>
          <w:p w:rsidR="00FC3CC1" w:rsidRPr="00977927" w:rsidRDefault="00FC3CC1" w:rsidP="0014416E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Makina Dinamiği</w:t>
            </w:r>
          </w:p>
          <w:p w:rsidR="00864E42" w:rsidRDefault="008C3E93" w:rsidP="0014416E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4</w:t>
            </w:r>
          </w:p>
          <w:p w:rsidR="00CB2658" w:rsidRPr="00977927" w:rsidRDefault="00CB2658" w:rsidP="0014416E">
            <w:pPr>
              <w:jc w:val="center"/>
              <w:rPr>
                <w:rFonts w:ascii="Arial" w:hAnsi="Arial" w:cs="Arial"/>
                <w:b/>
                <w:color w:val="000080"/>
                <w:sz w:val="20"/>
                <w:szCs w:val="20"/>
                <w:highlight w:val="darkRed"/>
                <w:lang w:val="tr-TR"/>
              </w:rPr>
            </w:pPr>
          </w:p>
        </w:tc>
      </w:tr>
      <w:tr w:rsidR="00864E42" w:rsidRPr="00977927" w:rsidTr="0014416E">
        <w:trPr>
          <w:trHeight w:val="720"/>
        </w:trPr>
        <w:tc>
          <w:tcPr>
            <w:tcW w:w="313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EB26C4" w:rsidRPr="00A91300" w:rsidRDefault="00EB26C4" w:rsidP="0014416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A91300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Matematik II </w:t>
            </w:r>
          </w:p>
          <w:p w:rsidR="00EB26C4" w:rsidRPr="00A91300" w:rsidRDefault="00EB26C4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91300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: </w:t>
            </w:r>
            <w:r w:rsidR="007B4B11" w:rsidRPr="00A9130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4</w:t>
            </w:r>
            <w:r w:rsidRPr="00A9130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– 121 – 123</w:t>
            </w:r>
          </w:p>
          <w:p w:rsidR="00EB26C4" w:rsidRPr="00A91300" w:rsidRDefault="00EB26C4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91300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-A: </w:t>
            </w:r>
            <w:r w:rsidRPr="00A9130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6 – 1B09</w:t>
            </w:r>
          </w:p>
          <w:p w:rsidR="00EB26C4" w:rsidRPr="00A91300" w:rsidRDefault="00EB26C4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91300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İÖ-B:</w:t>
            </w:r>
            <w:r w:rsidRPr="00A9130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1B07 – 1B10</w:t>
            </w:r>
          </w:p>
          <w:p w:rsidR="00023DBA" w:rsidRPr="00A91300" w:rsidRDefault="00023DBA" w:rsidP="0014416E">
            <w:pPr>
              <w:jc w:val="center"/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EB26C4" w:rsidRPr="00A91300" w:rsidRDefault="00EB26C4" w:rsidP="0014416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A91300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Fizik II</w:t>
            </w:r>
          </w:p>
          <w:p w:rsidR="00864E42" w:rsidRPr="00A91300" w:rsidRDefault="00EB26C4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9130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</w:t>
            </w:r>
            <w:r w:rsidR="00653AD6" w:rsidRPr="00A9130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2</w:t>
            </w:r>
            <w:r w:rsidRPr="00A9130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– Z24 – 120 – 121 – 123 124</w:t>
            </w:r>
          </w:p>
          <w:p w:rsidR="00653AD6" w:rsidRPr="00A91300" w:rsidRDefault="00653AD6" w:rsidP="0014416E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B27201" w:rsidRPr="00964D21" w:rsidRDefault="00B27201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Teknik Resim II </w:t>
            </w:r>
          </w:p>
          <w:p w:rsidR="00B27201" w:rsidRPr="00964D21" w:rsidRDefault="00B27201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-A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</w:t>
            </w:r>
            <w:r w:rsid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08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| </w:t>
            </w: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-B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</w:t>
            </w:r>
            <w:r w:rsid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09</w:t>
            </w:r>
          </w:p>
          <w:p w:rsidR="00E7162B" w:rsidRDefault="00B27201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-C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</w:t>
            </w:r>
            <w:r w:rsid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0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| </w:t>
            </w: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-D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</w:t>
            </w:r>
            <w:r w:rsid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</w:t>
            </w:r>
          </w:p>
          <w:p w:rsidR="00964D21" w:rsidRPr="00A1468D" w:rsidRDefault="00964D21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İÖ-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E</w:t>
            </w: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</w:t>
            </w: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EB26C4" w:rsidRPr="00A91300" w:rsidRDefault="00EB26C4" w:rsidP="0014416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A91300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Atatürk İlk. &amp; İnk. Tar. II</w:t>
            </w:r>
          </w:p>
          <w:p w:rsidR="00E7162B" w:rsidRPr="00A91300" w:rsidRDefault="00E7162B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9130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120 – 123 – Z21 – Z22 – Z24  1B06 </w:t>
            </w:r>
          </w:p>
          <w:p w:rsidR="00864E42" w:rsidRPr="00A91300" w:rsidRDefault="00864E42" w:rsidP="0014416E">
            <w:pPr>
              <w:jc w:val="center"/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EB26C4" w:rsidRPr="00A91300" w:rsidRDefault="00EB26C4" w:rsidP="0014416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A91300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Türk Dili II</w:t>
            </w:r>
          </w:p>
          <w:p w:rsidR="00E7162B" w:rsidRPr="00A91300" w:rsidRDefault="00E7162B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91300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120 – 121 – 123 – Z21 – Z24  1B06 </w:t>
            </w:r>
          </w:p>
          <w:p w:rsidR="00864E42" w:rsidRPr="00A91300" w:rsidRDefault="00864E42" w:rsidP="0014416E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</w:tr>
      <w:tr w:rsidR="00864E42" w:rsidRPr="00977927" w:rsidTr="0014416E">
        <w:trPr>
          <w:trHeight w:val="720"/>
        </w:trPr>
        <w:tc>
          <w:tcPr>
            <w:tcW w:w="313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864E42" w:rsidRPr="00A1468D" w:rsidRDefault="00864E42" w:rsidP="0014416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864E42" w:rsidRPr="00A1468D" w:rsidRDefault="00864E42" w:rsidP="0014416E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9:00 Isıtma Havalandırma</w:t>
            </w:r>
          </w:p>
          <w:p w:rsidR="00864E42" w:rsidRPr="00A1468D" w:rsidRDefault="00864E42" w:rsidP="0014416E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ÖÖ-A &amp; İÖ-</w:t>
            </w:r>
            <w:r w:rsidR="006D4F79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B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Z21 – Z24</w:t>
            </w:r>
          </w:p>
          <w:p w:rsidR="00864E42" w:rsidRPr="00A1468D" w:rsidRDefault="00864E42" w:rsidP="0014416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ÖÖ-B &amp; İÖ-</w:t>
            </w:r>
            <w:r w:rsidR="006D4F79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A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121 – 123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864E42" w:rsidRPr="00A1468D" w:rsidRDefault="00864E42" w:rsidP="0014416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864E42" w:rsidRPr="00A1468D" w:rsidRDefault="00864E42" w:rsidP="0014416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864E42" w:rsidRPr="00977927" w:rsidRDefault="00864E42" w:rsidP="0014416E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</w:tr>
      <w:tr w:rsidR="00864E42" w:rsidRPr="00977927" w:rsidTr="0014416E">
        <w:trPr>
          <w:trHeight w:val="397"/>
        </w:trPr>
        <w:tc>
          <w:tcPr>
            <w:tcW w:w="31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64E42" w:rsidRPr="00A1468D" w:rsidRDefault="007031F6" w:rsidP="0014416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6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3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="00864E42" w:rsidRPr="00A1468D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1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64E42" w:rsidRPr="00A1468D" w:rsidRDefault="007031F6" w:rsidP="0014416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7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3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="00864E42" w:rsidRPr="00A1468D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64E42" w:rsidRPr="00A1468D" w:rsidRDefault="007031F6" w:rsidP="0014416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8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3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="00864E42" w:rsidRPr="00A1468D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64E42" w:rsidRPr="00A1468D" w:rsidRDefault="007031F6" w:rsidP="0014416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9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3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="00864E42" w:rsidRPr="00A1468D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64E42" w:rsidRPr="00977927" w:rsidRDefault="007031F6" w:rsidP="0014416E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30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3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="00864E42" w:rsidRPr="00977927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864E42" w:rsidRPr="00977927" w:rsidTr="0014416E">
        <w:trPr>
          <w:trHeight w:val="737"/>
        </w:trPr>
        <w:tc>
          <w:tcPr>
            <w:tcW w:w="313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8311CE" w:rsidRPr="002000FE" w:rsidRDefault="005D5218" w:rsidP="0014416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</w:t>
            </w:r>
            <w:r w:rsidR="008311CE"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="008311CE"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 Kaldırma Makinaları</w:t>
            </w:r>
          </w:p>
          <w:p w:rsidR="008311CE" w:rsidRPr="002000FE" w:rsidRDefault="008311CE" w:rsidP="0014416E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  <w:p w:rsidR="00864E42" w:rsidRPr="002000FE" w:rsidRDefault="00864E42" w:rsidP="0014416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969AF" w:rsidRPr="002000FE" w:rsidRDefault="00B969AF" w:rsidP="00B969A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proofErr w:type="gramStart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:00</w:t>
            </w:r>
            <w:proofErr w:type="gramEnd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Isı Transferi II</w:t>
            </w:r>
          </w:p>
          <w:p w:rsidR="00B969AF" w:rsidRPr="002000FE" w:rsidRDefault="00B969AF" w:rsidP="00B969AF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4</w:t>
            </w:r>
          </w:p>
          <w:p w:rsidR="00864E42" w:rsidRPr="002000FE" w:rsidRDefault="00864E42" w:rsidP="0014416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969AF" w:rsidRPr="002000FE" w:rsidRDefault="00B969AF" w:rsidP="00B969AF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0:00 </w:t>
            </w:r>
            <w:proofErr w:type="spellStart"/>
            <w:proofErr w:type="gramStart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Comp</w:t>
            </w:r>
            <w:proofErr w:type="spellEnd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  <w:proofErr w:type="spellStart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Aid</w:t>
            </w:r>
            <w:proofErr w:type="spellEnd"/>
            <w:proofErr w:type="gramEnd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  <w:proofErr w:type="spellStart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od</w:t>
            </w:r>
            <w:proofErr w:type="spellEnd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  <w:proofErr w:type="spellStart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Therm</w:t>
            </w:r>
            <w:proofErr w:type="spellEnd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.S. </w:t>
            </w:r>
            <w:r w:rsidRPr="002000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LAB 14 – LAB 15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864E42" w:rsidRDefault="005D5218" w:rsidP="0014416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proofErr w:type="gramStart"/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proofErr w:type="gramEnd"/>
            <w:r w:rsidR="005F0325" w:rsidRPr="005F03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Kompozit Malzeme Mek.</w:t>
            </w:r>
          </w:p>
          <w:p w:rsidR="005F0325" w:rsidRPr="005F0325" w:rsidRDefault="005F0325" w:rsidP="0014416E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5F032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B06 – 1B07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864E42" w:rsidRPr="00EB26C4" w:rsidRDefault="005D5218" w:rsidP="0014416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="00864E42"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Dişli Çarklar</w:t>
            </w:r>
          </w:p>
          <w:p w:rsidR="00864E42" w:rsidRDefault="00864E42" w:rsidP="0014416E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4</w:t>
            </w:r>
          </w:p>
          <w:p w:rsidR="003705A1" w:rsidRPr="00EB26C4" w:rsidRDefault="003705A1" w:rsidP="0014416E">
            <w:pPr>
              <w:rPr>
                <w:rFonts w:ascii="Arial" w:hAnsi="Arial" w:cs="Arial"/>
                <w:color w:val="00B050"/>
                <w:lang w:val="tr-TR"/>
              </w:rPr>
            </w:pPr>
          </w:p>
        </w:tc>
      </w:tr>
      <w:tr w:rsidR="00864E42" w:rsidRPr="00977927" w:rsidTr="0014416E">
        <w:trPr>
          <w:trHeight w:val="737"/>
        </w:trPr>
        <w:tc>
          <w:tcPr>
            <w:tcW w:w="313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223DE6" w:rsidRPr="002000FE" w:rsidRDefault="00223DE6" w:rsidP="00223DE6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:00 Hidrolik Mak.</w:t>
            </w:r>
          </w:p>
          <w:p w:rsidR="00864E42" w:rsidRPr="002000FE" w:rsidRDefault="00223DE6" w:rsidP="00223DE6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 – Z24</w:t>
            </w: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BD40D4" w:rsidRPr="002000FE" w:rsidRDefault="00BD40D4" w:rsidP="0014416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:00 End. Uyg. B.D.M.</w:t>
            </w:r>
          </w:p>
          <w:p w:rsidR="00864E42" w:rsidRPr="002000FE" w:rsidRDefault="00BD40D4" w:rsidP="0014416E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4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D621D3" w:rsidRPr="002000FE" w:rsidRDefault="00D621D3" w:rsidP="0014416E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:00 Motorlu Taş. Yapı El.</w:t>
            </w:r>
          </w:p>
          <w:p w:rsidR="00864E42" w:rsidRPr="002000FE" w:rsidRDefault="00D621D3" w:rsidP="0014416E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1</w:t>
            </w: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F0325" w:rsidRPr="00EB26C4" w:rsidRDefault="005F0325" w:rsidP="0014416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3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Kol Mek. Sentezi </w:t>
            </w:r>
          </w:p>
          <w:p w:rsidR="00864E42" w:rsidRPr="00A1468D" w:rsidRDefault="005F0325" w:rsidP="0014416E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B0</w:t>
            </w:r>
            <w:r w:rsidR="00A37E21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9</w:t>
            </w:r>
            <w:r w:rsidRPr="00EB26C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 xml:space="preserve"> – 1B</w:t>
            </w:r>
            <w:r w:rsidR="00A37E21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0</w:t>
            </w: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5F0325" w:rsidRPr="00EB26C4" w:rsidRDefault="005F0325" w:rsidP="0014416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3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Pn</w:t>
            </w:r>
            <w:r w:rsidR="00B27201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eu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. </w:t>
            </w:r>
            <w:r w:rsidR="00B27201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&amp; 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H</w:t>
            </w:r>
            <w:r w:rsidR="00B27201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y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dro</w:t>
            </w:r>
            <w:r w:rsidR="00B27201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S</w:t>
            </w:r>
            <w:r w:rsidR="00B27201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y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st.</w:t>
            </w:r>
          </w:p>
          <w:p w:rsidR="00864E42" w:rsidRPr="00977927" w:rsidRDefault="005F0325" w:rsidP="0014416E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3</w:t>
            </w:r>
          </w:p>
        </w:tc>
      </w:tr>
      <w:tr w:rsidR="00864E42" w:rsidRPr="00977927" w:rsidTr="0014416E">
        <w:trPr>
          <w:trHeight w:val="227"/>
        </w:trPr>
        <w:tc>
          <w:tcPr>
            <w:tcW w:w="313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864E42" w:rsidRPr="00A1468D" w:rsidRDefault="00864E42" w:rsidP="0014416E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864E42" w:rsidRPr="00A1468D" w:rsidRDefault="00864E42" w:rsidP="0014416E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864E42" w:rsidRPr="00A1468D" w:rsidRDefault="00864E42" w:rsidP="0014416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864E42" w:rsidRPr="00EB26C4" w:rsidRDefault="00864E42" w:rsidP="0014416E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864E42" w:rsidRPr="00EB26C4" w:rsidRDefault="00864E42" w:rsidP="0014416E">
            <w:pPr>
              <w:rPr>
                <w:rFonts w:ascii="Arial" w:hAnsi="Arial" w:cs="Arial"/>
                <w:color w:val="00B050"/>
                <w:sz w:val="20"/>
                <w:szCs w:val="20"/>
                <w:highlight w:val="red"/>
                <w:lang w:val="tr-TR"/>
              </w:rPr>
            </w:pPr>
          </w:p>
        </w:tc>
      </w:tr>
      <w:tr w:rsidR="00864E42" w:rsidRPr="00977927" w:rsidTr="002D08FD">
        <w:trPr>
          <w:trHeight w:val="500"/>
        </w:trPr>
        <w:tc>
          <w:tcPr>
            <w:tcW w:w="313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C6204" w:rsidRPr="00A1468D" w:rsidRDefault="008C6204" w:rsidP="0014416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Fluid Mechanics</w:t>
            </w:r>
          </w:p>
          <w:p w:rsidR="008C6204" w:rsidRDefault="008C6204" w:rsidP="0014416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Z2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1</w:t>
            </w: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 xml:space="preserve"> –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Z22 – Z24 – 1B06 – 1B07</w:t>
            </w:r>
          </w:p>
          <w:p w:rsidR="008C6204" w:rsidRDefault="008C6204" w:rsidP="0014416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B0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 xml:space="preserve">9 </w:t>
            </w: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–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 xml:space="preserve"> 1B10</w:t>
            </w:r>
          </w:p>
          <w:p w:rsidR="00EF6926" w:rsidRDefault="00EF6926" w:rsidP="0014416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:rsidR="008C6204" w:rsidRPr="00A1468D" w:rsidRDefault="008C6204" w:rsidP="0014416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Akışkanlar Mekaniği</w:t>
            </w:r>
          </w:p>
          <w:p w:rsidR="008C6204" w:rsidRDefault="008C6204" w:rsidP="0014416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B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10</w:t>
            </w:r>
          </w:p>
          <w:p w:rsidR="008C6204" w:rsidRPr="00A1468D" w:rsidRDefault="008C6204" w:rsidP="0014416E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13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64E42" w:rsidRPr="00A1468D" w:rsidRDefault="00864E42" w:rsidP="0014416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Electronics</w:t>
            </w:r>
          </w:p>
          <w:p w:rsidR="00864E42" w:rsidRPr="00A1468D" w:rsidRDefault="00864E42" w:rsidP="0014416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ÖÖ:</w:t>
            </w: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r w:rsidR="008C6204">
              <w:rPr>
                <w:rFonts w:ascii="Arial" w:hAnsi="Arial" w:cs="Arial"/>
                <w:sz w:val="20"/>
                <w:szCs w:val="20"/>
                <w:lang w:val="tr-TR"/>
              </w:rPr>
              <w:t xml:space="preserve">Z24 </w:t>
            </w: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– 121 – 123</w:t>
            </w:r>
          </w:p>
          <w:p w:rsidR="00864E42" w:rsidRDefault="00864E42" w:rsidP="0014416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İÖ:</w:t>
            </w: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 xml:space="preserve"> Z21 – 1B06 – 1B07</w:t>
            </w:r>
          </w:p>
          <w:p w:rsidR="00EF6926" w:rsidRPr="00A1468D" w:rsidRDefault="00EF6926" w:rsidP="0014416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:rsidR="00864E42" w:rsidRPr="00A1468D" w:rsidRDefault="00864E42" w:rsidP="0014416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Elektronik</w:t>
            </w:r>
          </w:p>
          <w:p w:rsidR="00864E42" w:rsidRDefault="00864E42" w:rsidP="0014416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B07</w:t>
            </w:r>
          </w:p>
          <w:p w:rsidR="008C6204" w:rsidRPr="008C6204" w:rsidRDefault="008C6204" w:rsidP="0014416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C6204" w:rsidRDefault="008C6204" w:rsidP="0014416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Engineering Math.</w:t>
            </w:r>
          </w:p>
          <w:p w:rsidR="00864E42" w:rsidRPr="00A1468D" w:rsidRDefault="00864E42" w:rsidP="0014416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Z21 – 123 – 124 – 1B06 – 1B07</w:t>
            </w:r>
          </w:p>
          <w:p w:rsidR="00864E42" w:rsidRDefault="00864E42" w:rsidP="0014416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B10</w:t>
            </w:r>
          </w:p>
          <w:p w:rsidR="00EF6926" w:rsidRDefault="00EF6926" w:rsidP="0014416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:rsidR="008C6204" w:rsidRPr="00A1468D" w:rsidRDefault="008C6204" w:rsidP="0014416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Mühendislik Mat.</w:t>
            </w:r>
          </w:p>
          <w:p w:rsidR="00864E42" w:rsidRDefault="00864E42" w:rsidP="0014416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B10</w:t>
            </w:r>
          </w:p>
          <w:p w:rsidR="008C6204" w:rsidRPr="00A1468D" w:rsidRDefault="008C6204" w:rsidP="0014416E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C6204" w:rsidRPr="00A1468D" w:rsidRDefault="008C6204" w:rsidP="0014416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7:00 Mukavemet II </w:t>
            </w:r>
          </w:p>
          <w:p w:rsidR="008C6204" w:rsidRPr="00A1468D" w:rsidRDefault="008C6204" w:rsidP="0014416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 xml:space="preserve">Z24 – </w:t>
            </w:r>
            <w:r w:rsidR="00F17452">
              <w:rPr>
                <w:rFonts w:ascii="Arial" w:hAnsi="Arial" w:cs="Arial"/>
                <w:sz w:val="20"/>
                <w:szCs w:val="20"/>
                <w:lang w:val="tr-TR"/>
              </w:rPr>
              <w:t>121</w:t>
            </w:r>
            <w:r w:rsidR="00F17452" w:rsidRPr="00A1468D">
              <w:rPr>
                <w:rFonts w:ascii="Arial" w:hAnsi="Arial" w:cs="Arial"/>
                <w:sz w:val="20"/>
                <w:szCs w:val="20"/>
                <w:lang w:val="tr-TR"/>
              </w:rPr>
              <w:t xml:space="preserve"> –</w:t>
            </w:r>
            <w:r w:rsidR="00F17452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B06 – 1B07 – 1B09</w:t>
            </w:r>
          </w:p>
          <w:p w:rsidR="008C6204" w:rsidRPr="00A1468D" w:rsidRDefault="008C6204" w:rsidP="0014416E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64E42" w:rsidRPr="00977927" w:rsidRDefault="00864E42" w:rsidP="0014416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Thermodynamics I</w:t>
            </w:r>
          </w:p>
          <w:p w:rsidR="00864E42" w:rsidRDefault="00864E42" w:rsidP="0014416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sz w:val="20"/>
                <w:szCs w:val="20"/>
                <w:lang w:val="tr-TR"/>
              </w:rPr>
              <w:t>Z21 – Z22 – Z24 – 1</w:t>
            </w:r>
            <w:r w:rsidR="00C8174D">
              <w:rPr>
                <w:rFonts w:ascii="Arial" w:hAnsi="Arial" w:cs="Arial"/>
                <w:sz w:val="20"/>
                <w:szCs w:val="20"/>
                <w:lang w:val="tr-TR"/>
              </w:rPr>
              <w:t>20</w:t>
            </w:r>
            <w:r w:rsidRPr="00977927">
              <w:rPr>
                <w:rFonts w:ascii="Arial" w:hAnsi="Arial" w:cs="Arial"/>
                <w:sz w:val="20"/>
                <w:szCs w:val="20"/>
                <w:lang w:val="tr-TR"/>
              </w:rPr>
              <w:t xml:space="preserve"> – </w:t>
            </w:r>
            <w:r w:rsidR="00C8174D">
              <w:rPr>
                <w:rFonts w:ascii="Arial" w:hAnsi="Arial" w:cs="Arial"/>
                <w:sz w:val="20"/>
                <w:szCs w:val="20"/>
                <w:lang w:val="tr-TR"/>
              </w:rPr>
              <w:t>121 123</w:t>
            </w:r>
          </w:p>
          <w:p w:rsidR="00EF6926" w:rsidRDefault="00EF6926" w:rsidP="0014416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:rsidR="00864E42" w:rsidRPr="00977927" w:rsidRDefault="00864E42" w:rsidP="0014416E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Termodinamik I</w:t>
            </w:r>
          </w:p>
          <w:p w:rsidR="00864E42" w:rsidRDefault="00864E42" w:rsidP="0014416E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sz w:val="20"/>
                <w:szCs w:val="20"/>
                <w:lang w:val="tr-TR"/>
              </w:rPr>
              <w:t>1</w:t>
            </w:r>
            <w:r w:rsidR="00C8174D">
              <w:rPr>
                <w:rFonts w:ascii="Arial" w:hAnsi="Arial" w:cs="Arial"/>
                <w:sz w:val="20"/>
                <w:szCs w:val="20"/>
                <w:lang w:val="tr-TR"/>
              </w:rPr>
              <w:t>23</w:t>
            </w:r>
          </w:p>
          <w:p w:rsidR="00C8174D" w:rsidRPr="00977927" w:rsidRDefault="00C8174D" w:rsidP="0014416E">
            <w:pPr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</w:tbl>
    <w:p w:rsidR="00B5134C" w:rsidRDefault="00B5134C"/>
    <w:p w:rsidR="002D08FD" w:rsidRDefault="002D08FD"/>
    <w:p w:rsidR="002D08FD" w:rsidRDefault="002D08FD"/>
    <w:p w:rsidR="002D08FD" w:rsidRDefault="002D08FD"/>
    <w:p w:rsidR="002D08FD" w:rsidRDefault="002D08FD"/>
    <w:p w:rsidR="0094404E" w:rsidRDefault="0094404E"/>
    <w:p w:rsidR="0094404E" w:rsidRDefault="0094404E"/>
    <w:p w:rsidR="002D08FD" w:rsidRDefault="002D08FD"/>
    <w:p w:rsidR="002D08FD" w:rsidRDefault="002D08FD"/>
    <w:p w:rsidR="002D08FD" w:rsidRDefault="002D08F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131"/>
        <w:gridCol w:w="3131"/>
        <w:gridCol w:w="3131"/>
        <w:gridCol w:w="3144"/>
        <w:gridCol w:w="3137"/>
      </w:tblGrid>
      <w:tr w:rsidR="00563912" w:rsidRPr="00977927" w:rsidTr="00E07989">
        <w:trPr>
          <w:trHeight w:val="737"/>
        </w:trPr>
        <w:tc>
          <w:tcPr>
            <w:tcW w:w="15674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563912" w:rsidRPr="00977927" w:rsidRDefault="00FE3727" w:rsidP="00E07989">
            <w:pPr>
              <w:jc w:val="center"/>
              <w:rPr>
                <w:rFonts w:ascii="Arial" w:hAnsi="Arial" w:cs="Arial"/>
                <w:b/>
                <w:sz w:val="28"/>
                <w:szCs w:val="20"/>
                <w:lang w:val="tr-TR"/>
              </w:rPr>
            </w:pPr>
            <w:r w:rsidRPr="00FE3727">
              <w:rPr>
                <w:rFonts w:ascii="Arial" w:hAnsi="Arial" w:cs="Arial"/>
                <w:b/>
                <w:noProof/>
                <w:sz w:val="28"/>
                <w:szCs w:val="20"/>
                <w:lang w:eastAsia="en-US"/>
              </w:rPr>
              <w:pict>
                <v:shape id="Text Box 3" o:spid="_x0000_s1027" type="#_x0000_t202" style="position:absolute;left:0;text-align:left;margin-left:700.95pt;margin-top:4.9pt;width:82.35pt;height:27.65pt;z-index:251663360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" filled="f" stroked="f" strokeweight=".5pt">
                  <v:textbox>
                    <w:txbxContent>
                      <w:p w:rsidR="007031F6" w:rsidRPr="00CE6925" w:rsidRDefault="008628E9" w:rsidP="007031F6">
                        <w:pPr>
                          <w:rPr>
                            <w:sz w:val="3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Cs w:val="20"/>
                          </w:rPr>
                          <w:t>26</w:t>
                        </w:r>
                        <w:r w:rsidR="007031F6" w:rsidRPr="00A1468D">
                          <w:rPr>
                            <w:rFonts w:ascii="Arial" w:hAnsi="Arial" w:cs="Arial"/>
                            <w:b/>
                            <w:szCs w:val="20"/>
                          </w:rPr>
                          <w:t>.0</w:t>
                        </w:r>
                        <w:r w:rsidR="007031F6">
                          <w:rPr>
                            <w:rFonts w:ascii="Arial" w:hAnsi="Arial" w:cs="Arial"/>
                            <w:b/>
                            <w:szCs w:val="20"/>
                          </w:rPr>
                          <w:t>2</w:t>
                        </w:r>
                        <w:r w:rsidR="007031F6" w:rsidRPr="00A1468D">
                          <w:rPr>
                            <w:rFonts w:ascii="Arial" w:hAnsi="Arial" w:cs="Arial"/>
                            <w:b/>
                            <w:szCs w:val="20"/>
                          </w:rPr>
                          <w:t>.201</w:t>
                        </w:r>
                        <w:r w:rsidR="007031F6">
                          <w:rPr>
                            <w:rFonts w:ascii="Arial" w:hAnsi="Arial" w:cs="Arial"/>
                            <w:b/>
                            <w:szCs w:val="20"/>
                          </w:rPr>
                          <w:t>8</w:t>
                        </w:r>
                      </w:p>
                      <w:p w:rsidR="003251F5" w:rsidRPr="00CE6925" w:rsidRDefault="003251F5" w:rsidP="00563912">
                        <w:pPr>
                          <w:rPr>
                            <w:sz w:val="32"/>
                          </w:rPr>
                        </w:pPr>
                      </w:p>
                    </w:txbxContent>
                  </v:textbox>
                </v:shape>
              </w:pict>
            </w:r>
            <w:r w:rsidR="00563912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>201</w:t>
            </w:r>
            <w:r w:rsidR="006755A1">
              <w:rPr>
                <w:rFonts w:ascii="Arial" w:hAnsi="Arial" w:cs="Arial"/>
                <w:b/>
                <w:sz w:val="28"/>
                <w:szCs w:val="20"/>
                <w:lang w:val="tr-TR"/>
              </w:rPr>
              <w:t>7</w:t>
            </w:r>
            <w:r w:rsidR="00563912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– 201</w:t>
            </w:r>
            <w:r w:rsidR="006755A1">
              <w:rPr>
                <w:rFonts w:ascii="Arial" w:hAnsi="Arial" w:cs="Arial"/>
                <w:b/>
                <w:sz w:val="28"/>
                <w:szCs w:val="20"/>
                <w:lang w:val="tr-TR"/>
              </w:rPr>
              <w:t>8</w:t>
            </w:r>
            <w:r w:rsidR="00563912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ÖĞRETİM YILI BAHAR YARIYILI MAKİNA MÜHENDİSLİĞİ BÖLÜMÜ</w:t>
            </w:r>
          </w:p>
          <w:p w:rsidR="00563912" w:rsidRPr="00977927" w:rsidRDefault="00563912" w:rsidP="00E07989">
            <w:pPr>
              <w:jc w:val="center"/>
              <w:rPr>
                <w:rFonts w:ascii="Arial" w:hAnsi="Arial" w:cs="Arial"/>
                <w:b/>
                <w:lang w:val="tr-TR"/>
              </w:rPr>
            </w:pPr>
            <w:r w:rsidRPr="00977927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2. ARA SINAV PROGRAM</w:t>
            </w:r>
            <w:r w:rsidR="00EC230E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I</w:t>
            </w:r>
          </w:p>
        </w:tc>
      </w:tr>
      <w:tr w:rsidR="00563912" w:rsidRPr="00977927" w:rsidTr="0014416E">
        <w:trPr>
          <w:trHeight w:val="397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63912" w:rsidRPr="00977927" w:rsidRDefault="006755A1" w:rsidP="00563912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6</w:t>
            </w:r>
            <w:r w:rsidR="00563912"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="00563912"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="00563912" w:rsidRPr="00977927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63912" w:rsidRPr="00977927" w:rsidRDefault="006755A1" w:rsidP="00563912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7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="00563912" w:rsidRPr="00977927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63912" w:rsidRPr="00977927" w:rsidRDefault="006755A1" w:rsidP="00563912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8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="00563912" w:rsidRPr="00977927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63912" w:rsidRPr="00977927" w:rsidRDefault="006755A1" w:rsidP="00563912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9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="00563912" w:rsidRPr="00977927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63912" w:rsidRPr="00977927" w:rsidRDefault="006755A1" w:rsidP="00563912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0</w:t>
            </w:r>
            <w:r w:rsidRPr="00977927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4</w:t>
            </w:r>
            <w:r w:rsidRPr="00977927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="00563912" w:rsidRPr="00977927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A20B6B" w:rsidRPr="00A1468D" w:rsidTr="008D218D">
        <w:trPr>
          <w:trHeight w:val="265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A20B6B" w:rsidRPr="0069513A" w:rsidRDefault="005D5218" w:rsidP="00A20B6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69513A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0</w:t>
            </w:r>
            <w:r w:rsidR="00A20B6B" w:rsidRPr="0069513A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 w:rsidRPr="0069513A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="00A20B6B" w:rsidRPr="0069513A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0 Teknik Resim II </w:t>
            </w:r>
          </w:p>
          <w:p w:rsidR="00A20B6B" w:rsidRPr="0069513A" w:rsidRDefault="00A20B6B" w:rsidP="00A20B6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69513A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-B: </w:t>
            </w:r>
            <w:r w:rsidRPr="0069513A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1</w:t>
            </w:r>
          </w:p>
          <w:p w:rsidR="00A20B6B" w:rsidRPr="00A1468D" w:rsidRDefault="00A20B6B" w:rsidP="00CD764C">
            <w:pPr>
              <w:rPr>
                <w:rFonts w:ascii="Arial" w:hAnsi="Arial" w:cs="Arial"/>
                <w:b/>
                <w:color w:val="0000FF"/>
                <w:sz w:val="32"/>
                <w:szCs w:val="20"/>
                <w:lang w:val="tr-TR"/>
              </w:rPr>
            </w:pPr>
            <w:r w:rsidRPr="0069513A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-C: </w:t>
            </w:r>
            <w:r w:rsidRPr="0069513A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2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A20B6B" w:rsidRPr="00A1468D" w:rsidRDefault="005D5218" w:rsidP="00A20B6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="00A20B6B"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Technical English II </w:t>
            </w:r>
          </w:p>
          <w:p w:rsidR="00A20B6B" w:rsidRDefault="00A20B6B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 – 121 – 123 – Z24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 1B06</w:t>
            </w:r>
          </w:p>
          <w:p w:rsidR="00A20B6B" w:rsidRDefault="00A20B6B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7 – 1B09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– 1B10</w:t>
            </w:r>
          </w:p>
          <w:p w:rsidR="00A20B6B" w:rsidRPr="00A1468D" w:rsidRDefault="00A20B6B" w:rsidP="00A20B6B">
            <w:pPr>
              <w:rPr>
                <w:rFonts w:ascii="Arial" w:hAnsi="Arial" w:cs="Arial"/>
                <w:color w:val="8064A2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A20B6B" w:rsidRPr="00A1468D" w:rsidRDefault="005D5218" w:rsidP="00A20B6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="00A20B6B"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Bilgisayar Programlama </w:t>
            </w:r>
          </w:p>
          <w:p w:rsidR="00A20B6B" w:rsidRDefault="00A20B6B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120 – 121 – 123 – 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Z22 </w:t>
            </w: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4 1B06 – 1B07</w:t>
            </w:r>
          </w:p>
          <w:p w:rsidR="00A20B6B" w:rsidRPr="00A1468D" w:rsidRDefault="00A20B6B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1A6643" w:rsidRPr="00964D21" w:rsidRDefault="001A6643" w:rsidP="001A6643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0:00 Teknik Resim II </w:t>
            </w:r>
          </w:p>
          <w:p w:rsidR="001A6643" w:rsidRPr="00964D21" w:rsidRDefault="001A6643" w:rsidP="001A6643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-D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</w:t>
            </w:r>
            <w:r w:rsidR="002D4C55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</w:t>
            </w:r>
          </w:p>
          <w:p w:rsidR="001A6643" w:rsidRPr="00964D21" w:rsidRDefault="001A6643" w:rsidP="001A6643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-E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</w:t>
            </w:r>
            <w:r w:rsidR="002D4C55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2</w:t>
            </w:r>
          </w:p>
          <w:p w:rsidR="00A20B6B" w:rsidRPr="00A1468D" w:rsidRDefault="001A6643" w:rsidP="001A6643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-A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</w:t>
            </w:r>
            <w:r w:rsidR="002D4C55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3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A20B6B" w:rsidRPr="00653AD6" w:rsidRDefault="005D5218" w:rsidP="00A20B6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="00A20B6B" w:rsidRPr="00653AD6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Statics </w:t>
            </w:r>
          </w:p>
          <w:p w:rsidR="00A20B6B" w:rsidRPr="00653AD6" w:rsidRDefault="00A20B6B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653AD6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 – 121 – 123 – 124 – Z21</w:t>
            </w:r>
          </w:p>
          <w:p w:rsidR="00A05A9A" w:rsidRDefault="00A20B6B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653AD6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2 – Z24 – 1B06 – 1B07</w:t>
            </w:r>
          </w:p>
          <w:p w:rsidR="00A20B6B" w:rsidRDefault="00A20B6B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653AD6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9</w:t>
            </w:r>
          </w:p>
          <w:p w:rsidR="0014416E" w:rsidRPr="00653AD6" w:rsidRDefault="0014416E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  <w:p w:rsidR="00A20B6B" w:rsidRPr="00653AD6" w:rsidRDefault="005D5218" w:rsidP="00A20B6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0</w:t>
            </w:r>
            <w:r w:rsidR="00A20B6B" w:rsidRPr="00653AD6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Statik </w:t>
            </w:r>
          </w:p>
          <w:p w:rsidR="00A20B6B" w:rsidRDefault="00A20B6B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653AD6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4</w:t>
            </w:r>
          </w:p>
          <w:p w:rsidR="00A20B6B" w:rsidRPr="00A1468D" w:rsidRDefault="00A20B6B" w:rsidP="00A20B6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</w:tr>
      <w:tr w:rsidR="00A20B6B" w:rsidRPr="00A1468D" w:rsidTr="006755A1">
        <w:trPr>
          <w:trHeight w:val="524"/>
        </w:trPr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A20B6B" w:rsidRPr="00A1468D" w:rsidRDefault="00A20B6B" w:rsidP="00A20B6B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A20B6B" w:rsidRPr="00A1468D" w:rsidRDefault="00A20B6B" w:rsidP="00A20B6B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Control Systems</w:t>
            </w:r>
          </w:p>
          <w:p w:rsidR="00A20B6B" w:rsidRPr="00A1468D" w:rsidRDefault="00A20B6B" w:rsidP="00A20B6B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1 – 123 – Z22 – Z24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Z25</w:t>
            </w:r>
          </w:p>
          <w:p w:rsidR="00A20B6B" w:rsidRPr="00A1468D" w:rsidRDefault="00A20B6B" w:rsidP="00A20B6B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Kontrol Sistemleri</w:t>
            </w:r>
          </w:p>
          <w:p w:rsidR="00A20B6B" w:rsidRDefault="00A20B6B" w:rsidP="00A20B6B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5</w:t>
            </w:r>
          </w:p>
          <w:p w:rsidR="00A20B6B" w:rsidRPr="00A1468D" w:rsidRDefault="00A20B6B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A20B6B" w:rsidRPr="00A1468D" w:rsidRDefault="00A20B6B" w:rsidP="00A20B6B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Makina Tasarımı II</w:t>
            </w:r>
          </w:p>
          <w:p w:rsidR="00A20B6B" w:rsidRPr="00A1468D" w:rsidRDefault="00A20B6B" w:rsidP="00A20B6B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120 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1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23 – Z22 – Z24 </w:t>
            </w:r>
          </w:p>
          <w:p w:rsidR="00A20B6B" w:rsidRDefault="00A20B6B" w:rsidP="00A20B6B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B06 – 1B07</w:t>
            </w:r>
          </w:p>
          <w:p w:rsidR="00A20B6B" w:rsidRPr="00A1468D" w:rsidRDefault="00A20B6B" w:rsidP="00A20B6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A20B6B" w:rsidRPr="00A1468D" w:rsidRDefault="00A20B6B" w:rsidP="00A20B6B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A20B6B" w:rsidRPr="00977927" w:rsidRDefault="00A20B6B" w:rsidP="00A20B6B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Dynamics of Machinery</w:t>
            </w:r>
          </w:p>
          <w:p w:rsidR="00A20B6B" w:rsidRDefault="00A20B6B" w:rsidP="00A20B6B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Z21 – Z22 – </w:t>
            </w:r>
            <w:r w:rsidRPr="00977927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Z24 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– 121 – 123</w:t>
            </w:r>
          </w:p>
          <w:p w:rsidR="00A20B6B" w:rsidRPr="00977927" w:rsidRDefault="00A20B6B" w:rsidP="00A20B6B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Makina Dinamiği</w:t>
            </w:r>
          </w:p>
          <w:p w:rsidR="00A20B6B" w:rsidRDefault="00A20B6B" w:rsidP="00A20B6B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4</w:t>
            </w:r>
          </w:p>
          <w:p w:rsidR="00A20B6B" w:rsidRPr="00A1468D" w:rsidRDefault="00A20B6B" w:rsidP="00A20B6B">
            <w:pPr>
              <w:rPr>
                <w:rFonts w:ascii="Arial" w:hAnsi="Arial" w:cs="Arial"/>
                <w:b/>
                <w:color w:val="000080"/>
                <w:sz w:val="20"/>
                <w:szCs w:val="20"/>
                <w:lang w:val="tr-TR"/>
              </w:rPr>
            </w:pPr>
          </w:p>
        </w:tc>
      </w:tr>
      <w:tr w:rsidR="00A20B6B" w:rsidRPr="00A1468D" w:rsidTr="006755A1">
        <w:trPr>
          <w:trHeight w:val="720"/>
        </w:trPr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A20B6B" w:rsidRPr="0014416E" w:rsidRDefault="00A20B6B" w:rsidP="00A20B6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4416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Matematik II </w:t>
            </w:r>
          </w:p>
          <w:p w:rsidR="00A20B6B" w:rsidRPr="0014416E" w:rsidRDefault="00A20B6B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4416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: </w:t>
            </w:r>
            <w:r w:rsidRPr="0014416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4 – 121 – 123</w:t>
            </w:r>
          </w:p>
          <w:p w:rsidR="00A20B6B" w:rsidRPr="0014416E" w:rsidRDefault="00A20B6B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4416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-A: </w:t>
            </w:r>
            <w:r w:rsidRPr="0014416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6 – 1B09</w:t>
            </w:r>
          </w:p>
          <w:p w:rsidR="00A20B6B" w:rsidRPr="009D55AB" w:rsidRDefault="00A20B6B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4416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İÖ-B:</w:t>
            </w:r>
            <w:r w:rsidRPr="0014416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1B07 – 1B10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A20B6B" w:rsidRPr="0014416E" w:rsidRDefault="00A20B6B" w:rsidP="00A20B6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14416E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Fizik II</w:t>
            </w:r>
          </w:p>
          <w:p w:rsidR="00A20B6B" w:rsidRPr="0014416E" w:rsidRDefault="00A20B6B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14416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2 – Z24 – 120 – 121 – 123 124</w:t>
            </w:r>
          </w:p>
          <w:p w:rsidR="00A20B6B" w:rsidRPr="0014416E" w:rsidRDefault="00A20B6B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1A6643" w:rsidRPr="00964D21" w:rsidRDefault="001A6643" w:rsidP="001A6643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Teknik Resim II </w:t>
            </w:r>
          </w:p>
          <w:p w:rsidR="001A6643" w:rsidRPr="00964D21" w:rsidRDefault="001A6643" w:rsidP="001A6643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-A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08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| </w:t>
            </w: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-B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09</w:t>
            </w:r>
          </w:p>
          <w:p w:rsidR="001A6643" w:rsidRDefault="001A6643" w:rsidP="001A6643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-C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0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| </w:t>
            </w: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-D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</w:t>
            </w:r>
          </w:p>
          <w:p w:rsidR="00A20B6B" w:rsidRDefault="001A6643" w:rsidP="001A6643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İÖ-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E</w:t>
            </w: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</w:t>
            </w:r>
          </w:p>
          <w:p w:rsidR="001A6643" w:rsidRPr="00A1468D" w:rsidRDefault="001A6643" w:rsidP="001A6643">
            <w:pPr>
              <w:rPr>
                <w:rFonts w:ascii="Arial" w:hAnsi="Arial" w:cs="Arial"/>
                <w:i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A20B6B" w:rsidRPr="00A1468D" w:rsidRDefault="00A20B6B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A20B6B" w:rsidRPr="00A1468D" w:rsidRDefault="00A20B6B" w:rsidP="00A20B6B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</w:tr>
      <w:tr w:rsidR="00A20B6B" w:rsidRPr="00A1468D" w:rsidTr="006755A1">
        <w:trPr>
          <w:trHeight w:val="720"/>
        </w:trPr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0B6B" w:rsidRPr="00A1468D" w:rsidRDefault="00A20B6B" w:rsidP="00A20B6B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0B6B" w:rsidRPr="00A1468D" w:rsidRDefault="00A20B6B" w:rsidP="00A20B6B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9:00 Isıtma Havalandırma</w:t>
            </w:r>
          </w:p>
          <w:p w:rsidR="00A20B6B" w:rsidRPr="00A1468D" w:rsidRDefault="00A20B6B" w:rsidP="00A20B6B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ÖÖ-A &amp; İÖ-</w:t>
            </w:r>
            <w:r w:rsidR="006D4F79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B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Z21 – Z24</w:t>
            </w:r>
          </w:p>
          <w:p w:rsidR="00A20B6B" w:rsidRPr="00A1468D" w:rsidRDefault="00A20B6B" w:rsidP="00A20B6B">
            <w:pPr>
              <w:tabs>
                <w:tab w:val="right" w:pos="2914"/>
              </w:tabs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ÖÖ-B &amp; İÖ-</w:t>
            </w:r>
            <w:r w:rsidR="006D4F79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A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121 – 123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0B6B" w:rsidRPr="00A1468D" w:rsidRDefault="00A20B6B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0B6B" w:rsidRPr="00A1468D" w:rsidRDefault="00A20B6B" w:rsidP="00A20B6B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0B6B" w:rsidRPr="00A1468D" w:rsidRDefault="00A20B6B" w:rsidP="00A20B6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A20B6B" w:rsidRPr="00A1468D" w:rsidTr="0014416E">
        <w:trPr>
          <w:trHeight w:val="397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A20B6B" w:rsidRPr="00A1468D" w:rsidRDefault="00A20B6B" w:rsidP="00A20B6B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3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04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A20B6B" w:rsidRPr="00A1468D" w:rsidRDefault="00A20B6B" w:rsidP="00A20B6B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4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04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A20B6B" w:rsidRPr="00A1468D" w:rsidRDefault="00A20B6B" w:rsidP="00A20B6B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5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04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A20B6B" w:rsidRPr="00A1468D" w:rsidRDefault="00A20B6B" w:rsidP="00A20B6B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6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04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A20B6B" w:rsidRPr="00A1468D" w:rsidRDefault="00A20B6B" w:rsidP="00A20B6B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7</w:t>
            </w:r>
            <w:r w:rsidRPr="00A1468D">
              <w:rPr>
                <w:rFonts w:ascii="Arial" w:hAnsi="Arial" w:cs="Arial"/>
                <w:b/>
                <w:lang w:val="tr-TR"/>
              </w:rPr>
              <w:t>.</w:t>
            </w:r>
            <w:r>
              <w:rPr>
                <w:rFonts w:ascii="Arial" w:hAnsi="Arial" w:cs="Arial"/>
                <w:b/>
                <w:lang w:val="tr-TR"/>
              </w:rPr>
              <w:t>04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546F21" w:rsidRPr="00A1468D" w:rsidTr="00E07989">
        <w:trPr>
          <w:trHeight w:val="510"/>
        </w:trPr>
        <w:tc>
          <w:tcPr>
            <w:tcW w:w="313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9D55AB" w:rsidRDefault="00E07989" w:rsidP="00E07989">
            <w:pPr>
              <w:jc w:val="center"/>
              <w:rPr>
                <w:rFonts w:ascii="Arial" w:hAnsi="Arial" w:cs="Arial"/>
                <w:b/>
                <w:szCs w:val="20"/>
                <w:lang w:val="tr-TR"/>
              </w:rPr>
            </w:pPr>
            <w:r w:rsidRPr="00E07989">
              <w:rPr>
                <w:rFonts w:ascii="Arial" w:hAnsi="Arial" w:cs="Arial"/>
                <w:b/>
                <w:szCs w:val="20"/>
                <w:lang w:val="tr-TR"/>
              </w:rPr>
              <w:t xml:space="preserve">23 Nisan </w:t>
            </w:r>
          </w:p>
          <w:p w:rsidR="009D55AB" w:rsidRDefault="00E07989" w:rsidP="00E07989">
            <w:pPr>
              <w:jc w:val="center"/>
              <w:rPr>
                <w:rFonts w:ascii="Arial" w:hAnsi="Arial" w:cs="Arial"/>
                <w:b/>
                <w:szCs w:val="20"/>
                <w:lang w:val="tr-TR"/>
              </w:rPr>
            </w:pPr>
            <w:r w:rsidRPr="00E07989">
              <w:rPr>
                <w:rFonts w:ascii="Arial" w:hAnsi="Arial" w:cs="Arial"/>
                <w:b/>
                <w:szCs w:val="20"/>
                <w:lang w:val="tr-TR"/>
              </w:rPr>
              <w:t xml:space="preserve">Ulusal Egemenlik </w:t>
            </w:r>
          </w:p>
          <w:p w:rsidR="009D55AB" w:rsidRDefault="00E07989" w:rsidP="00E07989">
            <w:pPr>
              <w:jc w:val="center"/>
              <w:rPr>
                <w:rFonts w:ascii="Arial" w:hAnsi="Arial" w:cs="Arial"/>
                <w:b/>
                <w:szCs w:val="20"/>
                <w:lang w:val="tr-TR"/>
              </w:rPr>
            </w:pPr>
            <w:r w:rsidRPr="00E07989">
              <w:rPr>
                <w:rFonts w:ascii="Arial" w:hAnsi="Arial" w:cs="Arial"/>
                <w:b/>
                <w:szCs w:val="20"/>
                <w:lang w:val="tr-TR"/>
              </w:rPr>
              <w:t xml:space="preserve">ve </w:t>
            </w:r>
          </w:p>
          <w:p w:rsidR="00E07989" w:rsidRPr="00E07989" w:rsidRDefault="00E07989" w:rsidP="00E07989">
            <w:pPr>
              <w:jc w:val="center"/>
              <w:rPr>
                <w:rFonts w:ascii="Arial" w:hAnsi="Arial" w:cs="Arial"/>
                <w:b/>
                <w:szCs w:val="20"/>
                <w:lang w:val="tr-TR"/>
              </w:rPr>
            </w:pPr>
            <w:r w:rsidRPr="00E07989">
              <w:rPr>
                <w:rFonts w:ascii="Arial" w:hAnsi="Arial" w:cs="Arial"/>
                <w:b/>
                <w:szCs w:val="20"/>
                <w:lang w:val="tr-TR"/>
              </w:rPr>
              <w:t>Çocuk Bayramı</w:t>
            </w:r>
          </w:p>
          <w:p w:rsidR="00546F21" w:rsidRPr="00EB26C4" w:rsidRDefault="00546F21" w:rsidP="00E07989">
            <w:pPr>
              <w:jc w:val="center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2000FE" w:rsidRPr="00EB26C4" w:rsidRDefault="002000FE" w:rsidP="002000FE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proofErr w:type="gramStart"/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proofErr w:type="gramEnd"/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Kaldırma </w:t>
            </w:r>
            <w:proofErr w:type="spellStart"/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akinaları</w:t>
            </w:r>
            <w:proofErr w:type="spellEnd"/>
          </w:p>
          <w:p w:rsidR="002000FE" w:rsidRDefault="002000FE" w:rsidP="002000FE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  <w:p w:rsidR="00546F21" w:rsidRPr="00EB26C4" w:rsidRDefault="00546F21" w:rsidP="0052503D">
            <w:pPr>
              <w:ind w:hanging="12"/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546F21" w:rsidRPr="00EB26C4" w:rsidRDefault="002000FE" w:rsidP="0052503D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0:00 </w:t>
            </w:r>
            <w:proofErr w:type="spellStart"/>
            <w:proofErr w:type="gramStart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Comp</w:t>
            </w:r>
            <w:proofErr w:type="spellEnd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  <w:proofErr w:type="spellStart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Aid</w:t>
            </w:r>
            <w:proofErr w:type="spellEnd"/>
            <w:proofErr w:type="gramEnd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  <w:proofErr w:type="spellStart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od</w:t>
            </w:r>
            <w:proofErr w:type="spellEnd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  <w:proofErr w:type="spellStart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Therm</w:t>
            </w:r>
            <w:proofErr w:type="spellEnd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.S. </w:t>
            </w:r>
            <w:r w:rsidRPr="002000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LAB 14 – LAB 15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546F21" w:rsidRDefault="00E96D63" w:rsidP="0052503D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proofErr w:type="gramStart"/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proofErr w:type="gramEnd"/>
            <w:r w:rsidR="00546F21" w:rsidRPr="005F03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Kompozit Malzeme Mek.</w:t>
            </w:r>
          </w:p>
          <w:p w:rsidR="00546F21" w:rsidRPr="00EB26C4" w:rsidRDefault="00546F21" w:rsidP="0052503D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5F032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B06 – 1B07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546F21" w:rsidRPr="00EB26C4" w:rsidRDefault="00E96D63" w:rsidP="0052503D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="00546F21"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Dişli Çarklar</w:t>
            </w:r>
          </w:p>
          <w:p w:rsidR="00546F21" w:rsidRDefault="00546F21" w:rsidP="0052503D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4</w:t>
            </w:r>
          </w:p>
          <w:p w:rsidR="00546F21" w:rsidRPr="00EB26C4" w:rsidRDefault="00546F21" w:rsidP="003705A1">
            <w:pPr>
              <w:rPr>
                <w:rFonts w:ascii="Arial" w:hAnsi="Arial" w:cs="Arial"/>
                <w:color w:val="00B050"/>
                <w:lang w:val="tr-TR"/>
              </w:rPr>
            </w:pPr>
          </w:p>
        </w:tc>
      </w:tr>
      <w:tr w:rsidR="00546F21" w:rsidRPr="00A1468D" w:rsidTr="009D55AB">
        <w:trPr>
          <w:trHeight w:val="624"/>
        </w:trPr>
        <w:tc>
          <w:tcPr>
            <w:tcW w:w="313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546F21" w:rsidRPr="00EB26C4" w:rsidRDefault="00546F21" w:rsidP="0052503D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546F21" w:rsidRPr="00EB26C4" w:rsidRDefault="00546F21" w:rsidP="0052503D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3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Metallerin Plastik Şekil.</w:t>
            </w:r>
          </w:p>
          <w:p w:rsidR="00546F21" w:rsidRPr="00EB26C4" w:rsidRDefault="00546F21" w:rsidP="0052503D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4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546F21" w:rsidRPr="00EB26C4" w:rsidRDefault="00546F21" w:rsidP="0052503D">
            <w:pPr>
              <w:ind w:hanging="12"/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3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otorlu Taş. Yapı El.</w:t>
            </w:r>
          </w:p>
          <w:p w:rsidR="00546F21" w:rsidRPr="00EB26C4" w:rsidRDefault="00546F21" w:rsidP="0052503D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1</w:t>
            </w: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546F21" w:rsidRPr="00EB26C4" w:rsidRDefault="00546F21" w:rsidP="0052503D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3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Kol Mek. Sentezi </w:t>
            </w:r>
          </w:p>
          <w:p w:rsidR="00546F21" w:rsidRPr="00EB26C4" w:rsidRDefault="00546F21" w:rsidP="0052503D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B0</w:t>
            </w:r>
            <w: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9</w:t>
            </w:r>
            <w:r w:rsidRPr="00EB26C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 xml:space="preserve"> – 1B</w:t>
            </w:r>
            <w: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0</w:t>
            </w: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546F21" w:rsidRPr="002000FE" w:rsidRDefault="00546F21" w:rsidP="0052503D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:00 Pneu. &amp; Hydro. Syst.</w:t>
            </w:r>
          </w:p>
          <w:p w:rsidR="00546F21" w:rsidRPr="002000FE" w:rsidRDefault="00546F21" w:rsidP="0052503D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3</w:t>
            </w:r>
          </w:p>
        </w:tc>
      </w:tr>
      <w:tr w:rsidR="00546F21" w:rsidRPr="00A1468D" w:rsidTr="009D55AB">
        <w:trPr>
          <w:trHeight w:val="624"/>
        </w:trPr>
        <w:tc>
          <w:tcPr>
            <w:tcW w:w="313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546F21" w:rsidRPr="00EB26C4" w:rsidRDefault="00546F21" w:rsidP="0052503D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546F21" w:rsidRPr="001A662C" w:rsidRDefault="00546F21" w:rsidP="001A662C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A662C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5:00 Mekatronik</w:t>
            </w:r>
          </w:p>
          <w:p w:rsidR="00546F21" w:rsidRPr="00EB26C4" w:rsidRDefault="00546F21" w:rsidP="001A662C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A662C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546F21" w:rsidRPr="00EB26C4" w:rsidRDefault="00546F21" w:rsidP="001A662C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5:00 Mak.El. Aşınma Yağlama</w:t>
            </w:r>
          </w:p>
          <w:p w:rsidR="00546F21" w:rsidRPr="00EB26C4" w:rsidRDefault="00546F21" w:rsidP="001A662C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2 – Z24</w:t>
            </w: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546F21" w:rsidRPr="00EB26C4" w:rsidRDefault="00546F21" w:rsidP="0052503D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994539" w:rsidRPr="002000FE" w:rsidRDefault="00994539" w:rsidP="00994539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5:00 Hidrolik Mak.</w:t>
            </w:r>
          </w:p>
          <w:p w:rsidR="00546F21" w:rsidRPr="002000FE" w:rsidRDefault="00994539" w:rsidP="00994539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</w:t>
            </w:r>
            <w:r w:rsidR="00EA55B9" w:rsidRPr="002000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2</w:t>
            </w:r>
            <w:r w:rsidRPr="002000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 xml:space="preserve"> – Z24</w:t>
            </w:r>
          </w:p>
        </w:tc>
      </w:tr>
      <w:tr w:rsidR="00546F21" w:rsidRPr="00A1468D" w:rsidTr="00E07989">
        <w:trPr>
          <w:trHeight w:val="500"/>
        </w:trPr>
        <w:tc>
          <w:tcPr>
            <w:tcW w:w="3131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546F21" w:rsidRPr="00A1468D" w:rsidRDefault="00546F21" w:rsidP="0052503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546F21" w:rsidRPr="00A1468D" w:rsidRDefault="00546F21" w:rsidP="00546F21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Fluid Mechanics</w:t>
            </w:r>
          </w:p>
          <w:p w:rsidR="00546F21" w:rsidRPr="00A1468D" w:rsidRDefault="00546F21" w:rsidP="00546F21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Z21 –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 xml:space="preserve"> Z24 </w:t>
            </w: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– 121 – 123</w:t>
            </w:r>
          </w:p>
          <w:p w:rsidR="00546F21" w:rsidRPr="00A1468D" w:rsidRDefault="00546F21" w:rsidP="00546F21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B06 – 1B07</w:t>
            </w:r>
          </w:p>
          <w:p w:rsidR="00546F21" w:rsidRPr="00A1468D" w:rsidRDefault="00546F21" w:rsidP="00546F21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Akışkanlar Mekaniği</w:t>
            </w:r>
          </w:p>
          <w:p w:rsidR="00546F21" w:rsidRPr="009D55AB" w:rsidRDefault="00546F21" w:rsidP="009D55AB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B07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546F21" w:rsidRDefault="00546F21" w:rsidP="0052503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Engineering Math.</w:t>
            </w:r>
          </w:p>
          <w:p w:rsidR="00546F21" w:rsidRPr="00A1468D" w:rsidRDefault="00546F21" w:rsidP="0052503D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Z21 – 123 – 124 – 1B06 – 1B07</w:t>
            </w:r>
          </w:p>
          <w:p w:rsidR="00546F21" w:rsidRDefault="00546F21" w:rsidP="0052503D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B10</w:t>
            </w:r>
          </w:p>
          <w:p w:rsidR="00546F21" w:rsidRPr="00A1468D" w:rsidRDefault="00546F21" w:rsidP="0052503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Mühendislik Mat.</w:t>
            </w:r>
          </w:p>
          <w:p w:rsidR="00546F21" w:rsidRPr="009D55AB" w:rsidRDefault="00546F21" w:rsidP="009D55AB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B10</w:t>
            </w:r>
          </w:p>
        </w:tc>
        <w:tc>
          <w:tcPr>
            <w:tcW w:w="31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546F21" w:rsidRPr="00A1468D" w:rsidRDefault="00546F21" w:rsidP="0052503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7:00 Mukavemet II </w:t>
            </w:r>
          </w:p>
          <w:p w:rsidR="00546F21" w:rsidRPr="00A1468D" w:rsidRDefault="00546F21" w:rsidP="0052503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 xml:space="preserve">Z24 – 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121</w:t>
            </w: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 xml:space="preserve"> –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B06 – 1B07 – 1B09</w:t>
            </w:r>
          </w:p>
          <w:p w:rsidR="00546F21" w:rsidRPr="00A1468D" w:rsidRDefault="00546F21" w:rsidP="0052503D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546F21" w:rsidRPr="00977927" w:rsidRDefault="00546F21" w:rsidP="0052503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Thermodynamics I</w:t>
            </w:r>
          </w:p>
          <w:p w:rsidR="00546F21" w:rsidRDefault="00546F21" w:rsidP="0052503D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sz w:val="20"/>
                <w:szCs w:val="20"/>
                <w:lang w:val="tr-TR"/>
              </w:rPr>
              <w:t>Z21 – Z22 – Z24 – 1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20</w:t>
            </w:r>
            <w:r w:rsidRPr="00977927">
              <w:rPr>
                <w:rFonts w:ascii="Arial" w:hAnsi="Arial" w:cs="Arial"/>
                <w:sz w:val="20"/>
                <w:szCs w:val="20"/>
                <w:lang w:val="tr-TR"/>
              </w:rPr>
              <w:t xml:space="preserve"> – 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121 123</w:t>
            </w:r>
          </w:p>
          <w:p w:rsidR="00546F21" w:rsidRPr="00977927" w:rsidRDefault="00546F21" w:rsidP="0052503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Termodinamik I</w:t>
            </w:r>
          </w:p>
          <w:p w:rsidR="00546F21" w:rsidRPr="009D55AB" w:rsidRDefault="00546F21" w:rsidP="009D55AB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977927">
              <w:rPr>
                <w:rFonts w:ascii="Arial" w:hAnsi="Arial" w:cs="Arial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23</w:t>
            </w:r>
          </w:p>
        </w:tc>
      </w:tr>
      <w:tr w:rsidR="0052503D" w:rsidRPr="00A1468D" w:rsidTr="00E07989">
        <w:trPr>
          <w:trHeight w:val="300"/>
        </w:trPr>
        <w:tc>
          <w:tcPr>
            <w:tcW w:w="15674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2503D" w:rsidRPr="00A1468D" w:rsidRDefault="0052503D" w:rsidP="00E07989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Fizik II Lab: 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.05.20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(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Cuma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) / Saat 17:00</w:t>
            </w: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Z21 – Z24 – 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120 </w:t>
            </w: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121 </w:t>
            </w: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–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123 – 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4</w:t>
            </w:r>
          </w:p>
        </w:tc>
      </w:tr>
    </w:tbl>
    <w:p w:rsidR="002D08FD" w:rsidRDefault="002D08FD"/>
    <w:p w:rsidR="00485F84" w:rsidRDefault="00485F84"/>
    <w:p w:rsidR="00485F84" w:rsidRDefault="00485F84"/>
    <w:p w:rsidR="00485F84" w:rsidRDefault="00485F84"/>
    <w:p w:rsidR="00485F84" w:rsidRDefault="00485F8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131"/>
        <w:gridCol w:w="3131"/>
        <w:gridCol w:w="3131"/>
        <w:gridCol w:w="3144"/>
        <w:gridCol w:w="3137"/>
      </w:tblGrid>
      <w:tr w:rsidR="00A20B6B" w:rsidRPr="00A1468D" w:rsidTr="00F871E9">
        <w:trPr>
          <w:trHeight w:val="737"/>
        </w:trPr>
        <w:tc>
          <w:tcPr>
            <w:tcW w:w="15674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EC230E" w:rsidRPr="00977927" w:rsidRDefault="00FE3727" w:rsidP="00F871E9">
            <w:pPr>
              <w:jc w:val="center"/>
              <w:rPr>
                <w:rFonts w:ascii="Arial" w:hAnsi="Arial" w:cs="Arial"/>
                <w:b/>
                <w:sz w:val="28"/>
                <w:szCs w:val="20"/>
                <w:lang w:val="tr-TR"/>
              </w:rPr>
            </w:pPr>
            <w:r w:rsidRPr="00FE3727">
              <w:rPr>
                <w:rFonts w:ascii="Arial" w:hAnsi="Arial" w:cs="Arial"/>
                <w:b/>
                <w:noProof/>
                <w:sz w:val="28"/>
                <w:szCs w:val="20"/>
                <w:lang w:eastAsia="en-US"/>
              </w:rPr>
              <w:pict>
                <v:shape id="Text Box 2" o:spid="_x0000_s1028" type="#_x0000_t202" style="position:absolute;left:0;text-align:left;margin-left:700.95pt;margin-top:4.9pt;width:82.35pt;height:27.65pt;z-index:251665408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" filled="f" stroked="f" strokeweight=".5pt">
                  <v:textbox>
                    <w:txbxContent>
                      <w:p w:rsidR="00EC230E" w:rsidRPr="00CE6925" w:rsidRDefault="00757889" w:rsidP="00EC230E">
                        <w:pPr>
                          <w:rPr>
                            <w:sz w:val="3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Cs w:val="20"/>
                          </w:rPr>
                          <w:t>26</w:t>
                        </w:r>
                        <w:r w:rsidR="00EC230E" w:rsidRPr="00A1468D">
                          <w:rPr>
                            <w:rFonts w:ascii="Arial" w:hAnsi="Arial" w:cs="Arial"/>
                            <w:b/>
                            <w:szCs w:val="20"/>
                          </w:rPr>
                          <w:t>.0</w:t>
                        </w:r>
                        <w:r w:rsidR="00EC230E">
                          <w:rPr>
                            <w:rFonts w:ascii="Arial" w:hAnsi="Arial" w:cs="Arial"/>
                            <w:b/>
                            <w:szCs w:val="20"/>
                          </w:rPr>
                          <w:t>2</w:t>
                        </w:r>
                        <w:r w:rsidR="00EC230E" w:rsidRPr="00A1468D">
                          <w:rPr>
                            <w:rFonts w:ascii="Arial" w:hAnsi="Arial" w:cs="Arial"/>
                            <w:b/>
                            <w:szCs w:val="20"/>
                          </w:rPr>
                          <w:t>.201</w:t>
                        </w:r>
                        <w:r w:rsidR="00EC230E">
                          <w:rPr>
                            <w:rFonts w:ascii="Arial" w:hAnsi="Arial" w:cs="Arial"/>
                            <w:b/>
                            <w:szCs w:val="20"/>
                          </w:rPr>
                          <w:t>8</w:t>
                        </w:r>
                      </w:p>
                      <w:p w:rsidR="00EC230E" w:rsidRPr="00CE6925" w:rsidRDefault="00EC230E" w:rsidP="00EC230E">
                        <w:pPr>
                          <w:rPr>
                            <w:sz w:val="32"/>
                          </w:rPr>
                        </w:pPr>
                      </w:p>
                    </w:txbxContent>
                  </v:textbox>
                </v:shape>
              </w:pict>
            </w:r>
            <w:r w:rsidR="00EC230E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>201</w:t>
            </w:r>
            <w:r w:rsidR="00EC230E">
              <w:rPr>
                <w:rFonts w:ascii="Arial" w:hAnsi="Arial" w:cs="Arial"/>
                <w:b/>
                <w:sz w:val="28"/>
                <w:szCs w:val="20"/>
                <w:lang w:val="tr-TR"/>
              </w:rPr>
              <w:t>7</w:t>
            </w:r>
            <w:r w:rsidR="00EC230E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– 201</w:t>
            </w:r>
            <w:r w:rsidR="00EC230E">
              <w:rPr>
                <w:rFonts w:ascii="Arial" w:hAnsi="Arial" w:cs="Arial"/>
                <w:b/>
                <w:sz w:val="28"/>
                <w:szCs w:val="20"/>
                <w:lang w:val="tr-TR"/>
              </w:rPr>
              <w:t>8</w:t>
            </w:r>
            <w:r w:rsidR="00EC230E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ÖĞRETİM YILI BAHAR YARIYILI MAKİNA MÜHENDİSLİĞİ BÖLÜMÜ</w:t>
            </w:r>
          </w:p>
          <w:p w:rsidR="00A20B6B" w:rsidRPr="00A1468D" w:rsidRDefault="00EC230E" w:rsidP="00F871E9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FİNAL</w:t>
            </w:r>
            <w:r w:rsidRPr="00977927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 xml:space="preserve"> SINAV PROGRAM</w:t>
            </w: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I</w:t>
            </w:r>
          </w:p>
        </w:tc>
      </w:tr>
      <w:tr w:rsidR="00A20B6B" w:rsidRPr="00A1468D" w:rsidTr="005329C3">
        <w:trPr>
          <w:trHeight w:val="419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A20B6B" w:rsidRPr="00A1468D" w:rsidRDefault="00A20B6B" w:rsidP="00A20B6B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1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A20B6B" w:rsidRPr="00A1468D" w:rsidRDefault="00A20B6B" w:rsidP="00A20B6B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2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A20B6B" w:rsidRPr="00A1468D" w:rsidRDefault="00A20B6B" w:rsidP="00A20B6B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3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A20B6B" w:rsidRPr="00A1468D" w:rsidRDefault="00A20B6B" w:rsidP="00A20B6B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4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A20B6B" w:rsidRPr="00A1468D" w:rsidRDefault="00A20B6B" w:rsidP="00A20B6B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5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4D02CF" w:rsidRPr="00A1468D" w:rsidTr="005329C3">
        <w:trPr>
          <w:trHeight w:val="265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D02CF" w:rsidRPr="00132DB4" w:rsidRDefault="00C77537" w:rsidP="004D02C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</w:t>
            </w:r>
            <w:r w:rsidR="004D02CF"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Kaldırma Makinaları</w:t>
            </w:r>
          </w:p>
          <w:p w:rsidR="004D02CF" w:rsidRPr="00B60D03" w:rsidRDefault="004D02CF" w:rsidP="004D02CF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B60D03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3</w:t>
            </w:r>
          </w:p>
          <w:p w:rsidR="00E1069A" w:rsidRPr="00B60D03" w:rsidRDefault="00E1069A" w:rsidP="00E1069A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B60D03" w:rsidRPr="00EB26C4" w:rsidRDefault="00B60D03" w:rsidP="00B60D03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Pn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eu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.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&amp; 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H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y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dro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S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y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st.</w:t>
            </w:r>
          </w:p>
          <w:p w:rsidR="004D02CF" w:rsidRPr="00B60D03" w:rsidRDefault="00B60D03" w:rsidP="00B60D03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3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D02CF" w:rsidRPr="00BE2DAC" w:rsidRDefault="004D02CF" w:rsidP="004D02C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BE2DA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0:00 Teknik Resim II </w:t>
            </w:r>
          </w:p>
          <w:p w:rsidR="004D02CF" w:rsidRPr="00BE2DAC" w:rsidRDefault="004D02CF" w:rsidP="004D02C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BE2DA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-A: </w:t>
            </w:r>
            <w:r w:rsidRPr="00BE2DA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</w:t>
            </w:r>
            <w:r w:rsidR="00BE2DAC" w:rsidRPr="00BE2DA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08</w:t>
            </w:r>
            <w:r w:rsidRPr="00BE2DA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| ÖÖ-B: </w:t>
            </w:r>
            <w:r w:rsidRPr="00BE2DA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</w:t>
            </w:r>
            <w:r w:rsidR="00BE2DAC" w:rsidRPr="00BE2DA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09</w:t>
            </w:r>
            <w:r w:rsidRPr="00BE2DA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</w:t>
            </w:r>
          </w:p>
          <w:p w:rsidR="004D02CF" w:rsidRPr="00BE2DAC" w:rsidRDefault="004D02CF" w:rsidP="004D02C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BE2DA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-C: </w:t>
            </w:r>
            <w:r w:rsidRPr="00BE2DA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</w:t>
            </w:r>
            <w:r w:rsidR="00BE2DAC" w:rsidRPr="00BE2DA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0</w:t>
            </w:r>
            <w:r w:rsidRPr="00BE2DA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| ÖÖ-D: </w:t>
            </w:r>
            <w:r w:rsidRPr="00BE2DA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</w:t>
            </w:r>
            <w:r w:rsidR="00BE2DAC" w:rsidRPr="00BE2DA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</w:t>
            </w:r>
            <w:r w:rsidRPr="00BE2DA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</w:t>
            </w:r>
          </w:p>
          <w:p w:rsidR="004D02CF" w:rsidRPr="00BE2DAC" w:rsidRDefault="004D02CF" w:rsidP="004D02C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BE2DAC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-E: </w:t>
            </w:r>
            <w:r w:rsidRPr="00BE2DA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2</w:t>
            </w:r>
          </w:p>
          <w:p w:rsidR="00485F84" w:rsidRPr="00BE2DAC" w:rsidRDefault="00485F84" w:rsidP="004D02C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E1069A" w:rsidRPr="00132DB4" w:rsidRDefault="00E1069A" w:rsidP="00E1069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otorlu Taş. Yapı El.</w:t>
            </w:r>
          </w:p>
          <w:p w:rsidR="004D02CF" w:rsidRPr="00B60D03" w:rsidRDefault="00E1069A" w:rsidP="00E1069A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B60D03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1 – 123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E1069A" w:rsidRPr="00EB26C4" w:rsidRDefault="00E1069A" w:rsidP="00E1069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 Dişli Çarklar</w:t>
            </w:r>
          </w:p>
          <w:p w:rsidR="004D02CF" w:rsidRPr="00CB3ABC" w:rsidRDefault="00E1069A" w:rsidP="00E1069A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4</w:t>
            </w:r>
          </w:p>
        </w:tc>
      </w:tr>
      <w:tr w:rsidR="004D02CF" w:rsidRPr="00A1468D" w:rsidTr="005329C3">
        <w:trPr>
          <w:trHeight w:val="113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CB3ABC" w:rsidRPr="00EB26C4" w:rsidRDefault="00CB3ABC" w:rsidP="00CB3ABC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 w:rsidR="00A6622C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3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 Hidrolik Mak.</w:t>
            </w:r>
          </w:p>
          <w:p w:rsidR="004D02CF" w:rsidRPr="00A1468D" w:rsidRDefault="00CB3ABC" w:rsidP="00CB3ABC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</w:t>
            </w:r>
            <w: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</w:t>
            </w:r>
            <w:r w:rsidRPr="00EB26C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 xml:space="preserve"> – Z24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D46620" w:rsidRPr="00A1468D" w:rsidRDefault="00D46620" w:rsidP="00D46620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Thermodynamics </w:t>
            </w:r>
          </w:p>
          <w:p w:rsidR="00D46620" w:rsidRPr="00A1468D" w:rsidRDefault="00D46620" w:rsidP="00D4662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20 – 121 – 123 – Z22 – Z24</w:t>
            </w:r>
          </w:p>
          <w:p w:rsidR="00D46620" w:rsidRPr="00A1468D" w:rsidRDefault="00D46620" w:rsidP="00D46620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Z25</w:t>
            </w:r>
          </w:p>
          <w:p w:rsidR="00D46620" w:rsidRPr="00A1468D" w:rsidRDefault="00D46620" w:rsidP="00D46620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:00 Termodinamik</w:t>
            </w:r>
          </w:p>
          <w:p w:rsidR="00D46620" w:rsidRPr="00A1468D" w:rsidRDefault="00D46620" w:rsidP="00D46620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Z25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676C1C" w:rsidRPr="00132DB4" w:rsidRDefault="00676C1C" w:rsidP="00676C1C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Isı Transferi II</w:t>
            </w:r>
          </w:p>
          <w:p w:rsidR="004D02CF" w:rsidRPr="004D02CF" w:rsidRDefault="00676C1C" w:rsidP="00676C1C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B60D03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4</w:t>
            </w:r>
          </w:p>
        </w:tc>
        <w:tc>
          <w:tcPr>
            <w:tcW w:w="314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D02CF" w:rsidRPr="00A1468D" w:rsidRDefault="004D02CF" w:rsidP="004D02CF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:00 Engineering Math.</w:t>
            </w:r>
          </w:p>
          <w:p w:rsidR="004D02CF" w:rsidRPr="00A1468D" w:rsidRDefault="004D02CF" w:rsidP="004D02CF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20 – 121 – 123 – Z22 – Z24</w:t>
            </w:r>
          </w:p>
          <w:p w:rsidR="004D02CF" w:rsidRPr="00A1468D" w:rsidRDefault="004D02CF" w:rsidP="004D02CF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  <w:p w:rsidR="004D02CF" w:rsidRPr="00A1468D" w:rsidRDefault="004D02CF" w:rsidP="004D02CF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:00 Mühendislik Mat.</w:t>
            </w:r>
          </w:p>
          <w:p w:rsidR="004D02CF" w:rsidRPr="00A1468D" w:rsidRDefault="004D02CF" w:rsidP="004D02CF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Z24</w:t>
            </w:r>
          </w:p>
        </w:tc>
        <w:tc>
          <w:tcPr>
            <w:tcW w:w="31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D02CF" w:rsidRPr="00A1468D" w:rsidRDefault="004D02CF" w:rsidP="00E1069A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4D02CF" w:rsidRPr="00A1468D" w:rsidTr="005329C3">
        <w:trPr>
          <w:trHeight w:val="524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D02CF" w:rsidRPr="00A1468D" w:rsidRDefault="004D02CF" w:rsidP="004D02CF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İmal Usulleri II</w:t>
            </w:r>
          </w:p>
          <w:p w:rsidR="004D02CF" w:rsidRPr="00A1468D" w:rsidRDefault="004D02CF" w:rsidP="004D02CF">
            <w:pPr>
              <w:rPr>
                <w:rFonts w:ascii="Arial" w:hAnsi="Arial" w:cs="Arial"/>
                <w:color w:val="00008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121 – 123 – Z21 – Z22 – Z24 </w:t>
            </w:r>
          </w:p>
          <w:p w:rsidR="004D02CF" w:rsidRPr="00A1468D" w:rsidRDefault="004D02CF" w:rsidP="004D02CF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D02CF" w:rsidRPr="00132DB4" w:rsidRDefault="004D02CF" w:rsidP="004D02C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5:00 Mak.El. Aşınma Yağlama</w:t>
            </w:r>
          </w:p>
          <w:p w:rsidR="004D02CF" w:rsidRPr="00B60D03" w:rsidRDefault="004D02CF" w:rsidP="004D02CF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B60D03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2 – Z24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D02CF" w:rsidRPr="004D02CF" w:rsidRDefault="004D02CF" w:rsidP="004D02CF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Makina Tasarımı II</w:t>
            </w:r>
          </w:p>
          <w:p w:rsidR="004D02CF" w:rsidRPr="004D02CF" w:rsidRDefault="004D02CF" w:rsidP="004D02C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0 – 121 – 123 – Z21 – Z22 Z24</w:t>
            </w:r>
          </w:p>
        </w:tc>
        <w:tc>
          <w:tcPr>
            <w:tcW w:w="314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5731A" w:rsidRDefault="0025731A" w:rsidP="0025731A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5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5F03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Kompozit Malzeme Mek.</w:t>
            </w:r>
          </w:p>
          <w:p w:rsidR="004D02CF" w:rsidRPr="00A1468D" w:rsidRDefault="0025731A" w:rsidP="0025731A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5F032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B06 – 1B07</w:t>
            </w:r>
          </w:p>
        </w:tc>
        <w:tc>
          <w:tcPr>
            <w:tcW w:w="31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D02CF" w:rsidRPr="00A1468D" w:rsidRDefault="004D02CF" w:rsidP="004D02CF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Dynamics of Machinery</w:t>
            </w:r>
          </w:p>
          <w:p w:rsidR="004D02CF" w:rsidRPr="00A1468D" w:rsidRDefault="004D02CF" w:rsidP="004D02CF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0 – 121 – 123 – Z22 – Z24</w:t>
            </w:r>
          </w:p>
          <w:p w:rsidR="004D02CF" w:rsidRPr="00A1468D" w:rsidRDefault="004D02CF" w:rsidP="004D02CF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Makina Dinamiği</w:t>
            </w:r>
          </w:p>
          <w:p w:rsidR="004D02CF" w:rsidRPr="00A1468D" w:rsidRDefault="004D02CF" w:rsidP="004D02CF">
            <w:pPr>
              <w:rPr>
                <w:rFonts w:ascii="Arial" w:hAnsi="Arial" w:cs="Arial"/>
                <w:b/>
                <w:color w:val="00008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4</w:t>
            </w:r>
          </w:p>
        </w:tc>
      </w:tr>
      <w:tr w:rsidR="004D02CF" w:rsidRPr="00A1468D" w:rsidTr="005329C3">
        <w:trPr>
          <w:trHeight w:val="720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D02CF" w:rsidRPr="00757889" w:rsidRDefault="004D02CF" w:rsidP="004D02C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Matematik II </w:t>
            </w:r>
          </w:p>
          <w:p w:rsidR="004D02CF" w:rsidRPr="00757889" w:rsidRDefault="004D02CF" w:rsidP="004D02C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: </w:t>
            </w:r>
            <w:r w:rsidRPr="0075788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 – 121 – 123</w:t>
            </w:r>
          </w:p>
          <w:p w:rsidR="004D02CF" w:rsidRPr="00757889" w:rsidRDefault="004D02CF" w:rsidP="004D02C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İÖ-A:</w:t>
            </w:r>
            <w:r w:rsidRPr="0075788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6 – 1B09</w:t>
            </w:r>
          </w:p>
          <w:p w:rsidR="004D02CF" w:rsidRPr="00757889" w:rsidRDefault="004D02CF" w:rsidP="004D02C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-B: </w:t>
            </w:r>
            <w:r w:rsidRPr="0075788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7 – 1B10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D02CF" w:rsidRPr="00757889" w:rsidRDefault="004D02CF" w:rsidP="004D02C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Fizik II</w:t>
            </w:r>
          </w:p>
          <w:p w:rsidR="004D02CF" w:rsidRPr="00757889" w:rsidRDefault="004D02CF" w:rsidP="004D02C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 – 121 – 123 – Z21 – Z22 Z24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94404E" w:rsidRPr="00964D21" w:rsidRDefault="0094404E" w:rsidP="0094404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Teknik Resim II </w:t>
            </w:r>
          </w:p>
          <w:p w:rsidR="0094404E" w:rsidRPr="00964D21" w:rsidRDefault="0094404E" w:rsidP="0094404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-A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08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| </w:t>
            </w: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-B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09</w:t>
            </w:r>
          </w:p>
          <w:p w:rsidR="0094404E" w:rsidRDefault="0094404E" w:rsidP="0094404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-C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0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| </w:t>
            </w: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-D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</w:t>
            </w:r>
          </w:p>
          <w:p w:rsidR="004D02CF" w:rsidRDefault="0094404E" w:rsidP="0094404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İÖ-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E</w:t>
            </w:r>
            <w:r w:rsidRPr="00964D21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 </w:t>
            </w:r>
            <w:r w:rsidRPr="00964D21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LAB 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</w:t>
            </w:r>
          </w:p>
          <w:p w:rsidR="00C74C27" w:rsidRPr="00757889" w:rsidRDefault="00C74C27" w:rsidP="0094404E">
            <w:pPr>
              <w:rPr>
                <w:rFonts w:ascii="Arial" w:hAnsi="Arial" w:cs="Arial"/>
                <w:i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D02CF" w:rsidRPr="00757889" w:rsidRDefault="004D02CF" w:rsidP="004D02C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Atatürk İlk. &amp; İnk. Tarihi ÖÖ-A:</w:t>
            </w:r>
            <w:r w:rsidRPr="0075788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1B06 – 1B09</w:t>
            </w:r>
          </w:p>
          <w:p w:rsidR="004D02CF" w:rsidRPr="00757889" w:rsidRDefault="004D02CF" w:rsidP="004D02C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ÖÖ-B:</w:t>
            </w:r>
            <w:r w:rsidRPr="0075788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1B07 – 1B10</w:t>
            </w:r>
          </w:p>
          <w:p w:rsidR="004D02CF" w:rsidRPr="00757889" w:rsidRDefault="004D02CF" w:rsidP="004D02C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İÖ-A:</w:t>
            </w:r>
            <w:r w:rsidRPr="0075788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123 / </w:t>
            </w: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İÖ-B:</w:t>
            </w:r>
            <w:r w:rsidRPr="0075788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120</w:t>
            </w:r>
          </w:p>
        </w:tc>
        <w:tc>
          <w:tcPr>
            <w:tcW w:w="31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D02CF" w:rsidRPr="00757889" w:rsidRDefault="004D02CF" w:rsidP="004D02C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Türk Dili II</w:t>
            </w:r>
          </w:p>
          <w:p w:rsidR="004D02CF" w:rsidRPr="00757889" w:rsidRDefault="004D02CF" w:rsidP="004D02C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-A: </w:t>
            </w:r>
            <w:r w:rsidRPr="0075788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6 – 1B09</w:t>
            </w:r>
          </w:p>
          <w:p w:rsidR="004D02CF" w:rsidRPr="00757889" w:rsidRDefault="004D02CF" w:rsidP="004D02C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-B: </w:t>
            </w:r>
            <w:r w:rsidRPr="0075788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B07 – 1B10</w:t>
            </w:r>
          </w:p>
          <w:p w:rsidR="004D02CF" w:rsidRPr="00757889" w:rsidRDefault="004D02CF" w:rsidP="004D02CF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-A: </w:t>
            </w:r>
            <w:r w:rsidRPr="0075788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123 / </w:t>
            </w: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-B: </w:t>
            </w:r>
            <w:r w:rsidRPr="00757889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</w:t>
            </w:r>
          </w:p>
        </w:tc>
      </w:tr>
      <w:tr w:rsidR="004D02CF" w:rsidRPr="00A1468D" w:rsidTr="005329C3">
        <w:trPr>
          <w:trHeight w:val="419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D02CF" w:rsidRPr="00A1468D" w:rsidRDefault="004D02CF" w:rsidP="004D02C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8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D02CF" w:rsidRPr="00A1468D" w:rsidRDefault="004D02CF" w:rsidP="004D02C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29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 w:rsidR="00E0751D">
              <w:rPr>
                <w:rFonts w:ascii="Arial" w:hAnsi="Arial" w:cs="Arial"/>
                <w:b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D02CF" w:rsidRPr="00A1468D" w:rsidRDefault="004D02CF" w:rsidP="004D02C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30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 w:rsidR="00E0751D">
              <w:rPr>
                <w:rFonts w:ascii="Arial" w:hAnsi="Arial" w:cs="Arial"/>
                <w:b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D02CF" w:rsidRPr="00A1468D" w:rsidRDefault="004D02CF" w:rsidP="004D02C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31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 w:rsidR="00E0751D">
              <w:rPr>
                <w:rFonts w:ascii="Arial" w:hAnsi="Arial" w:cs="Arial"/>
                <w:b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D02CF" w:rsidRPr="00A1468D" w:rsidRDefault="004D02CF" w:rsidP="004D02CF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1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bookmarkStart w:id="0" w:name="_GoBack"/>
            <w:bookmarkEnd w:id="0"/>
            <w:r w:rsidRPr="00A1468D">
              <w:rPr>
                <w:rFonts w:ascii="Arial" w:hAnsi="Arial" w:cs="Arial"/>
                <w:b/>
                <w:lang w:val="tr-TR"/>
              </w:rPr>
              <w:t>6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4D02CF" w:rsidRPr="00A1468D" w:rsidTr="005329C3">
        <w:trPr>
          <w:trHeight w:val="510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D02CF" w:rsidRPr="004D02CF" w:rsidRDefault="004D02CF" w:rsidP="004D02C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0:00 Statics </w:t>
            </w:r>
          </w:p>
          <w:p w:rsidR="004D02CF" w:rsidRPr="004D02CF" w:rsidRDefault="004D02CF" w:rsidP="004D02C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 – 121 – 123 – 124 – Z21</w:t>
            </w:r>
          </w:p>
          <w:p w:rsidR="004D02CF" w:rsidRPr="004D02CF" w:rsidRDefault="004D02CF" w:rsidP="004D02C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2 – Z24 – 1B06 – 1B07 – 1B09</w:t>
            </w:r>
          </w:p>
          <w:p w:rsidR="004D02CF" w:rsidRPr="004D02CF" w:rsidRDefault="004D02CF" w:rsidP="004D02CF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0:00 Statik </w:t>
            </w:r>
          </w:p>
          <w:p w:rsidR="004D02CF" w:rsidRPr="004D02CF" w:rsidRDefault="004D02CF" w:rsidP="004D02CF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4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4D02CF" w:rsidRPr="00A1468D" w:rsidRDefault="004D02CF" w:rsidP="004D02CF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4D02CF" w:rsidRPr="00132DB4" w:rsidRDefault="004D02CF" w:rsidP="004D02C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End. Uyg. B.D.M.</w:t>
            </w:r>
          </w:p>
          <w:p w:rsidR="004D02CF" w:rsidRPr="004D02CF" w:rsidRDefault="00601E1F" w:rsidP="004D02CF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4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4D02CF" w:rsidRPr="00132DB4" w:rsidRDefault="004D02CF" w:rsidP="004D02CF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Metallerin Plastik Şekil. </w:t>
            </w:r>
          </w:p>
          <w:p w:rsidR="004D02CF" w:rsidRPr="004D02CF" w:rsidRDefault="004D02CF" w:rsidP="004D02CF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3</w:t>
            </w:r>
          </w:p>
        </w:tc>
        <w:tc>
          <w:tcPr>
            <w:tcW w:w="3137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vAlign w:val="center"/>
          </w:tcPr>
          <w:p w:rsidR="004D02CF" w:rsidRDefault="004D02CF" w:rsidP="004D02CF">
            <w:pPr>
              <w:jc w:val="center"/>
              <w:rPr>
                <w:rFonts w:ascii="Arial" w:hAnsi="Arial" w:cs="Arial"/>
                <w:b/>
                <w:color w:val="000000" w:themeColor="text1"/>
                <w:lang w:val="tr-TR"/>
              </w:rPr>
            </w:pPr>
            <w:r w:rsidRPr="005329C3">
              <w:rPr>
                <w:rFonts w:ascii="Arial" w:hAnsi="Arial" w:cs="Arial"/>
                <w:b/>
                <w:color w:val="000000" w:themeColor="text1"/>
                <w:lang w:val="tr-TR"/>
              </w:rPr>
              <w:t>Bitirme Projeleri</w:t>
            </w:r>
          </w:p>
          <w:p w:rsidR="004D02CF" w:rsidRPr="005329C3" w:rsidRDefault="004D02CF" w:rsidP="004D02CF">
            <w:pPr>
              <w:jc w:val="center"/>
              <w:rPr>
                <w:rFonts w:ascii="Arial" w:hAnsi="Arial" w:cs="Arial"/>
                <w:b/>
                <w:color w:val="000000" w:themeColor="text1"/>
                <w:lang w:val="tr-TR"/>
              </w:rPr>
            </w:pPr>
            <w:r>
              <w:rPr>
                <w:rFonts w:ascii="Arial" w:hAnsi="Arial" w:cs="Arial"/>
                <w:b/>
                <w:color w:val="000000" w:themeColor="text1"/>
                <w:lang w:val="tr-TR"/>
              </w:rPr>
              <w:t>Sınavları</w:t>
            </w:r>
          </w:p>
        </w:tc>
      </w:tr>
      <w:tr w:rsidR="009749D5" w:rsidRPr="00A1468D" w:rsidTr="00485F84">
        <w:trPr>
          <w:trHeight w:val="737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</w:tcPr>
          <w:p w:rsidR="009749D5" w:rsidRPr="009749D5" w:rsidRDefault="009749D5" w:rsidP="009749D5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</w:t>
            </w:r>
            <w:r w:rsidRPr="009749D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Kol Mek. Sentezi </w:t>
            </w:r>
          </w:p>
          <w:p w:rsidR="009749D5" w:rsidRPr="00A1468D" w:rsidRDefault="009749D5" w:rsidP="009749D5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9749D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21 – 123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</w:tcPr>
          <w:p w:rsidR="009749D5" w:rsidRPr="004D02CF" w:rsidRDefault="009749D5" w:rsidP="009749D5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3</w:t>
            </w:r>
            <w:r w:rsidRPr="004D02CF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ekatronik</w:t>
            </w:r>
          </w:p>
          <w:p w:rsidR="009749D5" w:rsidRPr="00A1468D" w:rsidRDefault="009749D5" w:rsidP="009749D5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9749D5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B09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</w:tcPr>
          <w:p w:rsidR="009749D5" w:rsidRPr="00A1468D" w:rsidRDefault="009749D5" w:rsidP="009749D5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left w:val="single" w:sz="12" w:space="0" w:color="auto"/>
              <w:right w:val="single" w:sz="12" w:space="0" w:color="auto"/>
            </w:tcBorders>
          </w:tcPr>
          <w:p w:rsidR="009749D5" w:rsidRPr="00080819" w:rsidRDefault="009749D5" w:rsidP="002000FE">
            <w:pPr>
              <w:rPr>
                <w:rFonts w:ascii="Arial" w:hAnsi="Arial" w:cs="Arial"/>
                <w:b/>
                <w:color w:val="800080"/>
                <w:sz w:val="20"/>
                <w:szCs w:val="20"/>
                <w:highlight w:val="yellow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3:00 </w:t>
            </w:r>
            <w:proofErr w:type="gramStart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Comp.Aid</w:t>
            </w:r>
            <w:proofErr w:type="gramEnd"/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.Mod.Therm.S. </w:t>
            </w:r>
            <w:r w:rsidR="00080819" w:rsidRPr="002000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LAB 1</w:t>
            </w:r>
            <w:r w:rsidR="002000FE" w:rsidRPr="002000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4</w:t>
            </w:r>
            <w:r w:rsidR="00080819" w:rsidRPr="002000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 xml:space="preserve"> – LAB </w:t>
            </w:r>
            <w:r w:rsidR="002000FE" w:rsidRPr="002000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15</w:t>
            </w:r>
          </w:p>
        </w:tc>
        <w:tc>
          <w:tcPr>
            <w:tcW w:w="3137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D6E3BC" w:themeFill="accent3" w:themeFillTint="66"/>
          </w:tcPr>
          <w:p w:rsidR="009749D5" w:rsidRPr="00A1468D" w:rsidRDefault="009749D5" w:rsidP="009749D5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</w:tr>
      <w:tr w:rsidR="009749D5" w:rsidRPr="00A1468D" w:rsidTr="005329C3">
        <w:trPr>
          <w:trHeight w:val="531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</w:tcPr>
          <w:p w:rsidR="009749D5" w:rsidRPr="00A1468D" w:rsidRDefault="009749D5" w:rsidP="009749D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Isıtma Havalandırma</w:t>
            </w:r>
          </w:p>
          <w:p w:rsidR="009749D5" w:rsidRPr="00A1468D" w:rsidRDefault="009749D5" w:rsidP="009749D5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ÖÖ-A &amp; İÖ-</w:t>
            </w:r>
            <w:r w:rsidR="006D4F79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B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120 – Z24</w:t>
            </w:r>
          </w:p>
          <w:p w:rsidR="009749D5" w:rsidRPr="00A1468D" w:rsidRDefault="009749D5" w:rsidP="009749D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Isıtma Havalandırma</w:t>
            </w:r>
          </w:p>
          <w:p w:rsidR="009749D5" w:rsidRPr="00A1468D" w:rsidRDefault="009749D5" w:rsidP="009749D5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ÖÖ-B &amp; İÖ-</w:t>
            </w:r>
            <w:r w:rsidR="006D4F79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A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121 – 123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</w:tcPr>
          <w:p w:rsidR="009749D5" w:rsidRPr="00A1468D" w:rsidRDefault="009749D5" w:rsidP="009749D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Control Systems</w:t>
            </w:r>
          </w:p>
          <w:p w:rsidR="009749D5" w:rsidRPr="00A1468D" w:rsidRDefault="009749D5" w:rsidP="009749D5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1 – 123 – Z22 – Z24</w:t>
            </w:r>
          </w:p>
          <w:p w:rsidR="009749D5" w:rsidRPr="00A1468D" w:rsidRDefault="009749D5" w:rsidP="009749D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Kontrol Sistemleri</w:t>
            </w:r>
          </w:p>
          <w:p w:rsidR="009749D5" w:rsidRDefault="009749D5" w:rsidP="009749D5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5</w:t>
            </w:r>
          </w:p>
          <w:p w:rsidR="00485F84" w:rsidRPr="00A1468D" w:rsidRDefault="00485F84" w:rsidP="009749D5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</w:tcPr>
          <w:p w:rsidR="009749D5" w:rsidRPr="00A1468D" w:rsidRDefault="009749D5" w:rsidP="009749D5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Bilgisayar Programlama </w:t>
            </w:r>
          </w:p>
          <w:p w:rsidR="009749D5" w:rsidRPr="00A1468D" w:rsidRDefault="009749D5" w:rsidP="009749D5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 – 121 – 123 – Z21 – Z22 Z24</w:t>
            </w:r>
          </w:p>
        </w:tc>
        <w:tc>
          <w:tcPr>
            <w:tcW w:w="3144" w:type="dxa"/>
            <w:tcBorders>
              <w:left w:val="single" w:sz="12" w:space="0" w:color="auto"/>
              <w:right w:val="single" w:sz="12" w:space="0" w:color="auto"/>
            </w:tcBorders>
          </w:tcPr>
          <w:p w:rsidR="009749D5" w:rsidRPr="00A1468D" w:rsidRDefault="009749D5" w:rsidP="009749D5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:00 İstatistik </w:t>
            </w:r>
          </w:p>
          <w:p w:rsidR="009749D5" w:rsidRPr="00A1468D" w:rsidRDefault="009749D5" w:rsidP="009749D5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3 – 124 – Z22 – Z24</w:t>
            </w:r>
          </w:p>
        </w:tc>
        <w:tc>
          <w:tcPr>
            <w:tcW w:w="3137" w:type="dxa"/>
            <w:tcBorders>
              <w:left w:val="single" w:sz="12" w:space="0" w:color="auto"/>
              <w:right w:val="single" w:sz="12" w:space="0" w:color="auto"/>
            </w:tcBorders>
          </w:tcPr>
          <w:p w:rsidR="009749D5" w:rsidRPr="00A1468D" w:rsidRDefault="009749D5" w:rsidP="009749D5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5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Technical English II </w:t>
            </w:r>
          </w:p>
          <w:p w:rsidR="009749D5" w:rsidRPr="00A1468D" w:rsidRDefault="009749D5" w:rsidP="009749D5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0 – 121 – 123 – 124</w:t>
            </w:r>
          </w:p>
          <w:p w:rsidR="009749D5" w:rsidRPr="00A1468D" w:rsidRDefault="009749D5" w:rsidP="009749D5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Z21 – Z22 – Z24 – Z25</w:t>
            </w:r>
          </w:p>
        </w:tc>
      </w:tr>
      <w:tr w:rsidR="009749D5" w:rsidRPr="00A1468D" w:rsidTr="00485F84">
        <w:trPr>
          <w:trHeight w:val="500"/>
        </w:trPr>
        <w:tc>
          <w:tcPr>
            <w:tcW w:w="313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749D5" w:rsidRPr="00A1468D" w:rsidRDefault="009749D5" w:rsidP="009749D5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7:00 Electronics </w:t>
            </w:r>
          </w:p>
          <w:p w:rsidR="009749D5" w:rsidRPr="00A1468D" w:rsidRDefault="009749D5" w:rsidP="009749D5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ÖÖ:</w:t>
            </w: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 xml:space="preserve"> Z21 – Z22 – Z24</w:t>
            </w:r>
          </w:p>
          <w:p w:rsidR="009749D5" w:rsidRPr="00A1468D" w:rsidRDefault="009749D5" w:rsidP="009749D5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İÖ:</w:t>
            </w: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 xml:space="preserve"> 120 – 121 – 123</w:t>
            </w:r>
          </w:p>
          <w:p w:rsidR="009749D5" w:rsidRPr="00A1468D" w:rsidRDefault="009749D5" w:rsidP="009749D5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Elektronik</w:t>
            </w:r>
          </w:p>
          <w:p w:rsidR="009749D5" w:rsidRPr="00A1468D" w:rsidRDefault="009749D5" w:rsidP="009749D5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20</w:t>
            </w:r>
          </w:p>
        </w:tc>
        <w:tc>
          <w:tcPr>
            <w:tcW w:w="313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749D5" w:rsidRPr="00A1468D" w:rsidRDefault="009749D5" w:rsidP="009749D5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749D5" w:rsidRPr="00A1468D" w:rsidRDefault="009749D5" w:rsidP="009749D5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Fluid Mechanics</w:t>
            </w:r>
          </w:p>
          <w:p w:rsidR="009749D5" w:rsidRPr="00A1468D" w:rsidRDefault="009749D5" w:rsidP="009749D5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20 – 121 – 123 – Z22 – Z24</w:t>
            </w:r>
          </w:p>
          <w:p w:rsidR="009749D5" w:rsidRPr="00A1468D" w:rsidRDefault="009749D5" w:rsidP="009749D5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Akışkanlar Mekaniği</w:t>
            </w:r>
          </w:p>
          <w:p w:rsidR="009749D5" w:rsidRPr="00A1468D" w:rsidRDefault="009749D5" w:rsidP="009749D5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Z24</w:t>
            </w:r>
          </w:p>
        </w:tc>
        <w:tc>
          <w:tcPr>
            <w:tcW w:w="314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749D5" w:rsidRPr="00A1468D" w:rsidRDefault="009749D5" w:rsidP="009749D5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313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749D5" w:rsidRPr="00A1468D" w:rsidRDefault="009749D5" w:rsidP="009749D5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7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Mukavemet II </w:t>
            </w:r>
          </w:p>
          <w:p w:rsidR="009749D5" w:rsidRDefault="009749D5" w:rsidP="009749D5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21 – 123 – Z22 – Z24</w:t>
            </w:r>
          </w:p>
          <w:p w:rsidR="009749D5" w:rsidRPr="00A1468D" w:rsidRDefault="009749D5" w:rsidP="009749D5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</w:tbl>
    <w:p w:rsidR="00A95F02" w:rsidRDefault="00A95F02" w:rsidP="00722CD0">
      <w:pPr>
        <w:rPr>
          <w:lang w:val="tr-TR"/>
        </w:rPr>
      </w:pPr>
    </w:p>
    <w:p w:rsidR="00485F84" w:rsidRDefault="00485F84" w:rsidP="00722CD0">
      <w:pPr>
        <w:rPr>
          <w:lang w:val="tr-TR"/>
        </w:rPr>
      </w:pPr>
    </w:p>
    <w:p w:rsidR="003E3F63" w:rsidRDefault="003E3F63" w:rsidP="00722CD0">
      <w:pPr>
        <w:rPr>
          <w:lang w:val="tr-TR"/>
        </w:rPr>
      </w:pPr>
    </w:p>
    <w:p w:rsidR="00485F84" w:rsidRDefault="00485F84" w:rsidP="00722CD0">
      <w:pPr>
        <w:rPr>
          <w:lang w:val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131"/>
        <w:gridCol w:w="3131"/>
        <w:gridCol w:w="3131"/>
        <w:gridCol w:w="3144"/>
        <w:gridCol w:w="3137"/>
      </w:tblGrid>
      <w:tr w:rsidR="00F871E9" w:rsidRPr="00A1468D" w:rsidTr="00300659">
        <w:trPr>
          <w:trHeight w:val="737"/>
        </w:trPr>
        <w:tc>
          <w:tcPr>
            <w:tcW w:w="15674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F871E9" w:rsidRPr="00977927" w:rsidRDefault="00FE3727" w:rsidP="00300659">
            <w:pPr>
              <w:jc w:val="center"/>
              <w:rPr>
                <w:rFonts w:ascii="Arial" w:hAnsi="Arial" w:cs="Arial"/>
                <w:b/>
                <w:sz w:val="28"/>
                <w:szCs w:val="20"/>
                <w:lang w:val="tr-TR"/>
              </w:rPr>
            </w:pPr>
            <w:r w:rsidRPr="00FE3727">
              <w:rPr>
                <w:rFonts w:ascii="Arial" w:hAnsi="Arial" w:cs="Arial"/>
                <w:b/>
                <w:noProof/>
                <w:sz w:val="28"/>
                <w:szCs w:val="20"/>
                <w:lang w:eastAsia="en-US"/>
              </w:rPr>
              <w:pict>
                <v:shape id="Text Box 4" o:spid="_x0000_s1029" type="#_x0000_t202" style="position:absolute;left:0;text-align:left;margin-left:700.95pt;margin-top:4.9pt;width:82.35pt;height:27.65pt;z-index:25166745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" filled="f" stroked="f" strokeweight=".5pt">
                  <v:textbox>
                    <w:txbxContent>
                      <w:p w:rsidR="00F871E9" w:rsidRPr="00CE6925" w:rsidRDefault="00757889" w:rsidP="00F871E9">
                        <w:pPr>
                          <w:rPr>
                            <w:sz w:val="3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Cs w:val="20"/>
                          </w:rPr>
                          <w:t>26</w:t>
                        </w:r>
                        <w:r w:rsidR="00F871E9" w:rsidRPr="00A1468D">
                          <w:rPr>
                            <w:rFonts w:ascii="Arial" w:hAnsi="Arial" w:cs="Arial"/>
                            <w:b/>
                            <w:szCs w:val="20"/>
                          </w:rPr>
                          <w:t>.0</w:t>
                        </w:r>
                        <w:r w:rsidR="00F871E9">
                          <w:rPr>
                            <w:rFonts w:ascii="Arial" w:hAnsi="Arial" w:cs="Arial"/>
                            <w:b/>
                            <w:szCs w:val="20"/>
                          </w:rPr>
                          <w:t>2</w:t>
                        </w:r>
                        <w:r w:rsidR="00F871E9" w:rsidRPr="00A1468D">
                          <w:rPr>
                            <w:rFonts w:ascii="Arial" w:hAnsi="Arial" w:cs="Arial"/>
                            <w:b/>
                            <w:szCs w:val="20"/>
                          </w:rPr>
                          <w:t>.201</w:t>
                        </w:r>
                        <w:r w:rsidR="00F871E9">
                          <w:rPr>
                            <w:rFonts w:ascii="Arial" w:hAnsi="Arial" w:cs="Arial"/>
                            <w:b/>
                            <w:szCs w:val="20"/>
                          </w:rPr>
                          <w:t>8</w:t>
                        </w:r>
                      </w:p>
                      <w:p w:rsidR="00F871E9" w:rsidRPr="00CE6925" w:rsidRDefault="00F871E9" w:rsidP="00F871E9">
                        <w:pPr>
                          <w:rPr>
                            <w:sz w:val="32"/>
                          </w:rPr>
                        </w:pPr>
                      </w:p>
                    </w:txbxContent>
                  </v:textbox>
                </v:shape>
              </w:pict>
            </w:r>
            <w:r w:rsidR="00F871E9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>201</w:t>
            </w:r>
            <w:r w:rsidR="00F871E9">
              <w:rPr>
                <w:rFonts w:ascii="Arial" w:hAnsi="Arial" w:cs="Arial"/>
                <w:b/>
                <w:sz w:val="28"/>
                <w:szCs w:val="20"/>
                <w:lang w:val="tr-TR"/>
              </w:rPr>
              <w:t>7</w:t>
            </w:r>
            <w:r w:rsidR="00F871E9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– 201</w:t>
            </w:r>
            <w:r w:rsidR="00F871E9">
              <w:rPr>
                <w:rFonts w:ascii="Arial" w:hAnsi="Arial" w:cs="Arial"/>
                <w:b/>
                <w:sz w:val="28"/>
                <w:szCs w:val="20"/>
                <w:lang w:val="tr-TR"/>
              </w:rPr>
              <w:t>8</w:t>
            </w:r>
            <w:r w:rsidR="00F871E9" w:rsidRPr="00977927">
              <w:rPr>
                <w:rFonts w:ascii="Arial" w:hAnsi="Arial" w:cs="Arial"/>
                <w:b/>
                <w:sz w:val="28"/>
                <w:szCs w:val="20"/>
                <w:lang w:val="tr-TR"/>
              </w:rPr>
              <w:t xml:space="preserve"> ÖĞRETİM YILI BAHAR YARIYILI MAKİNA MÜHENDİSLİĞİ BÖLÜMÜ</w:t>
            </w:r>
          </w:p>
          <w:p w:rsidR="00F871E9" w:rsidRPr="00A1468D" w:rsidRDefault="00F871E9" w:rsidP="00300659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BÜTÜ</w:t>
            </w:r>
            <w:r w:rsidR="00757889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N</w:t>
            </w: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LEME</w:t>
            </w:r>
            <w:r w:rsidRPr="00977927"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 xml:space="preserve"> SINAV PROGRAM</w:t>
            </w:r>
            <w:r>
              <w:rPr>
                <w:rFonts w:ascii="Arial" w:hAnsi="Arial" w:cs="Arial"/>
                <w:b/>
                <w:color w:val="FF0000"/>
                <w:sz w:val="28"/>
                <w:szCs w:val="20"/>
                <w:lang w:val="tr-TR"/>
              </w:rPr>
              <w:t>I</w:t>
            </w:r>
          </w:p>
        </w:tc>
      </w:tr>
      <w:tr w:rsidR="00F871E9" w:rsidRPr="00A1468D" w:rsidTr="00300659">
        <w:trPr>
          <w:trHeight w:val="419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F871E9" w:rsidRPr="00A1468D" w:rsidRDefault="001942E6" w:rsidP="00300659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4</w:t>
            </w:r>
            <w:r w:rsidR="00F871E9"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="00F871E9" w:rsidRPr="00A1468D">
              <w:rPr>
                <w:rFonts w:ascii="Arial" w:hAnsi="Arial" w:cs="Arial"/>
                <w:b/>
                <w:lang w:val="tr-TR"/>
              </w:rPr>
              <w:t>.201</w:t>
            </w:r>
            <w:r w:rsidR="00F871E9">
              <w:rPr>
                <w:rFonts w:ascii="Arial" w:hAnsi="Arial" w:cs="Arial"/>
                <w:b/>
                <w:lang w:val="tr-TR"/>
              </w:rPr>
              <w:t>8</w:t>
            </w:r>
            <w:r w:rsidR="00F871E9" w:rsidRPr="00A1468D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F871E9" w:rsidRPr="00A1468D" w:rsidRDefault="001942E6" w:rsidP="00300659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5</w:t>
            </w:r>
            <w:r w:rsidR="00F871E9"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="00F871E9" w:rsidRPr="00A1468D">
              <w:rPr>
                <w:rFonts w:ascii="Arial" w:hAnsi="Arial" w:cs="Arial"/>
                <w:b/>
                <w:lang w:val="tr-TR"/>
              </w:rPr>
              <w:t>.201</w:t>
            </w:r>
            <w:r w:rsidR="00F871E9">
              <w:rPr>
                <w:rFonts w:ascii="Arial" w:hAnsi="Arial" w:cs="Arial"/>
                <w:b/>
                <w:lang w:val="tr-TR"/>
              </w:rPr>
              <w:t>8</w:t>
            </w:r>
            <w:r w:rsidR="00F871E9" w:rsidRPr="00A1468D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F871E9" w:rsidRPr="00A1468D" w:rsidRDefault="001942E6" w:rsidP="00300659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6</w:t>
            </w:r>
            <w:r w:rsidR="00F871E9"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="00F871E9" w:rsidRPr="00A1468D">
              <w:rPr>
                <w:rFonts w:ascii="Arial" w:hAnsi="Arial" w:cs="Arial"/>
                <w:b/>
                <w:lang w:val="tr-TR"/>
              </w:rPr>
              <w:t>.201</w:t>
            </w:r>
            <w:r w:rsidR="00F871E9">
              <w:rPr>
                <w:rFonts w:ascii="Arial" w:hAnsi="Arial" w:cs="Arial"/>
                <w:b/>
                <w:lang w:val="tr-TR"/>
              </w:rPr>
              <w:t>8</w:t>
            </w:r>
            <w:r w:rsidR="00F871E9" w:rsidRPr="00A1468D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F871E9" w:rsidRPr="00A1468D" w:rsidRDefault="001942E6" w:rsidP="00300659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7</w:t>
            </w:r>
            <w:r w:rsidR="00F871E9"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="00F871E9" w:rsidRPr="00A1468D">
              <w:rPr>
                <w:rFonts w:ascii="Arial" w:hAnsi="Arial" w:cs="Arial"/>
                <w:b/>
                <w:lang w:val="tr-TR"/>
              </w:rPr>
              <w:t>.201</w:t>
            </w:r>
            <w:r w:rsidR="00F871E9">
              <w:rPr>
                <w:rFonts w:ascii="Arial" w:hAnsi="Arial" w:cs="Arial"/>
                <w:b/>
                <w:lang w:val="tr-TR"/>
              </w:rPr>
              <w:t>8</w:t>
            </w:r>
            <w:r w:rsidR="00F871E9" w:rsidRPr="00A1468D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F871E9" w:rsidRPr="00A1468D" w:rsidRDefault="001942E6" w:rsidP="00300659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08</w:t>
            </w:r>
            <w:r w:rsidR="00F871E9"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="00F871E9" w:rsidRPr="00A1468D">
              <w:rPr>
                <w:rFonts w:ascii="Arial" w:hAnsi="Arial" w:cs="Arial"/>
                <w:b/>
                <w:lang w:val="tr-TR"/>
              </w:rPr>
              <w:t>.201</w:t>
            </w:r>
            <w:r w:rsidR="00F871E9">
              <w:rPr>
                <w:rFonts w:ascii="Arial" w:hAnsi="Arial" w:cs="Arial"/>
                <w:b/>
                <w:lang w:val="tr-TR"/>
              </w:rPr>
              <w:t>8</w:t>
            </w:r>
            <w:r w:rsidR="00F871E9" w:rsidRPr="00A1468D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F871E9" w:rsidRPr="00A1468D" w:rsidTr="00300659">
        <w:trPr>
          <w:trHeight w:val="265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F871E9" w:rsidRPr="00132DB4" w:rsidRDefault="00F871E9" w:rsidP="00300659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Kaldırma Makinaları</w:t>
            </w:r>
          </w:p>
          <w:p w:rsidR="00F871E9" w:rsidRDefault="00A57E58" w:rsidP="00300659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  <w:p w:rsidR="002A09CE" w:rsidRPr="00B60D03" w:rsidRDefault="002A09CE" w:rsidP="00300659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  <w:p w:rsidR="00F871E9" w:rsidRPr="00B60D03" w:rsidRDefault="00F871E9" w:rsidP="00300659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F871E9" w:rsidRPr="00EB26C4" w:rsidRDefault="00F871E9" w:rsidP="00300659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Pn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eu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. 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&amp; 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H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y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dro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.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S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y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st.</w:t>
            </w:r>
          </w:p>
          <w:p w:rsidR="00F871E9" w:rsidRPr="00B60D03" w:rsidRDefault="00A57E58" w:rsidP="00300659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9E5484" w:rsidRDefault="00F871E9" w:rsidP="00300659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0:00 Teknik Resim II </w:t>
            </w:r>
          </w:p>
          <w:p w:rsidR="00B8314B" w:rsidRPr="004D02CF" w:rsidRDefault="009E5484" w:rsidP="00B8314B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ÖÖ: </w:t>
            </w:r>
            <w:r w:rsidR="00F871E9" w:rsidRPr="009E548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9</w:t>
            </w:r>
            <w:r w:rsidR="00F871E9" w:rsidRPr="009E548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 </w:t>
            </w:r>
            <w:r w:rsidR="00F871E9" w:rsidRPr="009E548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|</w:t>
            </w:r>
            <w:r w:rsidR="00F871E9" w:rsidRPr="009E548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</w:t>
            </w:r>
            <w:r w:rsidR="00F871E9" w:rsidRPr="009E548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</w:t>
            </w:r>
            <w:r w:rsidR="00B8314B" w:rsidRPr="009E548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0 | </w:t>
            </w:r>
            <w:r w:rsidR="00F871E9" w:rsidRPr="009E548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1</w:t>
            </w:r>
          </w:p>
          <w:p w:rsidR="00676C1C" w:rsidRDefault="00676C1C" w:rsidP="00676C1C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</w:p>
          <w:p w:rsidR="00676C1C" w:rsidRPr="00132DB4" w:rsidRDefault="00676C1C" w:rsidP="00676C1C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Isı Transferi II</w:t>
            </w:r>
          </w:p>
          <w:p w:rsidR="00F871E9" w:rsidRPr="004D02CF" w:rsidRDefault="00676C1C" w:rsidP="00676C1C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B60D03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</w:t>
            </w:r>
            <w: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2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F871E9" w:rsidRPr="00132DB4" w:rsidRDefault="00F871E9" w:rsidP="00300659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otorlu Taş. Yapı El.</w:t>
            </w:r>
          </w:p>
          <w:p w:rsidR="00F871E9" w:rsidRPr="00B60D03" w:rsidRDefault="00A57E58" w:rsidP="00300659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F871E9" w:rsidRPr="00EB26C4" w:rsidRDefault="00F871E9" w:rsidP="00300659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 Dişli Çarklar</w:t>
            </w:r>
          </w:p>
          <w:p w:rsidR="00F871E9" w:rsidRDefault="00A57E58" w:rsidP="00300659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  <w:p w:rsidR="002A09CE" w:rsidRDefault="002A09CE" w:rsidP="00300659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</w:p>
          <w:p w:rsidR="00F871E9" w:rsidRPr="00A1468D" w:rsidRDefault="00F871E9" w:rsidP="00300659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</w:tr>
      <w:tr w:rsidR="00E37E2C" w:rsidRPr="00A1468D" w:rsidTr="00300659">
        <w:trPr>
          <w:trHeight w:val="113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E37E2C" w:rsidRPr="00A1468D" w:rsidRDefault="00E37E2C" w:rsidP="00E37E2C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</w:t>
            </w:r>
            <w:r w:rsidR="00BD46E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Bilgisayar Programlama </w:t>
            </w:r>
          </w:p>
          <w:p w:rsidR="00BD46ED" w:rsidRDefault="00E37E2C" w:rsidP="00BD46ED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</w:t>
            </w:r>
            <w:r w:rsidR="00986FC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</w:t>
            </w: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–</w:t>
            </w:r>
            <w:r w:rsidR="008A63DE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</w:t>
            </w:r>
            <w:r w:rsidR="00986FC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3</w:t>
            </w:r>
          </w:p>
          <w:p w:rsidR="00E37E2C" w:rsidRPr="00A1468D" w:rsidRDefault="00E37E2C" w:rsidP="00BD46ED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E37E2C" w:rsidRPr="00A1468D" w:rsidRDefault="00E37E2C" w:rsidP="00E37E2C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Thermodynamics </w:t>
            </w:r>
          </w:p>
          <w:p w:rsidR="00E37E2C" w:rsidRPr="00A1468D" w:rsidRDefault="00E37E2C" w:rsidP="00E37E2C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2</w:t>
            </w:r>
            <w:r w:rsidR="00B363EA">
              <w:rPr>
                <w:rFonts w:ascii="Arial" w:hAnsi="Arial" w:cs="Arial"/>
                <w:sz w:val="20"/>
                <w:szCs w:val="20"/>
                <w:lang w:val="tr-TR"/>
              </w:rPr>
              <w:t>1</w:t>
            </w: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 xml:space="preserve"> –</w:t>
            </w:r>
            <w:r w:rsidR="008A63DE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r w:rsidR="00B363EA">
              <w:rPr>
                <w:rFonts w:ascii="Arial" w:hAnsi="Arial" w:cs="Arial"/>
                <w:sz w:val="20"/>
                <w:szCs w:val="20"/>
                <w:lang w:val="tr-TR"/>
              </w:rPr>
              <w:t>123</w:t>
            </w:r>
          </w:p>
          <w:p w:rsidR="008A63DE" w:rsidRDefault="008A63DE" w:rsidP="00E37E2C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  <w:p w:rsidR="00E37E2C" w:rsidRPr="00A1468D" w:rsidRDefault="00E37E2C" w:rsidP="00E37E2C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:00 Termodinamik</w:t>
            </w:r>
          </w:p>
          <w:p w:rsidR="00E37E2C" w:rsidRPr="00A1468D" w:rsidRDefault="008A63DE" w:rsidP="00E37E2C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20"/>
                <w:szCs w:val="20"/>
                <w:lang w:val="tr-TR"/>
              </w:rPr>
              <w:t>123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E37E2C" w:rsidRPr="00A1468D" w:rsidRDefault="00E37E2C" w:rsidP="00E37E2C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</w:t>
            </w:r>
            <w:r w:rsidR="00BD46E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 xml:space="preserve">:00 İstatistik </w:t>
            </w:r>
          </w:p>
          <w:p w:rsidR="00BD46ED" w:rsidRDefault="00B363EA" w:rsidP="00BD46ED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–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123</w:t>
            </w:r>
          </w:p>
          <w:p w:rsidR="00E37E2C" w:rsidRPr="004D02CF" w:rsidRDefault="00E37E2C" w:rsidP="00BD46E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E37E2C" w:rsidRPr="00A1468D" w:rsidRDefault="00E37E2C" w:rsidP="00E37E2C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:00 Engineering Math.</w:t>
            </w:r>
          </w:p>
          <w:p w:rsidR="00971835" w:rsidRPr="00A1468D" w:rsidRDefault="00971835" w:rsidP="00971835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2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1</w:t>
            </w: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 xml:space="preserve"> –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 xml:space="preserve"> 123</w:t>
            </w:r>
          </w:p>
          <w:p w:rsidR="00E37E2C" w:rsidRPr="00A1468D" w:rsidRDefault="00E37E2C" w:rsidP="00E37E2C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  <w:p w:rsidR="00E37E2C" w:rsidRPr="00A1468D" w:rsidRDefault="00E37E2C" w:rsidP="00E37E2C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3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:00 Mühendislik Mat.</w:t>
            </w:r>
          </w:p>
          <w:p w:rsidR="00E37E2C" w:rsidRPr="00A1468D" w:rsidRDefault="00971835" w:rsidP="00E37E2C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20"/>
                <w:szCs w:val="20"/>
                <w:lang w:val="tr-TR"/>
              </w:rPr>
              <w:t>123</w:t>
            </w:r>
          </w:p>
        </w:tc>
        <w:tc>
          <w:tcPr>
            <w:tcW w:w="31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E37E2C" w:rsidRPr="00A1468D" w:rsidRDefault="00E37E2C" w:rsidP="00E37E2C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2000FE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13:00 Comp.Aid.Mod.Therm.S. </w:t>
            </w:r>
            <w:r w:rsidRPr="002000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LAB 1</w:t>
            </w:r>
            <w:r w:rsidR="009E5484" w:rsidRPr="002000FE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4</w:t>
            </w:r>
          </w:p>
        </w:tc>
      </w:tr>
      <w:tr w:rsidR="00BD46ED" w:rsidRPr="00A1468D" w:rsidTr="00300659">
        <w:trPr>
          <w:trHeight w:val="524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BD46ED" w:rsidRPr="00A1468D" w:rsidRDefault="00BD46ED" w:rsidP="00BD46ED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İmal Usulleri II</w:t>
            </w:r>
          </w:p>
          <w:p w:rsidR="00BD46ED" w:rsidRPr="00A1468D" w:rsidRDefault="00BD46ED" w:rsidP="00BD46ED">
            <w:pPr>
              <w:rPr>
                <w:rFonts w:ascii="Arial" w:hAnsi="Arial" w:cs="Arial"/>
                <w:color w:val="00008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</w:t>
            </w:r>
            <w:r w:rsidR="00B363EA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–</w:t>
            </w:r>
            <w:r w:rsidR="008A63DE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</w:t>
            </w:r>
            <w:r w:rsidR="00B363EA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3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</w:t>
            </w:r>
          </w:p>
          <w:p w:rsidR="00BD46ED" w:rsidRPr="00A1468D" w:rsidRDefault="00BD46ED" w:rsidP="00BD46ED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BD46ED" w:rsidRPr="004D02CF" w:rsidRDefault="00BD46ED" w:rsidP="00BD46ED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Makina Tasarımı II</w:t>
            </w:r>
          </w:p>
          <w:p w:rsidR="00BD46ED" w:rsidRPr="00B60D03" w:rsidRDefault="00B363EA" w:rsidP="00BD46ED">
            <w:pP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–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123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BD46ED" w:rsidRPr="00A1468D" w:rsidRDefault="00BD46ED" w:rsidP="00BD46E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  <w:lang w:val="tr-TR"/>
              </w:rPr>
              <w:t>5</w:t>
            </w: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:00 Mukavemet II </w:t>
            </w:r>
          </w:p>
          <w:p w:rsidR="00971835" w:rsidRPr="00A1468D" w:rsidRDefault="00971835" w:rsidP="00971835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2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1</w:t>
            </w: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 xml:space="preserve"> –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 xml:space="preserve"> 123</w:t>
            </w:r>
          </w:p>
          <w:p w:rsidR="00BD46ED" w:rsidRPr="004D02CF" w:rsidRDefault="00BD46ED" w:rsidP="00BD46E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BD46ED" w:rsidRDefault="00BD46ED" w:rsidP="00BD46ED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5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5F032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 Kompozit Malzeme Mek.</w:t>
            </w:r>
          </w:p>
          <w:p w:rsidR="00BD46ED" w:rsidRPr="00A1468D" w:rsidRDefault="00B50DBF" w:rsidP="00BD46ED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1</w:t>
            </w:r>
          </w:p>
        </w:tc>
        <w:tc>
          <w:tcPr>
            <w:tcW w:w="31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BD46ED" w:rsidRPr="00A1468D" w:rsidRDefault="00BD46ED" w:rsidP="00BD46ED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Dynamics of Machinery</w:t>
            </w:r>
          </w:p>
          <w:p w:rsidR="00B363EA" w:rsidRDefault="00B363EA" w:rsidP="00BD46ED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–</w:t>
            </w: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123</w:t>
            </w:r>
          </w:p>
          <w:p w:rsidR="00810F75" w:rsidRDefault="00810F75" w:rsidP="00BD46ED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  <w:p w:rsidR="00BD46ED" w:rsidRPr="00A1468D" w:rsidRDefault="00BD46ED" w:rsidP="00BD46ED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Makina Dinamiği</w:t>
            </w:r>
          </w:p>
          <w:p w:rsidR="00BD46ED" w:rsidRPr="00A1468D" w:rsidRDefault="00810F75" w:rsidP="00BD46ED">
            <w:pPr>
              <w:rPr>
                <w:rFonts w:ascii="Arial" w:hAnsi="Arial" w:cs="Arial"/>
                <w:b/>
                <w:color w:val="00008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3</w:t>
            </w:r>
          </w:p>
        </w:tc>
      </w:tr>
      <w:tr w:rsidR="00BD46ED" w:rsidRPr="00A1468D" w:rsidTr="00300659">
        <w:trPr>
          <w:trHeight w:val="720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BD46ED" w:rsidRPr="00757889" w:rsidRDefault="00BD46ED" w:rsidP="00BD46E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Matematik II </w:t>
            </w:r>
          </w:p>
          <w:p w:rsidR="00986FCC" w:rsidRDefault="00986FCC" w:rsidP="00986FCC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</w:t>
            </w: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–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123</w:t>
            </w:r>
          </w:p>
          <w:p w:rsidR="00757889" w:rsidRPr="00757889" w:rsidRDefault="00757889" w:rsidP="008A63DE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BD46ED" w:rsidRPr="00757889" w:rsidRDefault="00BD46ED" w:rsidP="00BD46E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Fizik II</w:t>
            </w:r>
          </w:p>
          <w:p w:rsidR="00986FCC" w:rsidRDefault="00986FCC" w:rsidP="00986FCC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</w:t>
            </w: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–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123</w:t>
            </w:r>
          </w:p>
          <w:p w:rsidR="00BD46ED" w:rsidRPr="00757889" w:rsidRDefault="00BD46ED" w:rsidP="00BD46ED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BD46ED" w:rsidRPr="00757889" w:rsidRDefault="00BD46ED" w:rsidP="00BD46E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Teknik Resim II </w:t>
            </w:r>
          </w:p>
          <w:p w:rsidR="009E5484" w:rsidRPr="004D02CF" w:rsidRDefault="009E5484" w:rsidP="009E5484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İÖ: </w:t>
            </w:r>
            <w:r w:rsidRPr="009E548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9</w:t>
            </w:r>
            <w:r w:rsidRPr="009E548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 </w:t>
            </w:r>
            <w:r w:rsidRPr="009E548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|</w:t>
            </w:r>
            <w:r w:rsidRPr="009E5484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 </w:t>
            </w:r>
            <w:r w:rsidRPr="009E5484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LAB 10 | LAB 11</w:t>
            </w:r>
          </w:p>
          <w:p w:rsidR="00BD46ED" w:rsidRPr="00757889" w:rsidRDefault="00BD46ED" w:rsidP="00BD46ED">
            <w:pPr>
              <w:rPr>
                <w:rFonts w:ascii="Arial" w:hAnsi="Arial" w:cs="Arial"/>
                <w:i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4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986FCC" w:rsidRDefault="00BD46ED" w:rsidP="00986FCC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7:00 Atatürk İlk. &amp; İnk. Tarihi </w:t>
            </w:r>
            <w:r w:rsidR="00986FCC"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</w:t>
            </w:r>
            <w:r w:rsidR="00986FC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</w:t>
            </w:r>
            <w:r w:rsidR="00986FCC"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–</w:t>
            </w:r>
            <w:r w:rsidR="00986FCC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123</w:t>
            </w:r>
          </w:p>
          <w:p w:rsidR="00BD46ED" w:rsidRPr="00757889" w:rsidRDefault="00BD46ED" w:rsidP="00986FCC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BD46ED" w:rsidRPr="00757889" w:rsidRDefault="00BD46ED" w:rsidP="00BD46ED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757889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7:00 Türk Dili II</w:t>
            </w:r>
          </w:p>
          <w:p w:rsidR="00986FCC" w:rsidRDefault="00986FCC" w:rsidP="00986FCC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</w:t>
            </w: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–</w:t>
            </w:r>
            <w: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123</w:t>
            </w:r>
          </w:p>
          <w:p w:rsidR="00BD46ED" w:rsidRPr="00757889" w:rsidRDefault="00BD46ED" w:rsidP="00BD46ED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</w:p>
        </w:tc>
      </w:tr>
      <w:tr w:rsidR="00BD46ED" w:rsidRPr="00A1468D" w:rsidTr="00300659">
        <w:trPr>
          <w:trHeight w:val="419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46ED" w:rsidRPr="00A1468D" w:rsidRDefault="00BD46ED" w:rsidP="00BD46ED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1</w:t>
            </w:r>
            <w:r w:rsidRPr="00A1468D">
              <w:rPr>
                <w:rFonts w:ascii="Arial" w:hAnsi="Arial" w:cs="Arial"/>
                <w:b/>
                <w:lang w:val="tr-TR"/>
              </w:rPr>
              <w:t>.0</w:t>
            </w:r>
            <w:r>
              <w:rPr>
                <w:rFonts w:ascii="Arial" w:hAnsi="Arial" w:cs="Arial"/>
                <w:b/>
                <w:lang w:val="tr-TR"/>
              </w:rPr>
              <w:t>6</w:t>
            </w:r>
            <w:r w:rsidRPr="00A1468D">
              <w:rPr>
                <w:rFonts w:ascii="Arial" w:hAnsi="Arial" w:cs="Arial"/>
                <w:b/>
                <w:lang w:val="tr-TR"/>
              </w:rPr>
              <w:t>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azartesi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46ED" w:rsidRPr="00A1468D" w:rsidRDefault="00BD46ED" w:rsidP="00BD46ED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2</w:t>
            </w:r>
            <w:r w:rsidRPr="00A1468D">
              <w:rPr>
                <w:rFonts w:ascii="Arial" w:hAnsi="Arial" w:cs="Arial"/>
                <w:b/>
                <w:lang w:val="tr-TR"/>
              </w:rPr>
              <w:t>.06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Salı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46ED" w:rsidRPr="00A1468D" w:rsidRDefault="00BD46ED" w:rsidP="00BD46ED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3</w:t>
            </w:r>
            <w:r w:rsidRPr="00A1468D">
              <w:rPr>
                <w:rFonts w:ascii="Arial" w:hAnsi="Arial" w:cs="Arial"/>
                <w:b/>
                <w:lang w:val="tr-TR"/>
              </w:rPr>
              <w:t>.06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Çarşamba</w:t>
            </w:r>
          </w:p>
        </w:tc>
        <w:tc>
          <w:tcPr>
            <w:tcW w:w="3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46ED" w:rsidRPr="00A1468D" w:rsidRDefault="00BD46ED" w:rsidP="00BD46ED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4</w:t>
            </w:r>
            <w:r w:rsidRPr="00A1468D">
              <w:rPr>
                <w:rFonts w:ascii="Arial" w:hAnsi="Arial" w:cs="Arial"/>
                <w:b/>
                <w:lang w:val="tr-TR"/>
              </w:rPr>
              <w:t>.06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Perşembe</w:t>
            </w:r>
          </w:p>
        </w:tc>
        <w:tc>
          <w:tcPr>
            <w:tcW w:w="31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46ED" w:rsidRPr="00A1468D" w:rsidRDefault="00BD46ED" w:rsidP="00BD46ED">
            <w:pPr>
              <w:jc w:val="center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15</w:t>
            </w:r>
            <w:r w:rsidRPr="00A1468D">
              <w:rPr>
                <w:rFonts w:ascii="Arial" w:hAnsi="Arial" w:cs="Arial"/>
                <w:b/>
                <w:lang w:val="tr-TR"/>
              </w:rPr>
              <w:t>.06.201</w:t>
            </w:r>
            <w:r>
              <w:rPr>
                <w:rFonts w:ascii="Arial" w:hAnsi="Arial" w:cs="Arial"/>
                <w:b/>
                <w:lang w:val="tr-TR"/>
              </w:rPr>
              <w:t>8</w:t>
            </w:r>
            <w:r w:rsidRPr="00A1468D">
              <w:rPr>
                <w:rFonts w:ascii="Arial" w:hAnsi="Arial" w:cs="Arial"/>
                <w:b/>
                <w:lang w:val="tr-TR"/>
              </w:rPr>
              <w:t xml:space="preserve"> Cuma</w:t>
            </w:r>
          </w:p>
        </w:tc>
      </w:tr>
      <w:tr w:rsidR="00441F02" w:rsidRPr="00A1468D" w:rsidTr="00441F02">
        <w:trPr>
          <w:trHeight w:val="510"/>
        </w:trPr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41F02" w:rsidRPr="004D02CF" w:rsidRDefault="00441F02" w:rsidP="00441F02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0:00 Statics </w:t>
            </w:r>
          </w:p>
          <w:p w:rsidR="00441F02" w:rsidRDefault="00441F02" w:rsidP="00441F02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</w:t>
            </w:r>
            <w:r w:rsidR="009E41D6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</w:t>
            </w:r>
            <w:r w:rsidRPr="004D02CF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 xml:space="preserve"> – </w:t>
            </w:r>
            <w:r w:rsidR="009E41D6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3</w:t>
            </w:r>
          </w:p>
          <w:p w:rsidR="00E6469F" w:rsidRPr="004D02CF" w:rsidRDefault="00E6469F" w:rsidP="00441F02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</w:p>
          <w:p w:rsidR="00441F02" w:rsidRPr="004D02CF" w:rsidRDefault="00441F02" w:rsidP="00441F02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10:00 Statik </w:t>
            </w:r>
          </w:p>
          <w:p w:rsidR="00441F02" w:rsidRPr="004D02CF" w:rsidRDefault="00441F02" w:rsidP="00441F02">
            <w:pPr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</w:t>
            </w:r>
            <w:r w:rsidR="00156B6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3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441F02" w:rsidRPr="00A1468D" w:rsidRDefault="00441F02" w:rsidP="00441F02">
            <w:pP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>10</w:t>
            </w:r>
            <w:r w:rsidRPr="00A1468D">
              <w:rPr>
                <w:rFonts w:ascii="Arial" w:hAnsi="Arial" w:cs="Arial"/>
                <w:b/>
                <w:color w:val="0000FF"/>
                <w:sz w:val="20"/>
                <w:szCs w:val="20"/>
                <w:lang w:val="tr-TR"/>
              </w:rPr>
              <w:t xml:space="preserve">:00 Technical English II </w:t>
            </w:r>
          </w:p>
          <w:p w:rsidR="00441F02" w:rsidRPr="00A1468D" w:rsidRDefault="00441F02" w:rsidP="008F4F07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0000FF"/>
                <w:sz w:val="20"/>
                <w:szCs w:val="20"/>
                <w:lang w:val="tr-TR"/>
              </w:rPr>
              <w:t>121 – 123</w:t>
            </w:r>
          </w:p>
        </w:tc>
        <w:tc>
          <w:tcPr>
            <w:tcW w:w="313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441F02" w:rsidRPr="00132DB4" w:rsidRDefault="00441F02" w:rsidP="00441F02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0</w:t>
            </w:r>
            <w:r w:rsidRPr="00132DB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Metallerin Plastik Şekil. </w:t>
            </w:r>
          </w:p>
          <w:p w:rsidR="00441F02" w:rsidRPr="004D02CF" w:rsidRDefault="00BC2E82" w:rsidP="00441F02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5</w:t>
            </w:r>
          </w:p>
        </w:tc>
        <w:tc>
          <w:tcPr>
            <w:tcW w:w="314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757889" w:rsidRDefault="00441F02" w:rsidP="00441F02">
            <w:pPr>
              <w:jc w:val="center"/>
              <w:rPr>
                <w:rFonts w:ascii="Arial" w:hAnsi="Arial" w:cs="Arial"/>
                <w:b/>
                <w:szCs w:val="20"/>
                <w:lang w:val="tr-TR"/>
              </w:rPr>
            </w:pPr>
            <w:r w:rsidRPr="00441F02">
              <w:rPr>
                <w:rFonts w:ascii="Arial" w:hAnsi="Arial" w:cs="Arial"/>
                <w:b/>
                <w:szCs w:val="20"/>
                <w:lang w:val="tr-TR"/>
              </w:rPr>
              <w:t xml:space="preserve">Ramazan Bayramı </w:t>
            </w:r>
          </w:p>
          <w:p w:rsidR="00441F02" w:rsidRPr="004D02CF" w:rsidRDefault="00441F02" w:rsidP="00441F02">
            <w:pPr>
              <w:jc w:val="center"/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  <w:r w:rsidRPr="00441F02">
              <w:rPr>
                <w:rFonts w:ascii="Arial" w:hAnsi="Arial" w:cs="Arial"/>
                <w:b/>
                <w:szCs w:val="20"/>
                <w:lang w:val="tr-TR"/>
              </w:rPr>
              <w:t>Arife</w:t>
            </w:r>
          </w:p>
        </w:tc>
        <w:tc>
          <w:tcPr>
            <w:tcW w:w="3137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757889" w:rsidRDefault="00441F02" w:rsidP="00441F02">
            <w:pPr>
              <w:jc w:val="center"/>
              <w:rPr>
                <w:rFonts w:ascii="Arial" w:hAnsi="Arial" w:cs="Arial"/>
                <w:b/>
                <w:szCs w:val="20"/>
                <w:lang w:val="tr-TR"/>
              </w:rPr>
            </w:pPr>
            <w:r w:rsidRPr="00441F02">
              <w:rPr>
                <w:rFonts w:ascii="Arial" w:hAnsi="Arial" w:cs="Arial"/>
                <w:b/>
                <w:szCs w:val="20"/>
                <w:lang w:val="tr-TR"/>
              </w:rPr>
              <w:t xml:space="preserve">Ramazan Bayramı </w:t>
            </w:r>
          </w:p>
          <w:p w:rsidR="00441F02" w:rsidRPr="005329C3" w:rsidRDefault="00441F02" w:rsidP="00441F02">
            <w:pPr>
              <w:jc w:val="center"/>
              <w:rPr>
                <w:rFonts w:ascii="Arial" w:hAnsi="Arial" w:cs="Arial"/>
                <w:b/>
                <w:color w:val="000000" w:themeColor="text1"/>
                <w:lang w:val="tr-TR"/>
              </w:rPr>
            </w:pPr>
            <w:r>
              <w:rPr>
                <w:rFonts w:ascii="Arial" w:hAnsi="Arial" w:cs="Arial"/>
                <w:b/>
                <w:szCs w:val="20"/>
                <w:lang w:val="tr-TR"/>
              </w:rPr>
              <w:t>1. Gün</w:t>
            </w:r>
          </w:p>
        </w:tc>
      </w:tr>
      <w:tr w:rsidR="00441F02" w:rsidRPr="00A1468D" w:rsidTr="00757889">
        <w:trPr>
          <w:trHeight w:val="624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</w:tcPr>
          <w:p w:rsidR="00441F02" w:rsidRPr="009749D5" w:rsidRDefault="00441F02" w:rsidP="00441F02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</w:t>
            </w:r>
            <w:r w:rsidRPr="009749D5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 xml:space="preserve">:00 Kol Mek. Sentezi </w:t>
            </w:r>
          </w:p>
          <w:p w:rsidR="00441F02" w:rsidRPr="00A1468D" w:rsidRDefault="00814F94" w:rsidP="00441F02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5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</w:tcPr>
          <w:p w:rsidR="00441F02" w:rsidRPr="004D02CF" w:rsidRDefault="00441F02" w:rsidP="00441F02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4D02CF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3</w:t>
            </w:r>
            <w:r w:rsidRPr="004D02CF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00 Mekatronik</w:t>
            </w:r>
          </w:p>
          <w:p w:rsidR="00441F02" w:rsidRPr="00A1468D" w:rsidRDefault="00B002CF" w:rsidP="00441F02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</w:t>
            </w:r>
            <w:r w:rsidR="00814F9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5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</w:tcPr>
          <w:p w:rsidR="00441F02" w:rsidRPr="00E6153A" w:rsidRDefault="00441F02" w:rsidP="00441F02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E6153A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3:00 Mak.El. Aşınma Yağlama</w:t>
            </w:r>
          </w:p>
          <w:p w:rsidR="00441F02" w:rsidRPr="002A09CE" w:rsidRDefault="00441F02" w:rsidP="00441F02">
            <w:pPr>
              <w:rPr>
                <w:rFonts w:ascii="Arial" w:hAnsi="Arial" w:cs="Arial"/>
                <w:b/>
                <w:color w:val="800080"/>
                <w:sz w:val="20"/>
                <w:szCs w:val="20"/>
                <w:highlight w:val="yellow"/>
                <w:lang w:val="tr-TR"/>
              </w:rPr>
            </w:pPr>
            <w:r w:rsidRPr="00E6153A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</w:t>
            </w:r>
            <w:r w:rsidR="00814F94" w:rsidRPr="00E6153A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5</w:t>
            </w:r>
          </w:p>
        </w:tc>
        <w:tc>
          <w:tcPr>
            <w:tcW w:w="314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441F02" w:rsidRPr="00A1468D" w:rsidRDefault="00441F02" w:rsidP="00441F02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441F02" w:rsidRPr="00A1468D" w:rsidRDefault="00441F02" w:rsidP="00441F02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</w:tr>
      <w:tr w:rsidR="00441F02" w:rsidRPr="00A1468D" w:rsidTr="00757889">
        <w:trPr>
          <w:trHeight w:val="794"/>
        </w:trPr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</w:tcPr>
          <w:p w:rsidR="00441F02" w:rsidRPr="00A1468D" w:rsidRDefault="00441F02" w:rsidP="00441F02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Isıtma Havalandırma</w:t>
            </w:r>
          </w:p>
          <w:p w:rsidR="00441F02" w:rsidRDefault="00441F02" w:rsidP="00441F02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ÖÖ-A &amp; İÖ-</w:t>
            </w:r>
            <w:r w:rsidR="006D4F79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B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Z2</w:t>
            </w:r>
            <w:r w:rsidR="0059312A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</w:t>
            </w:r>
          </w:p>
          <w:p w:rsidR="00F7303F" w:rsidRPr="00A1468D" w:rsidRDefault="00F7303F" w:rsidP="00441F02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  <w:p w:rsidR="00441F02" w:rsidRPr="00A1468D" w:rsidRDefault="00441F02" w:rsidP="00441F02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Isıtma Havalandırma</w:t>
            </w:r>
          </w:p>
          <w:p w:rsidR="00441F02" w:rsidRDefault="00441F02" w:rsidP="00441F02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ÖÖ-B &amp; İÖ-</w:t>
            </w:r>
            <w:r w:rsidR="006D4F79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A</w:t>
            </w: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: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</w:t>
            </w:r>
            <w:r w:rsidR="0059312A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Z22</w:t>
            </w:r>
          </w:p>
          <w:p w:rsidR="00CD1E68" w:rsidRPr="00A1468D" w:rsidRDefault="00CD1E68" w:rsidP="00441F02">
            <w:pPr>
              <w:rPr>
                <w:rFonts w:ascii="Arial" w:hAnsi="Arial" w:cs="Arial"/>
                <w:b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</w:tcPr>
          <w:p w:rsidR="00441F02" w:rsidRPr="00A1468D" w:rsidRDefault="00441F02" w:rsidP="00441F02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Control Systems</w:t>
            </w:r>
          </w:p>
          <w:p w:rsidR="00441F02" w:rsidRDefault="00441F02" w:rsidP="00441F02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</w:t>
            </w:r>
            <w:r w:rsidR="005A57B4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</w:t>
            </w:r>
            <w:r w:rsidRPr="00A1468D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 xml:space="preserve"> – </w:t>
            </w:r>
            <w:r w:rsidR="005A57B4"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3</w:t>
            </w:r>
          </w:p>
          <w:p w:rsidR="00F7303F" w:rsidRPr="00A1468D" w:rsidRDefault="00F7303F" w:rsidP="00441F02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  <w:p w:rsidR="00441F02" w:rsidRPr="00A1468D" w:rsidRDefault="00441F02" w:rsidP="00441F02">
            <w:pPr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color w:val="FF0000"/>
                <w:sz w:val="20"/>
                <w:szCs w:val="20"/>
                <w:lang w:val="tr-TR"/>
              </w:rPr>
              <w:t>15:00 Kontrol Sistemleri</w:t>
            </w:r>
          </w:p>
          <w:p w:rsidR="00441F02" w:rsidRPr="00A1468D" w:rsidRDefault="006D4F79" w:rsidP="00441F0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  <w:t>123</w:t>
            </w:r>
          </w:p>
        </w:tc>
        <w:tc>
          <w:tcPr>
            <w:tcW w:w="3131" w:type="dxa"/>
            <w:tcBorders>
              <w:left w:val="single" w:sz="12" w:space="0" w:color="auto"/>
              <w:right w:val="single" w:sz="12" w:space="0" w:color="auto"/>
            </w:tcBorders>
          </w:tcPr>
          <w:p w:rsidR="00441F02" w:rsidRPr="00E6153A" w:rsidRDefault="00441F02" w:rsidP="00441F02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 w:rsidRPr="00E6153A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5:00 End. Uyg. B.D.M.</w:t>
            </w:r>
          </w:p>
          <w:p w:rsidR="00441F02" w:rsidRPr="002A09CE" w:rsidRDefault="003A2D41" w:rsidP="00441F02">
            <w:pPr>
              <w:rPr>
                <w:rFonts w:ascii="Arial" w:hAnsi="Arial" w:cs="Arial"/>
                <w:sz w:val="20"/>
                <w:szCs w:val="20"/>
                <w:highlight w:val="yellow"/>
                <w:lang w:val="tr-TR"/>
              </w:rPr>
            </w:pPr>
            <w:r w:rsidRPr="003A2D41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4</w:t>
            </w:r>
          </w:p>
        </w:tc>
        <w:tc>
          <w:tcPr>
            <w:tcW w:w="3144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441F02" w:rsidRPr="00A1468D" w:rsidRDefault="00441F02" w:rsidP="00441F02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441F02" w:rsidRPr="00A1468D" w:rsidRDefault="00441F02" w:rsidP="00441F02">
            <w:pPr>
              <w:rPr>
                <w:rFonts w:ascii="Arial" w:hAnsi="Arial" w:cs="Arial"/>
                <w:color w:val="800080"/>
                <w:sz w:val="20"/>
                <w:szCs w:val="20"/>
                <w:lang w:val="tr-TR"/>
              </w:rPr>
            </w:pPr>
          </w:p>
        </w:tc>
      </w:tr>
      <w:tr w:rsidR="00441F02" w:rsidRPr="00A1468D" w:rsidTr="00A475C8">
        <w:trPr>
          <w:trHeight w:val="500"/>
        </w:trPr>
        <w:tc>
          <w:tcPr>
            <w:tcW w:w="313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41F02" w:rsidRPr="00A1468D" w:rsidRDefault="00441F02" w:rsidP="00441F02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 xml:space="preserve">17:00 Electronics </w:t>
            </w:r>
          </w:p>
          <w:p w:rsidR="00F7303F" w:rsidRPr="00A1468D" w:rsidRDefault="00F7303F" w:rsidP="00F7303F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2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1</w:t>
            </w: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 xml:space="preserve"> –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 xml:space="preserve"> 123</w:t>
            </w:r>
          </w:p>
          <w:p w:rsidR="00F7303F" w:rsidRPr="00A1468D" w:rsidRDefault="00F7303F" w:rsidP="00441F0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:rsidR="00441F02" w:rsidRPr="00A1468D" w:rsidRDefault="00441F02" w:rsidP="00441F02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Elektronik</w:t>
            </w:r>
          </w:p>
          <w:p w:rsidR="00441F02" w:rsidRPr="00A1468D" w:rsidRDefault="00794142" w:rsidP="00441F0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20"/>
                <w:szCs w:val="20"/>
                <w:lang w:val="tr-TR"/>
              </w:rPr>
              <w:t>123</w:t>
            </w:r>
          </w:p>
        </w:tc>
        <w:tc>
          <w:tcPr>
            <w:tcW w:w="313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41F02" w:rsidRPr="00A1468D" w:rsidRDefault="00441F02" w:rsidP="00441F02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Fluid Mechanics</w:t>
            </w:r>
          </w:p>
          <w:p w:rsidR="00F7303F" w:rsidRPr="00A1468D" w:rsidRDefault="00F7303F" w:rsidP="00F7303F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>12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>1</w:t>
            </w:r>
            <w:r w:rsidRPr="00A1468D">
              <w:rPr>
                <w:rFonts w:ascii="Arial" w:hAnsi="Arial" w:cs="Arial"/>
                <w:sz w:val="20"/>
                <w:szCs w:val="20"/>
                <w:lang w:val="tr-TR"/>
              </w:rPr>
              <w:t xml:space="preserve"> –</w:t>
            </w:r>
            <w:r>
              <w:rPr>
                <w:rFonts w:ascii="Arial" w:hAnsi="Arial" w:cs="Arial"/>
                <w:sz w:val="20"/>
                <w:szCs w:val="20"/>
                <w:lang w:val="tr-TR"/>
              </w:rPr>
              <w:t xml:space="preserve"> 123</w:t>
            </w:r>
          </w:p>
          <w:p w:rsidR="00F7303F" w:rsidRPr="00A1468D" w:rsidRDefault="00F7303F" w:rsidP="00441F0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:rsidR="00441F02" w:rsidRPr="00A1468D" w:rsidRDefault="00441F02" w:rsidP="00441F02">
            <w:pPr>
              <w:rPr>
                <w:rFonts w:ascii="Arial" w:hAnsi="Arial" w:cs="Arial"/>
                <w:b/>
                <w:sz w:val="20"/>
                <w:szCs w:val="20"/>
                <w:lang w:val="tr-TR"/>
              </w:rPr>
            </w:pPr>
            <w:r w:rsidRPr="00A1468D">
              <w:rPr>
                <w:rFonts w:ascii="Arial" w:hAnsi="Arial" w:cs="Arial"/>
                <w:b/>
                <w:sz w:val="20"/>
                <w:szCs w:val="20"/>
                <w:lang w:val="tr-TR"/>
              </w:rPr>
              <w:t>17:00 Akışkanlar Mekaniği</w:t>
            </w:r>
          </w:p>
          <w:p w:rsidR="00441F02" w:rsidRPr="00A1468D" w:rsidRDefault="00111C79" w:rsidP="00441F0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20"/>
                <w:szCs w:val="20"/>
                <w:lang w:val="tr-TR"/>
              </w:rPr>
              <w:t>12</w:t>
            </w:r>
            <w:r w:rsidR="00F7303F">
              <w:rPr>
                <w:rFonts w:ascii="Arial" w:hAnsi="Arial" w:cs="Arial"/>
                <w:sz w:val="20"/>
                <w:szCs w:val="20"/>
                <w:lang w:val="tr-TR"/>
              </w:rPr>
              <w:t>3</w:t>
            </w:r>
          </w:p>
        </w:tc>
        <w:tc>
          <w:tcPr>
            <w:tcW w:w="313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A2D41" w:rsidRPr="00EB26C4" w:rsidRDefault="003A2D41" w:rsidP="003A2D41">
            <w:pP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17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:</w:t>
            </w:r>
            <w:r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</w:t>
            </w:r>
            <w:r w:rsidRPr="00EB26C4">
              <w:rPr>
                <w:rFonts w:ascii="Arial" w:hAnsi="Arial" w:cs="Arial"/>
                <w:b/>
                <w:color w:val="00B050"/>
                <w:sz w:val="20"/>
                <w:szCs w:val="20"/>
                <w:lang w:val="tr-TR"/>
              </w:rPr>
              <w:t>0 Hidrolik Mak.</w:t>
            </w:r>
          </w:p>
          <w:p w:rsidR="00441F02" w:rsidRPr="00A1468D" w:rsidRDefault="003A2D41" w:rsidP="003A2D41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EB26C4"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Z2</w:t>
            </w:r>
            <w:r>
              <w:rPr>
                <w:rFonts w:ascii="Arial" w:hAnsi="Arial" w:cs="Arial"/>
                <w:color w:val="00B050"/>
                <w:sz w:val="20"/>
                <w:szCs w:val="20"/>
                <w:lang w:val="tr-TR"/>
              </w:rPr>
              <w:t>2</w:t>
            </w:r>
          </w:p>
        </w:tc>
        <w:tc>
          <w:tcPr>
            <w:tcW w:w="3144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441F02" w:rsidRPr="00A1468D" w:rsidRDefault="00441F02" w:rsidP="00441F02">
            <w:pPr>
              <w:rPr>
                <w:rFonts w:ascii="Arial" w:hAnsi="Arial" w:cs="Arial"/>
                <w:color w:val="FF0000"/>
                <w:sz w:val="20"/>
                <w:szCs w:val="20"/>
                <w:lang w:val="tr-TR"/>
              </w:rPr>
            </w:pPr>
          </w:p>
        </w:tc>
        <w:tc>
          <w:tcPr>
            <w:tcW w:w="313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441F02" w:rsidRPr="00A1468D" w:rsidRDefault="00441F02" w:rsidP="00441F02">
            <w:pPr>
              <w:rPr>
                <w:rFonts w:ascii="Arial" w:hAnsi="Arial" w:cs="Arial"/>
                <w:sz w:val="20"/>
                <w:szCs w:val="20"/>
                <w:lang w:val="tr-TR"/>
              </w:rPr>
            </w:pPr>
          </w:p>
        </w:tc>
      </w:tr>
    </w:tbl>
    <w:p w:rsidR="00F871E9" w:rsidRPr="00977927" w:rsidRDefault="00F871E9" w:rsidP="00722CD0">
      <w:pPr>
        <w:rPr>
          <w:lang w:val="tr-TR"/>
        </w:rPr>
      </w:pPr>
    </w:p>
    <w:sectPr w:rsidR="00F871E9" w:rsidRPr="00977927" w:rsidSect="002D08FD">
      <w:pgSz w:w="16838" w:h="11906" w:orient="landscape"/>
      <w:pgMar w:top="57" w:right="567" w:bottom="57" w:left="567" w:header="57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97E1E" w:rsidRDefault="00F97E1E" w:rsidP="00B43F60">
      <w:r>
        <w:separator/>
      </w:r>
    </w:p>
  </w:endnote>
  <w:endnote w:type="continuationSeparator" w:id="0">
    <w:p w:rsidR="00F97E1E" w:rsidRDefault="00F97E1E" w:rsidP="00B43F6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97E1E" w:rsidRDefault="00F97E1E" w:rsidP="00B43F60">
      <w:r>
        <w:separator/>
      </w:r>
    </w:p>
  </w:footnote>
  <w:footnote w:type="continuationSeparator" w:id="0">
    <w:p w:rsidR="00F97E1E" w:rsidRDefault="00F97E1E" w:rsidP="00B43F60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stylePaneFormatFilter w:val="3F01"/>
  <w:defaultTabStop w:val="708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rY0MTczMDAGQgtjAyUdpeDU4uLM/DyQAkPTWgDl3YNGLQAAAA=="/>
  </w:docVars>
  <w:rsids>
    <w:rsidRoot w:val="0062166E"/>
    <w:rsid w:val="0000111B"/>
    <w:rsid w:val="000024A8"/>
    <w:rsid w:val="000040A6"/>
    <w:rsid w:val="00006F6A"/>
    <w:rsid w:val="00007271"/>
    <w:rsid w:val="000160B3"/>
    <w:rsid w:val="00016822"/>
    <w:rsid w:val="000205F6"/>
    <w:rsid w:val="00020CFD"/>
    <w:rsid w:val="00021A63"/>
    <w:rsid w:val="00023C0B"/>
    <w:rsid w:val="00023DBA"/>
    <w:rsid w:val="00024FFA"/>
    <w:rsid w:val="00025803"/>
    <w:rsid w:val="00025CB5"/>
    <w:rsid w:val="00026548"/>
    <w:rsid w:val="00030324"/>
    <w:rsid w:val="000303EE"/>
    <w:rsid w:val="00030544"/>
    <w:rsid w:val="00033445"/>
    <w:rsid w:val="00034A21"/>
    <w:rsid w:val="000547C7"/>
    <w:rsid w:val="00054BF3"/>
    <w:rsid w:val="00064463"/>
    <w:rsid w:val="0006634E"/>
    <w:rsid w:val="000706F3"/>
    <w:rsid w:val="00070C06"/>
    <w:rsid w:val="00071F01"/>
    <w:rsid w:val="0007278D"/>
    <w:rsid w:val="00076315"/>
    <w:rsid w:val="000775C5"/>
    <w:rsid w:val="00077894"/>
    <w:rsid w:val="00080378"/>
    <w:rsid w:val="00080819"/>
    <w:rsid w:val="000809D0"/>
    <w:rsid w:val="00081F1D"/>
    <w:rsid w:val="000839E7"/>
    <w:rsid w:val="00083DAE"/>
    <w:rsid w:val="00084064"/>
    <w:rsid w:val="0008532A"/>
    <w:rsid w:val="00085EF8"/>
    <w:rsid w:val="00085FF2"/>
    <w:rsid w:val="00087518"/>
    <w:rsid w:val="00090058"/>
    <w:rsid w:val="00090749"/>
    <w:rsid w:val="00091D70"/>
    <w:rsid w:val="000921CD"/>
    <w:rsid w:val="00094ABB"/>
    <w:rsid w:val="00095145"/>
    <w:rsid w:val="00096A7D"/>
    <w:rsid w:val="000A2A46"/>
    <w:rsid w:val="000A510A"/>
    <w:rsid w:val="000A5441"/>
    <w:rsid w:val="000A6E3E"/>
    <w:rsid w:val="000A7A91"/>
    <w:rsid w:val="000A7F91"/>
    <w:rsid w:val="000B01F6"/>
    <w:rsid w:val="000B4506"/>
    <w:rsid w:val="000B4BD9"/>
    <w:rsid w:val="000B5D69"/>
    <w:rsid w:val="000C31C7"/>
    <w:rsid w:val="000C4FBE"/>
    <w:rsid w:val="000C5AFD"/>
    <w:rsid w:val="000C685E"/>
    <w:rsid w:val="000C7297"/>
    <w:rsid w:val="000D0AF8"/>
    <w:rsid w:val="000D0B7E"/>
    <w:rsid w:val="000D1E84"/>
    <w:rsid w:val="000D2767"/>
    <w:rsid w:val="000D2B1C"/>
    <w:rsid w:val="000D3F37"/>
    <w:rsid w:val="000D44D4"/>
    <w:rsid w:val="000E2809"/>
    <w:rsid w:val="000E3D00"/>
    <w:rsid w:val="000E541E"/>
    <w:rsid w:val="000E5674"/>
    <w:rsid w:val="000E7DDF"/>
    <w:rsid w:val="000F271E"/>
    <w:rsid w:val="000F3676"/>
    <w:rsid w:val="000F43AB"/>
    <w:rsid w:val="000F6E47"/>
    <w:rsid w:val="000F73E5"/>
    <w:rsid w:val="00101182"/>
    <w:rsid w:val="00104243"/>
    <w:rsid w:val="00106474"/>
    <w:rsid w:val="00111C79"/>
    <w:rsid w:val="00113B8B"/>
    <w:rsid w:val="0012223A"/>
    <w:rsid w:val="001223EA"/>
    <w:rsid w:val="00122DBA"/>
    <w:rsid w:val="00124D42"/>
    <w:rsid w:val="00126690"/>
    <w:rsid w:val="00126FF6"/>
    <w:rsid w:val="00131221"/>
    <w:rsid w:val="00131868"/>
    <w:rsid w:val="00132324"/>
    <w:rsid w:val="00132DB4"/>
    <w:rsid w:val="001341E8"/>
    <w:rsid w:val="0013656C"/>
    <w:rsid w:val="0013685F"/>
    <w:rsid w:val="00136E0D"/>
    <w:rsid w:val="00137532"/>
    <w:rsid w:val="00140E0B"/>
    <w:rsid w:val="0014416E"/>
    <w:rsid w:val="00144F83"/>
    <w:rsid w:val="001467E2"/>
    <w:rsid w:val="001477C8"/>
    <w:rsid w:val="00150393"/>
    <w:rsid w:val="00151357"/>
    <w:rsid w:val="00153525"/>
    <w:rsid w:val="0015359A"/>
    <w:rsid w:val="00154B5D"/>
    <w:rsid w:val="00156B6D"/>
    <w:rsid w:val="0016034D"/>
    <w:rsid w:val="00161AC2"/>
    <w:rsid w:val="00161ECA"/>
    <w:rsid w:val="00162793"/>
    <w:rsid w:val="0016495C"/>
    <w:rsid w:val="001729EF"/>
    <w:rsid w:val="00173BD7"/>
    <w:rsid w:val="00173BF0"/>
    <w:rsid w:val="00176121"/>
    <w:rsid w:val="0017722E"/>
    <w:rsid w:val="0018143F"/>
    <w:rsid w:val="001859C3"/>
    <w:rsid w:val="001859DE"/>
    <w:rsid w:val="001872A2"/>
    <w:rsid w:val="0019143A"/>
    <w:rsid w:val="00191895"/>
    <w:rsid w:val="00192169"/>
    <w:rsid w:val="00192225"/>
    <w:rsid w:val="001925BC"/>
    <w:rsid w:val="00192CCC"/>
    <w:rsid w:val="00194243"/>
    <w:rsid w:val="001942E6"/>
    <w:rsid w:val="00196AF1"/>
    <w:rsid w:val="001978CA"/>
    <w:rsid w:val="001A1231"/>
    <w:rsid w:val="001A208D"/>
    <w:rsid w:val="001A289E"/>
    <w:rsid w:val="001A418B"/>
    <w:rsid w:val="001A505A"/>
    <w:rsid w:val="001A5935"/>
    <w:rsid w:val="001A662C"/>
    <w:rsid w:val="001A6643"/>
    <w:rsid w:val="001A67B6"/>
    <w:rsid w:val="001A6F22"/>
    <w:rsid w:val="001B091B"/>
    <w:rsid w:val="001B36DF"/>
    <w:rsid w:val="001B3AB0"/>
    <w:rsid w:val="001B71CB"/>
    <w:rsid w:val="001B7611"/>
    <w:rsid w:val="001C0F0C"/>
    <w:rsid w:val="001C48E2"/>
    <w:rsid w:val="001C5194"/>
    <w:rsid w:val="001C643B"/>
    <w:rsid w:val="001C7822"/>
    <w:rsid w:val="001D241B"/>
    <w:rsid w:val="001D4FA4"/>
    <w:rsid w:val="001E065C"/>
    <w:rsid w:val="001E5604"/>
    <w:rsid w:val="001E5958"/>
    <w:rsid w:val="001E5DB7"/>
    <w:rsid w:val="001E6024"/>
    <w:rsid w:val="001F1D23"/>
    <w:rsid w:val="001F5245"/>
    <w:rsid w:val="001F5312"/>
    <w:rsid w:val="001F6DBB"/>
    <w:rsid w:val="002000FE"/>
    <w:rsid w:val="00202F9A"/>
    <w:rsid w:val="00203091"/>
    <w:rsid w:val="002077FC"/>
    <w:rsid w:val="00211984"/>
    <w:rsid w:val="00215787"/>
    <w:rsid w:val="00217407"/>
    <w:rsid w:val="00220CE4"/>
    <w:rsid w:val="002211C0"/>
    <w:rsid w:val="00223A29"/>
    <w:rsid w:val="00223C30"/>
    <w:rsid w:val="00223DE6"/>
    <w:rsid w:val="0022495E"/>
    <w:rsid w:val="0023108F"/>
    <w:rsid w:val="002311AC"/>
    <w:rsid w:val="00232E92"/>
    <w:rsid w:val="00233896"/>
    <w:rsid w:val="002339F3"/>
    <w:rsid w:val="0023632A"/>
    <w:rsid w:val="00244CAC"/>
    <w:rsid w:val="00244D2A"/>
    <w:rsid w:val="00246982"/>
    <w:rsid w:val="002527B8"/>
    <w:rsid w:val="0025570B"/>
    <w:rsid w:val="0025731A"/>
    <w:rsid w:val="00260392"/>
    <w:rsid w:val="002626E4"/>
    <w:rsid w:val="002638BE"/>
    <w:rsid w:val="0026597D"/>
    <w:rsid w:val="0026670B"/>
    <w:rsid w:val="00267063"/>
    <w:rsid w:val="00272E79"/>
    <w:rsid w:val="00277908"/>
    <w:rsid w:val="00277AD2"/>
    <w:rsid w:val="00281209"/>
    <w:rsid w:val="002818B8"/>
    <w:rsid w:val="00281EF9"/>
    <w:rsid w:val="00282A20"/>
    <w:rsid w:val="00283339"/>
    <w:rsid w:val="00284BF8"/>
    <w:rsid w:val="00290DE0"/>
    <w:rsid w:val="00291684"/>
    <w:rsid w:val="002938B5"/>
    <w:rsid w:val="00294852"/>
    <w:rsid w:val="00294F24"/>
    <w:rsid w:val="00295F8F"/>
    <w:rsid w:val="00296635"/>
    <w:rsid w:val="002973F0"/>
    <w:rsid w:val="002A09CE"/>
    <w:rsid w:val="002A0BEC"/>
    <w:rsid w:val="002A3972"/>
    <w:rsid w:val="002B02EC"/>
    <w:rsid w:val="002B2534"/>
    <w:rsid w:val="002C0036"/>
    <w:rsid w:val="002C0F31"/>
    <w:rsid w:val="002D08FD"/>
    <w:rsid w:val="002D1749"/>
    <w:rsid w:val="002D3E15"/>
    <w:rsid w:val="002D4C55"/>
    <w:rsid w:val="002D5836"/>
    <w:rsid w:val="002D7C8E"/>
    <w:rsid w:val="002E0510"/>
    <w:rsid w:val="002E12AF"/>
    <w:rsid w:val="002E3A20"/>
    <w:rsid w:val="002E48E1"/>
    <w:rsid w:val="002E7025"/>
    <w:rsid w:val="002F00C3"/>
    <w:rsid w:val="002F1A4E"/>
    <w:rsid w:val="002F27AF"/>
    <w:rsid w:val="002F3B03"/>
    <w:rsid w:val="002F6893"/>
    <w:rsid w:val="00300FEC"/>
    <w:rsid w:val="003020AA"/>
    <w:rsid w:val="00304024"/>
    <w:rsid w:val="00304ABB"/>
    <w:rsid w:val="003060A4"/>
    <w:rsid w:val="00310A7B"/>
    <w:rsid w:val="00310A9B"/>
    <w:rsid w:val="003118DD"/>
    <w:rsid w:val="00312DC8"/>
    <w:rsid w:val="00312E1F"/>
    <w:rsid w:val="00312E8B"/>
    <w:rsid w:val="0031319C"/>
    <w:rsid w:val="00313936"/>
    <w:rsid w:val="00315159"/>
    <w:rsid w:val="00316A9D"/>
    <w:rsid w:val="00323966"/>
    <w:rsid w:val="00323D70"/>
    <w:rsid w:val="003251F5"/>
    <w:rsid w:val="00325432"/>
    <w:rsid w:val="00325C40"/>
    <w:rsid w:val="00326EE1"/>
    <w:rsid w:val="00326F6A"/>
    <w:rsid w:val="00327983"/>
    <w:rsid w:val="00331A24"/>
    <w:rsid w:val="0033248C"/>
    <w:rsid w:val="00347307"/>
    <w:rsid w:val="00347309"/>
    <w:rsid w:val="00350D2F"/>
    <w:rsid w:val="00351E08"/>
    <w:rsid w:val="00352A0D"/>
    <w:rsid w:val="00353DFB"/>
    <w:rsid w:val="00354413"/>
    <w:rsid w:val="00356D9F"/>
    <w:rsid w:val="00362796"/>
    <w:rsid w:val="00363150"/>
    <w:rsid w:val="00363EC0"/>
    <w:rsid w:val="00367A00"/>
    <w:rsid w:val="00367B0F"/>
    <w:rsid w:val="003705A1"/>
    <w:rsid w:val="00372507"/>
    <w:rsid w:val="00372EC7"/>
    <w:rsid w:val="00375D9F"/>
    <w:rsid w:val="00377A48"/>
    <w:rsid w:val="003824EC"/>
    <w:rsid w:val="00383AF6"/>
    <w:rsid w:val="0038646C"/>
    <w:rsid w:val="00395B2C"/>
    <w:rsid w:val="003961E9"/>
    <w:rsid w:val="00396ACE"/>
    <w:rsid w:val="00396C65"/>
    <w:rsid w:val="0039748C"/>
    <w:rsid w:val="0039753A"/>
    <w:rsid w:val="00397ADF"/>
    <w:rsid w:val="003A15AF"/>
    <w:rsid w:val="003A2D41"/>
    <w:rsid w:val="003A3202"/>
    <w:rsid w:val="003B00F4"/>
    <w:rsid w:val="003B2C02"/>
    <w:rsid w:val="003B2E0B"/>
    <w:rsid w:val="003B586F"/>
    <w:rsid w:val="003C07C5"/>
    <w:rsid w:val="003C1D3E"/>
    <w:rsid w:val="003C2C41"/>
    <w:rsid w:val="003C7CBE"/>
    <w:rsid w:val="003D03F2"/>
    <w:rsid w:val="003D07DD"/>
    <w:rsid w:val="003D0FDE"/>
    <w:rsid w:val="003D3A3D"/>
    <w:rsid w:val="003D3FC8"/>
    <w:rsid w:val="003D746F"/>
    <w:rsid w:val="003E1712"/>
    <w:rsid w:val="003E3CDC"/>
    <w:rsid w:val="003E3F63"/>
    <w:rsid w:val="003E4962"/>
    <w:rsid w:val="003E5A49"/>
    <w:rsid w:val="003F0E47"/>
    <w:rsid w:val="003F2B4F"/>
    <w:rsid w:val="003F2DEB"/>
    <w:rsid w:val="003F48BE"/>
    <w:rsid w:val="003F680E"/>
    <w:rsid w:val="003F6E13"/>
    <w:rsid w:val="003F6FAD"/>
    <w:rsid w:val="0040267F"/>
    <w:rsid w:val="00403035"/>
    <w:rsid w:val="00403290"/>
    <w:rsid w:val="00407877"/>
    <w:rsid w:val="00412809"/>
    <w:rsid w:val="00413282"/>
    <w:rsid w:val="00417475"/>
    <w:rsid w:val="00417629"/>
    <w:rsid w:val="00420608"/>
    <w:rsid w:val="00420EF2"/>
    <w:rsid w:val="0043298D"/>
    <w:rsid w:val="004331C8"/>
    <w:rsid w:val="00433B4E"/>
    <w:rsid w:val="00434A77"/>
    <w:rsid w:val="00436DC1"/>
    <w:rsid w:val="00437625"/>
    <w:rsid w:val="00440570"/>
    <w:rsid w:val="00440ECA"/>
    <w:rsid w:val="00441C7A"/>
    <w:rsid w:val="00441F02"/>
    <w:rsid w:val="00441FF5"/>
    <w:rsid w:val="00442350"/>
    <w:rsid w:val="00442FFF"/>
    <w:rsid w:val="00443548"/>
    <w:rsid w:val="004438AC"/>
    <w:rsid w:val="00443C18"/>
    <w:rsid w:val="004506DD"/>
    <w:rsid w:val="00454B90"/>
    <w:rsid w:val="004568EA"/>
    <w:rsid w:val="00460566"/>
    <w:rsid w:val="00461B0C"/>
    <w:rsid w:val="00466ED3"/>
    <w:rsid w:val="004712D8"/>
    <w:rsid w:val="00471CD7"/>
    <w:rsid w:val="004721F8"/>
    <w:rsid w:val="00474FDC"/>
    <w:rsid w:val="00475A45"/>
    <w:rsid w:val="00476486"/>
    <w:rsid w:val="00476F49"/>
    <w:rsid w:val="004829C0"/>
    <w:rsid w:val="00482DCB"/>
    <w:rsid w:val="00483F40"/>
    <w:rsid w:val="00485F84"/>
    <w:rsid w:val="00486B52"/>
    <w:rsid w:val="0049433A"/>
    <w:rsid w:val="0049447C"/>
    <w:rsid w:val="004A3EF9"/>
    <w:rsid w:val="004A4309"/>
    <w:rsid w:val="004A534C"/>
    <w:rsid w:val="004A55B3"/>
    <w:rsid w:val="004A7A3A"/>
    <w:rsid w:val="004A7FBF"/>
    <w:rsid w:val="004B0852"/>
    <w:rsid w:val="004B0CB2"/>
    <w:rsid w:val="004B34BE"/>
    <w:rsid w:val="004B3BDB"/>
    <w:rsid w:val="004B45DD"/>
    <w:rsid w:val="004B4B09"/>
    <w:rsid w:val="004C0DD6"/>
    <w:rsid w:val="004C6EC2"/>
    <w:rsid w:val="004D02CF"/>
    <w:rsid w:val="004D0411"/>
    <w:rsid w:val="004D3131"/>
    <w:rsid w:val="004D4F09"/>
    <w:rsid w:val="004D60F4"/>
    <w:rsid w:val="004D71B5"/>
    <w:rsid w:val="004D7E83"/>
    <w:rsid w:val="004E340F"/>
    <w:rsid w:val="004E37BC"/>
    <w:rsid w:val="004E5438"/>
    <w:rsid w:val="004E7CAA"/>
    <w:rsid w:val="004F2573"/>
    <w:rsid w:val="004F31AB"/>
    <w:rsid w:val="004F3519"/>
    <w:rsid w:val="004F45E4"/>
    <w:rsid w:val="004F4CAC"/>
    <w:rsid w:val="00501250"/>
    <w:rsid w:val="00501787"/>
    <w:rsid w:val="00504128"/>
    <w:rsid w:val="005054E0"/>
    <w:rsid w:val="005058FA"/>
    <w:rsid w:val="00506B44"/>
    <w:rsid w:val="00506BE3"/>
    <w:rsid w:val="00506C45"/>
    <w:rsid w:val="00512287"/>
    <w:rsid w:val="00521E51"/>
    <w:rsid w:val="00523325"/>
    <w:rsid w:val="00523530"/>
    <w:rsid w:val="0052503D"/>
    <w:rsid w:val="0053259E"/>
    <w:rsid w:val="005327B6"/>
    <w:rsid w:val="005329C3"/>
    <w:rsid w:val="00536433"/>
    <w:rsid w:val="005373F5"/>
    <w:rsid w:val="00540556"/>
    <w:rsid w:val="00540D98"/>
    <w:rsid w:val="00544C59"/>
    <w:rsid w:val="005451CE"/>
    <w:rsid w:val="00546F21"/>
    <w:rsid w:val="0054787F"/>
    <w:rsid w:val="00547AEB"/>
    <w:rsid w:val="005518F1"/>
    <w:rsid w:val="00551DB9"/>
    <w:rsid w:val="00552758"/>
    <w:rsid w:val="005547A7"/>
    <w:rsid w:val="00554AED"/>
    <w:rsid w:val="00560004"/>
    <w:rsid w:val="00560EC0"/>
    <w:rsid w:val="0056198F"/>
    <w:rsid w:val="00563912"/>
    <w:rsid w:val="005646E3"/>
    <w:rsid w:val="0056673F"/>
    <w:rsid w:val="00572642"/>
    <w:rsid w:val="00572E0C"/>
    <w:rsid w:val="005848A3"/>
    <w:rsid w:val="00585FC2"/>
    <w:rsid w:val="005873F2"/>
    <w:rsid w:val="0058760F"/>
    <w:rsid w:val="00591DF9"/>
    <w:rsid w:val="00591F04"/>
    <w:rsid w:val="0059312A"/>
    <w:rsid w:val="005932DF"/>
    <w:rsid w:val="00594CD8"/>
    <w:rsid w:val="00595CB2"/>
    <w:rsid w:val="00596383"/>
    <w:rsid w:val="005966F0"/>
    <w:rsid w:val="005969C3"/>
    <w:rsid w:val="005A0038"/>
    <w:rsid w:val="005A2A7F"/>
    <w:rsid w:val="005A3219"/>
    <w:rsid w:val="005A34AA"/>
    <w:rsid w:val="005A57B4"/>
    <w:rsid w:val="005B0B28"/>
    <w:rsid w:val="005B0E00"/>
    <w:rsid w:val="005B12E5"/>
    <w:rsid w:val="005B358B"/>
    <w:rsid w:val="005B4954"/>
    <w:rsid w:val="005B54AA"/>
    <w:rsid w:val="005B6742"/>
    <w:rsid w:val="005B715D"/>
    <w:rsid w:val="005B7BDC"/>
    <w:rsid w:val="005C0BA9"/>
    <w:rsid w:val="005C1D9E"/>
    <w:rsid w:val="005C2CC6"/>
    <w:rsid w:val="005C4561"/>
    <w:rsid w:val="005C5023"/>
    <w:rsid w:val="005C66FE"/>
    <w:rsid w:val="005C7641"/>
    <w:rsid w:val="005D29C8"/>
    <w:rsid w:val="005D4888"/>
    <w:rsid w:val="005D5218"/>
    <w:rsid w:val="005D6724"/>
    <w:rsid w:val="005D6F61"/>
    <w:rsid w:val="005D725E"/>
    <w:rsid w:val="005D7B54"/>
    <w:rsid w:val="005D7F7D"/>
    <w:rsid w:val="005E3A00"/>
    <w:rsid w:val="005E60D8"/>
    <w:rsid w:val="005E66B8"/>
    <w:rsid w:val="005F0325"/>
    <w:rsid w:val="005F085E"/>
    <w:rsid w:val="005F255E"/>
    <w:rsid w:val="005F47CE"/>
    <w:rsid w:val="005F4D71"/>
    <w:rsid w:val="005F75D8"/>
    <w:rsid w:val="005F783E"/>
    <w:rsid w:val="0060007A"/>
    <w:rsid w:val="006014FF"/>
    <w:rsid w:val="00601A0E"/>
    <w:rsid w:val="00601CFD"/>
    <w:rsid w:val="00601E1F"/>
    <w:rsid w:val="006026CD"/>
    <w:rsid w:val="006048C1"/>
    <w:rsid w:val="00605022"/>
    <w:rsid w:val="006056D5"/>
    <w:rsid w:val="006068DE"/>
    <w:rsid w:val="0061362E"/>
    <w:rsid w:val="006137FC"/>
    <w:rsid w:val="006163E9"/>
    <w:rsid w:val="00616A18"/>
    <w:rsid w:val="00617BD5"/>
    <w:rsid w:val="00617E00"/>
    <w:rsid w:val="0062166E"/>
    <w:rsid w:val="00622B1B"/>
    <w:rsid w:val="006263A2"/>
    <w:rsid w:val="00626A23"/>
    <w:rsid w:val="006335D3"/>
    <w:rsid w:val="006343F8"/>
    <w:rsid w:val="0063799B"/>
    <w:rsid w:val="00640FAA"/>
    <w:rsid w:val="00645446"/>
    <w:rsid w:val="00646995"/>
    <w:rsid w:val="00647720"/>
    <w:rsid w:val="0064780B"/>
    <w:rsid w:val="00651815"/>
    <w:rsid w:val="00653AD6"/>
    <w:rsid w:val="00653F96"/>
    <w:rsid w:val="00654C93"/>
    <w:rsid w:val="00654FC6"/>
    <w:rsid w:val="006600C3"/>
    <w:rsid w:val="00661E7E"/>
    <w:rsid w:val="006649A5"/>
    <w:rsid w:val="00664BBB"/>
    <w:rsid w:val="0066571B"/>
    <w:rsid w:val="00667381"/>
    <w:rsid w:val="00670ABC"/>
    <w:rsid w:val="00671F4E"/>
    <w:rsid w:val="00673716"/>
    <w:rsid w:val="00674D0D"/>
    <w:rsid w:val="006755A1"/>
    <w:rsid w:val="00676C1C"/>
    <w:rsid w:val="00677E7A"/>
    <w:rsid w:val="00677EC6"/>
    <w:rsid w:val="00681CF9"/>
    <w:rsid w:val="0068341A"/>
    <w:rsid w:val="00683C7C"/>
    <w:rsid w:val="0069186A"/>
    <w:rsid w:val="0069498C"/>
    <w:rsid w:val="0069513A"/>
    <w:rsid w:val="0069545A"/>
    <w:rsid w:val="00695901"/>
    <w:rsid w:val="00697802"/>
    <w:rsid w:val="006A1559"/>
    <w:rsid w:val="006A24A1"/>
    <w:rsid w:val="006A6A23"/>
    <w:rsid w:val="006B2B18"/>
    <w:rsid w:val="006B4D3E"/>
    <w:rsid w:val="006B7CB8"/>
    <w:rsid w:val="006C18CA"/>
    <w:rsid w:val="006C1BE4"/>
    <w:rsid w:val="006C6F29"/>
    <w:rsid w:val="006D0529"/>
    <w:rsid w:val="006D4CAB"/>
    <w:rsid w:val="006D4F79"/>
    <w:rsid w:val="006D644B"/>
    <w:rsid w:val="006D79A1"/>
    <w:rsid w:val="006E0130"/>
    <w:rsid w:val="006E06EE"/>
    <w:rsid w:val="006E11D9"/>
    <w:rsid w:val="006E6880"/>
    <w:rsid w:val="006E6C15"/>
    <w:rsid w:val="006F0EF1"/>
    <w:rsid w:val="006F312C"/>
    <w:rsid w:val="006F5CF9"/>
    <w:rsid w:val="00700109"/>
    <w:rsid w:val="007031F6"/>
    <w:rsid w:val="00703321"/>
    <w:rsid w:val="007046AC"/>
    <w:rsid w:val="00707F41"/>
    <w:rsid w:val="0071177F"/>
    <w:rsid w:val="00711DD6"/>
    <w:rsid w:val="0071583B"/>
    <w:rsid w:val="00716463"/>
    <w:rsid w:val="007201CE"/>
    <w:rsid w:val="00722CD0"/>
    <w:rsid w:val="00723822"/>
    <w:rsid w:val="007240F9"/>
    <w:rsid w:val="007243EA"/>
    <w:rsid w:val="00725410"/>
    <w:rsid w:val="00734052"/>
    <w:rsid w:val="0074057E"/>
    <w:rsid w:val="007429B1"/>
    <w:rsid w:val="0074352A"/>
    <w:rsid w:val="00744598"/>
    <w:rsid w:val="007451F3"/>
    <w:rsid w:val="00750A77"/>
    <w:rsid w:val="0075156B"/>
    <w:rsid w:val="00751E67"/>
    <w:rsid w:val="00751FC5"/>
    <w:rsid w:val="007533A5"/>
    <w:rsid w:val="00755EE8"/>
    <w:rsid w:val="00757889"/>
    <w:rsid w:val="00760760"/>
    <w:rsid w:val="007634F2"/>
    <w:rsid w:val="007648BF"/>
    <w:rsid w:val="0076554E"/>
    <w:rsid w:val="00765E2F"/>
    <w:rsid w:val="00766D46"/>
    <w:rsid w:val="007675A3"/>
    <w:rsid w:val="00767C1A"/>
    <w:rsid w:val="00767D03"/>
    <w:rsid w:val="00771F0C"/>
    <w:rsid w:val="00774764"/>
    <w:rsid w:val="00775C51"/>
    <w:rsid w:val="00784828"/>
    <w:rsid w:val="00785FD4"/>
    <w:rsid w:val="00790653"/>
    <w:rsid w:val="00792A2D"/>
    <w:rsid w:val="00794142"/>
    <w:rsid w:val="007A13E2"/>
    <w:rsid w:val="007A33E0"/>
    <w:rsid w:val="007A343A"/>
    <w:rsid w:val="007A4F15"/>
    <w:rsid w:val="007A54BF"/>
    <w:rsid w:val="007A7185"/>
    <w:rsid w:val="007B110E"/>
    <w:rsid w:val="007B3A57"/>
    <w:rsid w:val="007B46AD"/>
    <w:rsid w:val="007B4B11"/>
    <w:rsid w:val="007B528A"/>
    <w:rsid w:val="007B6400"/>
    <w:rsid w:val="007C0807"/>
    <w:rsid w:val="007C0E54"/>
    <w:rsid w:val="007C10E3"/>
    <w:rsid w:val="007C2436"/>
    <w:rsid w:val="007C36E6"/>
    <w:rsid w:val="007C4B91"/>
    <w:rsid w:val="007C558F"/>
    <w:rsid w:val="007C6270"/>
    <w:rsid w:val="007D057C"/>
    <w:rsid w:val="007D1240"/>
    <w:rsid w:val="007D752F"/>
    <w:rsid w:val="007E3389"/>
    <w:rsid w:val="007E4E62"/>
    <w:rsid w:val="007E5005"/>
    <w:rsid w:val="007E5A57"/>
    <w:rsid w:val="007E7786"/>
    <w:rsid w:val="007F0B66"/>
    <w:rsid w:val="007F1D46"/>
    <w:rsid w:val="007F2876"/>
    <w:rsid w:val="007F2ADF"/>
    <w:rsid w:val="007F2C71"/>
    <w:rsid w:val="007F5CC3"/>
    <w:rsid w:val="008013D9"/>
    <w:rsid w:val="00801E49"/>
    <w:rsid w:val="00802AD1"/>
    <w:rsid w:val="00803C84"/>
    <w:rsid w:val="00806116"/>
    <w:rsid w:val="008063D1"/>
    <w:rsid w:val="00810F75"/>
    <w:rsid w:val="00812EC8"/>
    <w:rsid w:val="00813008"/>
    <w:rsid w:val="008136E0"/>
    <w:rsid w:val="00814F94"/>
    <w:rsid w:val="00815034"/>
    <w:rsid w:val="0082207E"/>
    <w:rsid w:val="008261FB"/>
    <w:rsid w:val="008266AA"/>
    <w:rsid w:val="008311CE"/>
    <w:rsid w:val="008318F9"/>
    <w:rsid w:val="00832368"/>
    <w:rsid w:val="00832C38"/>
    <w:rsid w:val="008349DE"/>
    <w:rsid w:val="00834A91"/>
    <w:rsid w:val="00836443"/>
    <w:rsid w:val="00837159"/>
    <w:rsid w:val="00837629"/>
    <w:rsid w:val="00837D26"/>
    <w:rsid w:val="008403D0"/>
    <w:rsid w:val="0084043A"/>
    <w:rsid w:val="00841763"/>
    <w:rsid w:val="00841897"/>
    <w:rsid w:val="00845E27"/>
    <w:rsid w:val="008460C2"/>
    <w:rsid w:val="00846522"/>
    <w:rsid w:val="00850AD9"/>
    <w:rsid w:val="008525F2"/>
    <w:rsid w:val="00852F97"/>
    <w:rsid w:val="00861DC5"/>
    <w:rsid w:val="008628E9"/>
    <w:rsid w:val="00864E42"/>
    <w:rsid w:val="00870285"/>
    <w:rsid w:val="0087339E"/>
    <w:rsid w:val="00875713"/>
    <w:rsid w:val="008761F4"/>
    <w:rsid w:val="0087755A"/>
    <w:rsid w:val="00880696"/>
    <w:rsid w:val="00884111"/>
    <w:rsid w:val="00886DF0"/>
    <w:rsid w:val="00890DBC"/>
    <w:rsid w:val="00892732"/>
    <w:rsid w:val="00893478"/>
    <w:rsid w:val="008951AB"/>
    <w:rsid w:val="008A0780"/>
    <w:rsid w:val="008A228E"/>
    <w:rsid w:val="008A4AF0"/>
    <w:rsid w:val="008A63DE"/>
    <w:rsid w:val="008B2A5D"/>
    <w:rsid w:val="008B4A25"/>
    <w:rsid w:val="008B5FBF"/>
    <w:rsid w:val="008C0C06"/>
    <w:rsid w:val="008C3E93"/>
    <w:rsid w:val="008C508B"/>
    <w:rsid w:val="008C58C8"/>
    <w:rsid w:val="008C6204"/>
    <w:rsid w:val="008D0E44"/>
    <w:rsid w:val="008D0F62"/>
    <w:rsid w:val="008D14E5"/>
    <w:rsid w:val="008D3F15"/>
    <w:rsid w:val="008D41D4"/>
    <w:rsid w:val="008D7315"/>
    <w:rsid w:val="008E20C8"/>
    <w:rsid w:val="008E42B6"/>
    <w:rsid w:val="008E5F9E"/>
    <w:rsid w:val="008E75C6"/>
    <w:rsid w:val="008F41B9"/>
    <w:rsid w:val="008F44C6"/>
    <w:rsid w:val="008F4F07"/>
    <w:rsid w:val="009040C2"/>
    <w:rsid w:val="00904935"/>
    <w:rsid w:val="00906137"/>
    <w:rsid w:val="00906EC6"/>
    <w:rsid w:val="00910494"/>
    <w:rsid w:val="009117CD"/>
    <w:rsid w:val="00916FE8"/>
    <w:rsid w:val="00917106"/>
    <w:rsid w:val="009177C2"/>
    <w:rsid w:val="00920F8B"/>
    <w:rsid w:val="0092355B"/>
    <w:rsid w:val="00923CA5"/>
    <w:rsid w:val="00924346"/>
    <w:rsid w:val="00924C95"/>
    <w:rsid w:val="0092619D"/>
    <w:rsid w:val="00927BB2"/>
    <w:rsid w:val="00933D7B"/>
    <w:rsid w:val="0093450B"/>
    <w:rsid w:val="0093461E"/>
    <w:rsid w:val="0093697E"/>
    <w:rsid w:val="0094404E"/>
    <w:rsid w:val="009463B2"/>
    <w:rsid w:val="0095035D"/>
    <w:rsid w:val="00951D7E"/>
    <w:rsid w:val="009539D6"/>
    <w:rsid w:val="00956505"/>
    <w:rsid w:val="00957D97"/>
    <w:rsid w:val="00960560"/>
    <w:rsid w:val="00960CF5"/>
    <w:rsid w:val="00964D21"/>
    <w:rsid w:val="00965C26"/>
    <w:rsid w:val="00966AB8"/>
    <w:rsid w:val="00967AF8"/>
    <w:rsid w:val="00971680"/>
    <w:rsid w:val="00971835"/>
    <w:rsid w:val="009749D5"/>
    <w:rsid w:val="00974BE6"/>
    <w:rsid w:val="009750B6"/>
    <w:rsid w:val="00976608"/>
    <w:rsid w:val="00977927"/>
    <w:rsid w:val="009824FC"/>
    <w:rsid w:val="00982696"/>
    <w:rsid w:val="0098499A"/>
    <w:rsid w:val="00985D45"/>
    <w:rsid w:val="00986274"/>
    <w:rsid w:val="00986FCC"/>
    <w:rsid w:val="00990503"/>
    <w:rsid w:val="0099252F"/>
    <w:rsid w:val="009929D5"/>
    <w:rsid w:val="00992A1C"/>
    <w:rsid w:val="00994539"/>
    <w:rsid w:val="00995348"/>
    <w:rsid w:val="00995932"/>
    <w:rsid w:val="00996DBB"/>
    <w:rsid w:val="009A122C"/>
    <w:rsid w:val="009A2189"/>
    <w:rsid w:val="009A358D"/>
    <w:rsid w:val="009A54CC"/>
    <w:rsid w:val="009A675D"/>
    <w:rsid w:val="009B05C2"/>
    <w:rsid w:val="009B14A1"/>
    <w:rsid w:val="009B763B"/>
    <w:rsid w:val="009B79D4"/>
    <w:rsid w:val="009C5124"/>
    <w:rsid w:val="009C6EF7"/>
    <w:rsid w:val="009D042C"/>
    <w:rsid w:val="009D0E02"/>
    <w:rsid w:val="009D28C5"/>
    <w:rsid w:val="009D54C5"/>
    <w:rsid w:val="009D55AB"/>
    <w:rsid w:val="009D56CC"/>
    <w:rsid w:val="009D5F2F"/>
    <w:rsid w:val="009D7081"/>
    <w:rsid w:val="009E03DE"/>
    <w:rsid w:val="009E14FF"/>
    <w:rsid w:val="009E30ED"/>
    <w:rsid w:val="009E3565"/>
    <w:rsid w:val="009E3871"/>
    <w:rsid w:val="009E41D6"/>
    <w:rsid w:val="009E45E7"/>
    <w:rsid w:val="009E49A8"/>
    <w:rsid w:val="009E528D"/>
    <w:rsid w:val="009E5484"/>
    <w:rsid w:val="009E5B96"/>
    <w:rsid w:val="009E7010"/>
    <w:rsid w:val="009F1639"/>
    <w:rsid w:val="00A01A6D"/>
    <w:rsid w:val="00A042DD"/>
    <w:rsid w:val="00A05A9A"/>
    <w:rsid w:val="00A05C7E"/>
    <w:rsid w:val="00A05DD6"/>
    <w:rsid w:val="00A064B4"/>
    <w:rsid w:val="00A077A2"/>
    <w:rsid w:val="00A14621"/>
    <w:rsid w:val="00A1468D"/>
    <w:rsid w:val="00A1594A"/>
    <w:rsid w:val="00A172A6"/>
    <w:rsid w:val="00A20B6B"/>
    <w:rsid w:val="00A22591"/>
    <w:rsid w:val="00A2409F"/>
    <w:rsid w:val="00A24883"/>
    <w:rsid w:val="00A27157"/>
    <w:rsid w:val="00A32B47"/>
    <w:rsid w:val="00A369B5"/>
    <w:rsid w:val="00A37E21"/>
    <w:rsid w:val="00A42E6F"/>
    <w:rsid w:val="00A450A4"/>
    <w:rsid w:val="00A475C8"/>
    <w:rsid w:val="00A47DF1"/>
    <w:rsid w:val="00A50E76"/>
    <w:rsid w:val="00A53B22"/>
    <w:rsid w:val="00A541B4"/>
    <w:rsid w:val="00A54621"/>
    <w:rsid w:val="00A55879"/>
    <w:rsid w:val="00A55F36"/>
    <w:rsid w:val="00A57E58"/>
    <w:rsid w:val="00A60197"/>
    <w:rsid w:val="00A62196"/>
    <w:rsid w:val="00A63541"/>
    <w:rsid w:val="00A63991"/>
    <w:rsid w:val="00A6622C"/>
    <w:rsid w:val="00A67FF5"/>
    <w:rsid w:val="00A7088E"/>
    <w:rsid w:val="00A748CC"/>
    <w:rsid w:val="00A74C22"/>
    <w:rsid w:val="00A8190D"/>
    <w:rsid w:val="00A82305"/>
    <w:rsid w:val="00A859EF"/>
    <w:rsid w:val="00A86445"/>
    <w:rsid w:val="00A90863"/>
    <w:rsid w:val="00A91300"/>
    <w:rsid w:val="00A913B0"/>
    <w:rsid w:val="00A95F02"/>
    <w:rsid w:val="00A96500"/>
    <w:rsid w:val="00AA1691"/>
    <w:rsid w:val="00AA1AED"/>
    <w:rsid w:val="00AB0095"/>
    <w:rsid w:val="00AB64AF"/>
    <w:rsid w:val="00AB76DA"/>
    <w:rsid w:val="00AC247A"/>
    <w:rsid w:val="00AC3767"/>
    <w:rsid w:val="00AC434B"/>
    <w:rsid w:val="00AC4595"/>
    <w:rsid w:val="00AC4F22"/>
    <w:rsid w:val="00AC5A3D"/>
    <w:rsid w:val="00AC6062"/>
    <w:rsid w:val="00AD2953"/>
    <w:rsid w:val="00AD5A36"/>
    <w:rsid w:val="00AD79EC"/>
    <w:rsid w:val="00AE07B2"/>
    <w:rsid w:val="00AE1870"/>
    <w:rsid w:val="00AE1899"/>
    <w:rsid w:val="00AE1C18"/>
    <w:rsid w:val="00AE67A3"/>
    <w:rsid w:val="00AF0C54"/>
    <w:rsid w:val="00AF16EA"/>
    <w:rsid w:val="00AF36D6"/>
    <w:rsid w:val="00AF647B"/>
    <w:rsid w:val="00B002CF"/>
    <w:rsid w:val="00B02F36"/>
    <w:rsid w:val="00B062B6"/>
    <w:rsid w:val="00B1214E"/>
    <w:rsid w:val="00B14A71"/>
    <w:rsid w:val="00B14EFB"/>
    <w:rsid w:val="00B1521D"/>
    <w:rsid w:val="00B16465"/>
    <w:rsid w:val="00B16822"/>
    <w:rsid w:val="00B16FCC"/>
    <w:rsid w:val="00B20AF5"/>
    <w:rsid w:val="00B2303A"/>
    <w:rsid w:val="00B23513"/>
    <w:rsid w:val="00B243E3"/>
    <w:rsid w:val="00B2584B"/>
    <w:rsid w:val="00B26F7D"/>
    <w:rsid w:val="00B27201"/>
    <w:rsid w:val="00B30479"/>
    <w:rsid w:val="00B306E3"/>
    <w:rsid w:val="00B33BC8"/>
    <w:rsid w:val="00B35731"/>
    <w:rsid w:val="00B363EA"/>
    <w:rsid w:val="00B3743A"/>
    <w:rsid w:val="00B40142"/>
    <w:rsid w:val="00B41272"/>
    <w:rsid w:val="00B43F60"/>
    <w:rsid w:val="00B44F7B"/>
    <w:rsid w:val="00B457A3"/>
    <w:rsid w:val="00B46202"/>
    <w:rsid w:val="00B47A0F"/>
    <w:rsid w:val="00B50C4D"/>
    <w:rsid w:val="00B50DBF"/>
    <w:rsid w:val="00B51104"/>
    <w:rsid w:val="00B5134C"/>
    <w:rsid w:val="00B51F6F"/>
    <w:rsid w:val="00B5287C"/>
    <w:rsid w:val="00B54726"/>
    <w:rsid w:val="00B547EC"/>
    <w:rsid w:val="00B56B97"/>
    <w:rsid w:val="00B5705E"/>
    <w:rsid w:val="00B57ABE"/>
    <w:rsid w:val="00B60324"/>
    <w:rsid w:val="00B60D03"/>
    <w:rsid w:val="00B615BE"/>
    <w:rsid w:val="00B61DCF"/>
    <w:rsid w:val="00B72236"/>
    <w:rsid w:val="00B724BF"/>
    <w:rsid w:val="00B73761"/>
    <w:rsid w:val="00B7385D"/>
    <w:rsid w:val="00B738C1"/>
    <w:rsid w:val="00B73D16"/>
    <w:rsid w:val="00B744C9"/>
    <w:rsid w:val="00B74F6C"/>
    <w:rsid w:val="00B76027"/>
    <w:rsid w:val="00B80B94"/>
    <w:rsid w:val="00B8314B"/>
    <w:rsid w:val="00B843A1"/>
    <w:rsid w:val="00B90A6F"/>
    <w:rsid w:val="00B94A85"/>
    <w:rsid w:val="00B969AF"/>
    <w:rsid w:val="00B96C93"/>
    <w:rsid w:val="00B96EC4"/>
    <w:rsid w:val="00B9717E"/>
    <w:rsid w:val="00BA2369"/>
    <w:rsid w:val="00BA38FF"/>
    <w:rsid w:val="00BA3EAC"/>
    <w:rsid w:val="00BA650B"/>
    <w:rsid w:val="00BA74B6"/>
    <w:rsid w:val="00BA7519"/>
    <w:rsid w:val="00BA773F"/>
    <w:rsid w:val="00BA79E2"/>
    <w:rsid w:val="00BB3FB6"/>
    <w:rsid w:val="00BB4155"/>
    <w:rsid w:val="00BB542C"/>
    <w:rsid w:val="00BB7316"/>
    <w:rsid w:val="00BB7DA0"/>
    <w:rsid w:val="00BC1579"/>
    <w:rsid w:val="00BC2E82"/>
    <w:rsid w:val="00BC3A59"/>
    <w:rsid w:val="00BC4819"/>
    <w:rsid w:val="00BD11CB"/>
    <w:rsid w:val="00BD23C5"/>
    <w:rsid w:val="00BD40D4"/>
    <w:rsid w:val="00BD46ED"/>
    <w:rsid w:val="00BD5C44"/>
    <w:rsid w:val="00BD6EEC"/>
    <w:rsid w:val="00BD7876"/>
    <w:rsid w:val="00BE0675"/>
    <w:rsid w:val="00BE0B35"/>
    <w:rsid w:val="00BE2DAC"/>
    <w:rsid w:val="00BE4CFC"/>
    <w:rsid w:val="00BE5F36"/>
    <w:rsid w:val="00BE7312"/>
    <w:rsid w:val="00BF110C"/>
    <w:rsid w:val="00BF34B4"/>
    <w:rsid w:val="00C0076E"/>
    <w:rsid w:val="00C03FB4"/>
    <w:rsid w:val="00C04398"/>
    <w:rsid w:val="00C04BB3"/>
    <w:rsid w:val="00C04D46"/>
    <w:rsid w:val="00C05C6D"/>
    <w:rsid w:val="00C0784B"/>
    <w:rsid w:val="00C078ED"/>
    <w:rsid w:val="00C119E1"/>
    <w:rsid w:val="00C12594"/>
    <w:rsid w:val="00C13F9D"/>
    <w:rsid w:val="00C16020"/>
    <w:rsid w:val="00C16B62"/>
    <w:rsid w:val="00C17340"/>
    <w:rsid w:val="00C17ED8"/>
    <w:rsid w:val="00C201AF"/>
    <w:rsid w:val="00C20302"/>
    <w:rsid w:val="00C20393"/>
    <w:rsid w:val="00C21639"/>
    <w:rsid w:val="00C21D98"/>
    <w:rsid w:val="00C22C84"/>
    <w:rsid w:val="00C25303"/>
    <w:rsid w:val="00C3016D"/>
    <w:rsid w:val="00C30ACA"/>
    <w:rsid w:val="00C323A3"/>
    <w:rsid w:val="00C34EFD"/>
    <w:rsid w:val="00C359A5"/>
    <w:rsid w:val="00C37C31"/>
    <w:rsid w:val="00C37F95"/>
    <w:rsid w:val="00C40E55"/>
    <w:rsid w:val="00C45E2D"/>
    <w:rsid w:val="00C4659F"/>
    <w:rsid w:val="00C468B6"/>
    <w:rsid w:val="00C51C02"/>
    <w:rsid w:val="00C51DE8"/>
    <w:rsid w:val="00C5386F"/>
    <w:rsid w:val="00C55517"/>
    <w:rsid w:val="00C57CFA"/>
    <w:rsid w:val="00C620FE"/>
    <w:rsid w:val="00C637BD"/>
    <w:rsid w:val="00C65939"/>
    <w:rsid w:val="00C717B1"/>
    <w:rsid w:val="00C7305E"/>
    <w:rsid w:val="00C73A3A"/>
    <w:rsid w:val="00C7473F"/>
    <w:rsid w:val="00C74C27"/>
    <w:rsid w:val="00C753FA"/>
    <w:rsid w:val="00C7546A"/>
    <w:rsid w:val="00C76DD6"/>
    <w:rsid w:val="00C77537"/>
    <w:rsid w:val="00C80588"/>
    <w:rsid w:val="00C80693"/>
    <w:rsid w:val="00C8174D"/>
    <w:rsid w:val="00C820FC"/>
    <w:rsid w:val="00C864D6"/>
    <w:rsid w:val="00C87E14"/>
    <w:rsid w:val="00C90AF5"/>
    <w:rsid w:val="00C92DB7"/>
    <w:rsid w:val="00C93C06"/>
    <w:rsid w:val="00C94833"/>
    <w:rsid w:val="00C95547"/>
    <w:rsid w:val="00C96B6A"/>
    <w:rsid w:val="00C974E1"/>
    <w:rsid w:val="00C974E8"/>
    <w:rsid w:val="00CA224B"/>
    <w:rsid w:val="00CA31BE"/>
    <w:rsid w:val="00CA3B46"/>
    <w:rsid w:val="00CA4D5C"/>
    <w:rsid w:val="00CB2658"/>
    <w:rsid w:val="00CB3ABC"/>
    <w:rsid w:val="00CB4233"/>
    <w:rsid w:val="00CB4472"/>
    <w:rsid w:val="00CB7222"/>
    <w:rsid w:val="00CC3AF9"/>
    <w:rsid w:val="00CC491C"/>
    <w:rsid w:val="00CC6B28"/>
    <w:rsid w:val="00CD011A"/>
    <w:rsid w:val="00CD0A17"/>
    <w:rsid w:val="00CD1E68"/>
    <w:rsid w:val="00CD20F3"/>
    <w:rsid w:val="00CD502E"/>
    <w:rsid w:val="00CD764C"/>
    <w:rsid w:val="00CE13C8"/>
    <w:rsid w:val="00CE493A"/>
    <w:rsid w:val="00CE4C3F"/>
    <w:rsid w:val="00CE5979"/>
    <w:rsid w:val="00CE62C9"/>
    <w:rsid w:val="00CE6925"/>
    <w:rsid w:val="00CE720B"/>
    <w:rsid w:val="00CF2353"/>
    <w:rsid w:val="00CF353A"/>
    <w:rsid w:val="00CF4818"/>
    <w:rsid w:val="00CF4C2F"/>
    <w:rsid w:val="00CF5DAB"/>
    <w:rsid w:val="00D02D6C"/>
    <w:rsid w:val="00D04E63"/>
    <w:rsid w:val="00D10EA9"/>
    <w:rsid w:val="00D12817"/>
    <w:rsid w:val="00D1367A"/>
    <w:rsid w:val="00D14A50"/>
    <w:rsid w:val="00D14A9B"/>
    <w:rsid w:val="00D21F65"/>
    <w:rsid w:val="00D27E84"/>
    <w:rsid w:val="00D27EBF"/>
    <w:rsid w:val="00D31849"/>
    <w:rsid w:val="00D3365B"/>
    <w:rsid w:val="00D34368"/>
    <w:rsid w:val="00D3467B"/>
    <w:rsid w:val="00D34F47"/>
    <w:rsid w:val="00D36A3B"/>
    <w:rsid w:val="00D3797E"/>
    <w:rsid w:val="00D37A4C"/>
    <w:rsid w:val="00D40149"/>
    <w:rsid w:val="00D42187"/>
    <w:rsid w:val="00D42200"/>
    <w:rsid w:val="00D42531"/>
    <w:rsid w:val="00D45505"/>
    <w:rsid w:val="00D4631A"/>
    <w:rsid w:val="00D46620"/>
    <w:rsid w:val="00D53202"/>
    <w:rsid w:val="00D608FE"/>
    <w:rsid w:val="00D60945"/>
    <w:rsid w:val="00D60C5C"/>
    <w:rsid w:val="00D621D3"/>
    <w:rsid w:val="00D62322"/>
    <w:rsid w:val="00D63A87"/>
    <w:rsid w:val="00D65F59"/>
    <w:rsid w:val="00D66E6A"/>
    <w:rsid w:val="00D67AD6"/>
    <w:rsid w:val="00D703EA"/>
    <w:rsid w:val="00D70DE0"/>
    <w:rsid w:val="00D769EF"/>
    <w:rsid w:val="00D80171"/>
    <w:rsid w:val="00D806B4"/>
    <w:rsid w:val="00D819A3"/>
    <w:rsid w:val="00D83D1D"/>
    <w:rsid w:val="00D86093"/>
    <w:rsid w:val="00D91852"/>
    <w:rsid w:val="00D92841"/>
    <w:rsid w:val="00D930DE"/>
    <w:rsid w:val="00D93DE9"/>
    <w:rsid w:val="00D97E93"/>
    <w:rsid w:val="00DA33BC"/>
    <w:rsid w:val="00DA3E20"/>
    <w:rsid w:val="00DA5882"/>
    <w:rsid w:val="00DA7010"/>
    <w:rsid w:val="00DA72EF"/>
    <w:rsid w:val="00DB0706"/>
    <w:rsid w:val="00DB10CE"/>
    <w:rsid w:val="00DB25F1"/>
    <w:rsid w:val="00DB28A3"/>
    <w:rsid w:val="00DB3928"/>
    <w:rsid w:val="00DB5EC3"/>
    <w:rsid w:val="00DC1EB2"/>
    <w:rsid w:val="00DC2A2E"/>
    <w:rsid w:val="00DC409F"/>
    <w:rsid w:val="00DC44AE"/>
    <w:rsid w:val="00DD069F"/>
    <w:rsid w:val="00DD1C89"/>
    <w:rsid w:val="00DD1F32"/>
    <w:rsid w:val="00DD3131"/>
    <w:rsid w:val="00DD4B68"/>
    <w:rsid w:val="00DD57AD"/>
    <w:rsid w:val="00DD6A86"/>
    <w:rsid w:val="00DE0830"/>
    <w:rsid w:val="00DE311E"/>
    <w:rsid w:val="00DE5F55"/>
    <w:rsid w:val="00DF1778"/>
    <w:rsid w:val="00E02EA8"/>
    <w:rsid w:val="00E03AAC"/>
    <w:rsid w:val="00E03DFD"/>
    <w:rsid w:val="00E0498B"/>
    <w:rsid w:val="00E0751D"/>
    <w:rsid w:val="00E07989"/>
    <w:rsid w:val="00E1069A"/>
    <w:rsid w:val="00E10704"/>
    <w:rsid w:val="00E13059"/>
    <w:rsid w:val="00E1526B"/>
    <w:rsid w:val="00E15539"/>
    <w:rsid w:val="00E2084D"/>
    <w:rsid w:val="00E23B2C"/>
    <w:rsid w:val="00E2696E"/>
    <w:rsid w:val="00E27FBF"/>
    <w:rsid w:val="00E33991"/>
    <w:rsid w:val="00E339CD"/>
    <w:rsid w:val="00E35C2F"/>
    <w:rsid w:val="00E37E2C"/>
    <w:rsid w:val="00E45165"/>
    <w:rsid w:val="00E46926"/>
    <w:rsid w:val="00E50958"/>
    <w:rsid w:val="00E56549"/>
    <w:rsid w:val="00E574DD"/>
    <w:rsid w:val="00E6153A"/>
    <w:rsid w:val="00E62F83"/>
    <w:rsid w:val="00E63B0D"/>
    <w:rsid w:val="00E6469F"/>
    <w:rsid w:val="00E6495E"/>
    <w:rsid w:val="00E64EDB"/>
    <w:rsid w:val="00E65BD5"/>
    <w:rsid w:val="00E7053F"/>
    <w:rsid w:val="00E7162B"/>
    <w:rsid w:val="00E719C5"/>
    <w:rsid w:val="00E7277F"/>
    <w:rsid w:val="00E74DD7"/>
    <w:rsid w:val="00E77230"/>
    <w:rsid w:val="00E81141"/>
    <w:rsid w:val="00E832DE"/>
    <w:rsid w:val="00E83F31"/>
    <w:rsid w:val="00E8451C"/>
    <w:rsid w:val="00E92A0A"/>
    <w:rsid w:val="00E93708"/>
    <w:rsid w:val="00E95FEB"/>
    <w:rsid w:val="00E96D63"/>
    <w:rsid w:val="00E972B4"/>
    <w:rsid w:val="00EA18FF"/>
    <w:rsid w:val="00EA3A1E"/>
    <w:rsid w:val="00EA4137"/>
    <w:rsid w:val="00EA45D2"/>
    <w:rsid w:val="00EA55B9"/>
    <w:rsid w:val="00EA79DA"/>
    <w:rsid w:val="00EB26C4"/>
    <w:rsid w:val="00EC0D85"/>
    <w:rsid w:val="00EC230E"/>
    <w:rsid w:val="00EC31C9"/>
    <w:rsid w:val="00EC41E6"/>
    <w:rsid w:val="00EC5612"/>
    <w:rsid w:val="00EC5B3E"/>
    <w:rsid w:val="00EC6284"/>
    <w:rsid w:val="00EC691E"/>
    <w:rsid w:val="00EC6A56"/>
    <w:rsid w:val="00EC7A65"/>
    <w:rsid w:val="00EC7A8C"/>
    <w:rsid w:val="00ED18CF"/>
    <w:rsid w:val="00ED1B43"/>
    <w:rsid w:val="00ED2E1A"/>
    <w:rsid w:val="00ED35E6"/>
    <w:rsid w:val="00ED43CD"/>
    <w:rsid w:val="00ED4CA2"/>
    <w:rsid w:val="00ED5388"/>
    <w:rsid w:val="00ED6D1C"/>
    <w:rsid w:val="00ED77AE"/>
    <w:rsid w:val="00EE5C60"/>
    <w:rsid w:val="00EF1112"/>
    <w:rsid w:val="00EF199D"/>
    <w:rsid w:val="00EF2265"/>
    <w:rsid w:val="00EF34A2"/>
    <w:rsid w:val="00EF66BF"/>
    <w:rsid w:val="00EF6926"/>
    <w:rsid w:val="00EF699D"/>
    <w:rsid w:val="00EF7D3C"/>
    <w:rsid w:val="00F00094"/>
    <w:rsid w:val="00F0150C"/>
    <w:rsid w:val="00F048F9"/>
    <w:rsid w:val="00F07D2A"/>
    <w:rsid w:val="00F1073B"/>
    <w:rsid w:val="00F119BB"/>
    <w:rsid w:val="00F1379A"/>
    <w:rsid w:val="00F153E0"/>
    <w:rsid w:val="00F15467"/>
    <w:rsid w:val="00F15FE0"/>
    <w:rsid w:val="00F17452"/>
    <w:rsid w:val="00F235F9"/>
    <w:rsid w:val="00F23F63"/>
    <w:rsid w:val="00F25062"/>
    <w:rsid w:val="00F26411"/>
    <w:rsid w:val="00F26A05"/>
    <w:rsid w:val="00F32B24"/>
    <w:rsid w:val="00F33ADB"/>
    <w:rsid w:val="00F34FCB"/>
    <w:rsid w:val="00F35102"/>
    <w:rsid w:val="00F4010E"/>
    <w:rsid w:val="00F4028B"/>
    <w:rsid w:val="00F410FE"/>
    <w:rsid w:val="00F41436"/>
    <w:rsid w:val="00F4144D"/>
    <w:rsid w:val="00F41A3C"/>
    <w:rsid w:val="00F43FB2"/>
    <w:rsid w:val="00F444C5"/>
    <w:rsid w:val="00F50B24"/>
    <w:rsid w:val="00F510D6"/>
    <w:rsid w:val="00F5137C"/>
    <w:rsid w:val="00F51D4D"/>
    <w:rsid w:val="00F5319A"/>
    <w:rsid w:val="00F54D79"/>
    <w:rsid w:val="00F568E8"/>
    <w:rsid w:val="00F60039"/>
    <w:rsid w:val="00F61B38"/>
    <w:rsid w:val="00F64969"/>
    <w:rsid w:val="00F65022"/>
    <w:rsid w:val="00F65CEA"/>
    <w:rsid w:val="00F702F9"/>
    <w:rsid w:val="00F70922"/>
    <w:rsid w:val="00F7303F"/>
    <w:rsid w:val="00F74EDC"/>
    <w:rsid w:val="00F861A6"/>
    <w:rsid w:val="00F871E9"/>
    <w:rsid w:val="00F93B74"/>
    <w:rsid w:val="00F96540"/>
    <w:rsid w:val="00F97551"/>
    <w:rsid w:val="00F97E1E"/>
    <w:rsid w:val="00FA01FC"/>
    <w:rsid w:val="00FA13AC"/>
    <w:rsid w:val="00FA59CC"/>
    <w:rsid w:val="00FB2DF7"/>
    <w:rsid w:val="00FB3697"/>
    <w:rsid w:val="00FB7711"/>
    <w:rsid w:val="00FB7A94"/>
    <w:rsid w:val="00FC19F2"/>
    <w:rsid w:val="00FC1D1C"/>
    <w:rsid w:val="00FC26CD"/>
    <w:rsid w:val="00FC3CC1"/>
    <w:rsid w:val="00FD0672"/>
    <w:rsid w:val="00FD3085"/>
    <w:rsid w:val="00FD374A"/>
    <w:rsid w:val="00FD43E8"/>
    <w:rsid w:val="00FD4E01"/>
    <w:rsid w:val="00FD6ABA"/>
    <w:rsid w:val="00FD6F59"/>
    <w:rsid w:val="00FE3727"/>
    <w:rsid w:val="00FE4672"/>
    <w:rsid w:val="00FE5D3F"/>
    <w:rsid w:val="00FE721B"/>
    <w:rsid w:val="00FE7621"/>
    <w:rsid w:val="00FF0C2A"/>
    <w:rsid w:val="00FF34F6"/>
    <w:rsid w:val="00FF35B5"/>
    <w:rsid w:val="00FF4253"/>
    <w:rsid w:val="00FF5EC1"/>
    <w:rsid w:val="00FF6C1A"/>
    <w:rsid w:val="00FF7DE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9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20FE"/>
    <w:rPr>
      <w:sz w:val="24"/>
      <w:szCs w:val="24"/>
      <w:lang w:val="en-US"/>
    </w:rPr>
  </w:style>
  <w:style w:type="paragraph" w:styleId="Balk3">
    <w:name w:val="heading 3"/>
    <w:basedOn w:val="Normal"/>
    <w:link w:val="Balk3Char"/>
    <w:uiPriority w:val="9"/>
    <w:qFormat/>
    <w:locked/>
    <w:rsid w:val="00E07989"/>
    <w:pPr>
      <w:spacing w:before="100" w:beforeAutospacing="1" w:after="100" w:afterAutospacing="1"/>
      <w:outlineLvl w:val="2"/>
    </w:pPr>
    <w:rPr>
      <w:b/>
      <w:bCs/>
      <w:sz w:val="27"/>
      <w:szCs w:val="27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62166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semiHidden/>
    <w:rsid w:val="00F119BB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semiHidden/>
    <w:locked/>
    <w:rsid w:val="00F119BB"/>
    <w:rPr>
      <w:rFonts w:eastAsia="Times New Roman" w:cs="Times New Roman"/>
      <w:sz w:val="24"/>
      <w:lang w:val="tr-TR" w:eastAsia="tr-TR"/>
    </w:rPr>
  </w:style>
  <w:style w:type="character" w:styleId="Gl">
    <w:name w:val="Strong"/>
    <w:basedOn w:val="VarsaylanParagrafYazTipi"/>
    <w:qFormat/>
    <w:locked/>
    <w:rsid w:val="00774764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9347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93478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B7385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7385D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7385D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7385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7385D"/>
    <w:rPr>
      <w:b/>
      <w:bCs/>
    </w:rPr>
  </w:style>
  <w:style w:type="paragraph" w:styleId="Dzeltme">
    <w:name w:val="Revision"/>
    <w:hidden/>
    <w:uiPriority w:val="99"/>
    <w:semiHidden/>
    <w:rsid w:val="00B7385D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B43F60"/>
    <w:pPr>
      <w:tabs>
        <w:tab w:val="center" w:pos="4703"/>
        <w:tab w:val="right" w:pos="9406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43F60"/>
    <w:rPr>
      <w:sz w:val="24"/>
      <w:szCs w:val="24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rsid w:val="00E07989"/>
    <w:rPr>
      <w:b/>
      <w:bCs/>
      <w:sz w:val="27"/>
      <w:szCs w:val="27"/>
      <w:lang w:val="en-US" w:eastAsia="en-US"/>
    </w:rPr>
  </w:style>
  <w:style w:type="character" w:styleId="Kpr">
    <w:name w:val="Hyperlink"/>
    <w:basedOn w:val="VarsaylanParagrafYazTipi"/>
    <w:uiPriority w:val="99"/>
    <w:semiHidden/>
    <w:unhideWhenUsed/>
    <w:rsid w:val="00E07989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4548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8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E1545-37EC-44D5-A2E0-19014CC396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89</Words>
  <Characters>6779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2013-2014 ÖĞRETİM YILI GÜZ YARIYILI MAKİNA MÜHENDİSLİĞİ BÖLÜMÜ</vt:lpstr>
      <vt:lpstr>2013-2014 ÖĞRETİM YILI GÜZ YARIYILI MAKİNA MÜHENDİSLİĞİ BÖLÜMÜ</vt:lpstr>
    </vt:vector>
  </TitlesOfParts>
  <Company>Dokuz Eylul University</Company>
  <LinksUpToDate>false</LinksUpToDate>
  <CharactersWithSpaces>79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3-2014 ÖĞRETİM YILI GÜZ YARIYILI MAKİNA MÜHENDİSLİĞİ BÖLÜMÜ</dc:title>
  <dc:creator>Bulent</dc:creator>
  <cp:lastModifiedBy>hilal</cp:lastModifiedBy>
  <cp:revision>5</cp:revision>
  <cp:lastPrinted>2016-03-10T12:49:00Z</cp:lastPrinted>
  <dcterms:created xsi:type="dcterms:W3CDTF">2018-02-27T11:13:00Z</dcterms:created>
  <dcterms:modified xsi:type="dcterms:W3CDTF">2018-02-27T11:15:00Z</dcterms:modified>
</cp:coreProperties>
</file>